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C76A9" w14:textId="3CABDD74" w:rsidR="00F759E0" w:rsidRDefault="00C353FB" w:rsidP="00F759E0">
      <w:pPr>
        <w:pStyle w:val="Title"/>
        <w:spacing w:before="200"/>
        <w:jc w:val="center"/>
        <w:rPr>
          <w:b/>
          <w:lang w:val="en-US"/>
        </w:rPr>
      </w:pPr>
      <w:r>
        <w:rPr>
          <w:b/>
          <w:lang w:val="en-US"/>
        </w:rPr>
        <w:t>Data Preparation strategies</w:t>
      </w:r>
    </w:p>
    <w:p w14:paraId="54E71152" w14:textId="04775E91" w:rsidR="00C353FB" w:rsidRDefault="00C353FB" w:rsidP="001002ED">
      <w:pPr>
        <w:pStyle w:val="Heading2"/>
        <w:rPr>
          <w:lang w:eastAsia="ja-JP"/>
        </w:rPr>
      </w:pPr>
      <w:r>
        <w:rPr>
          <w:lang w:eastAsia="ja-JP"/>
        </w:rPr>
        <w:t>Data source</w:t>
      </w:r>
    </w:p>
    <w:p w14:paraId="4F6950DA" w14:textId="6E9E4FA5" w:rsidR="00C353FB" w:rsidRDefault="00EA6040" w:rsidP="0037541B">
      <w:pPr>
        <w:rPr>
          <w:lang w:eastAsia="ja-JP"/>
        </w:rPr>
      </w:pPr>
      <w:r>
        <w:rPr>
          <w:lang w:eastAsia="ja-JP"/>
        </w:rPr>
        <w:t>I</w:t>
      </w:r>
      <w:r w:rsidR="0037541B" w:rsidRPr="0037541B">
        <w:rPr>
          <w:lang w:eastAsia="ja-JP"/>
        </w:rPr>
        <w:t xml:space="preserve"> will use Cyclistic’s historical trip data to analyze and identify trends.</w:t>
      </w:r>
      <w:r w:rsidR="0037541B">
        <w:rPr>
          <w:lang w:eastAsia="ja-JP"/>
        </w:rPr>
        <w:t xml:space="preserve"> Click </w:t>
      </w:r>
      <w:hyperlink r:id="rId7" w:history="1">
        <w:r w:rsidR="0037541B" w:rsidRPr="0037541B">
          <w:rPr>
            <w:rStyle w:val="Hyperlink"/>
            <w:lang w:eastAsia="ja-JP"/>
          </w:rPr>
          <w:t>here</w:t>
        </w:r>
      </w:hyperlink>
      <w:r w:rsidR="0037541B">
        <w:rPr>
          <w:lang w:eastAsia="ja-JP"/>
        </w:rPr>
        <w:t xml:space="preserve">. This is a real public dataset suitable for exploring how different customer types are using Cyclistic bikes. But note that data-privacy issues prohibit you from using riders’ personally identifiable information. The data has been made available by Motivate International Inc. under this </w:t>
      </w:r>
      <w:hyperlink r:id="rId8" w:history="1">
        <w:r w:rsidR="0037541B" w:rsidRPr="0037541B">
          <w:rPr>
            <w:rStyle w:val="Hyperlink"/>
            <w:lang w:eastAsia="ja-JP"/>
          </w:rPr>
          <w:t>license</w:t>
        </w:r>
      </w:hyperlink>
      <w:r w:rsidR="0037541B">
        <w:rPr>
          <w:lang w:eastAsia="ja-JP"/>
        </w:rPr>
        <w:t>.)</w:t>
      </w:r>
    </w:p>
    <w:p w14:paraId="2CCDA73C" w14:textId="7A3C4BCA" w:rsidR="0037541B" w:rsidRDefault="0037541B" w:rsidP="001002ED">
      <w:pPr>
        <w:pStyle w:val="Heading2"/>
        <w:rPr>
          <w:lang w:eastAsia="ja-JP"/>
        </w:rPr>
      </w:pPr>
      <w:r>
        <w:rPr>
          <w:lang w:eastAsia="ja-JP"/>
        </w:rPr>
        <w:t xml:space="preserve">How data are organized </w:t>
      </w:r>
    </w:p>
    <w:p w14:paraId="30DFCFCD" w14:textId="5E0B577D" w:rsidR="0037541B" w:rsidRDefault="0037541B" w:rsidP="0037541B">
      <w:pPr>
        <w:pStyle w:val="ListParagraph"/>
        <w:numPr>
          <w:ilvl w:val="0"/>
          <w:numId w:val="32"/>
        </w:numPr>
        <w:rPr>
          <w:lang w:eastAsia="ja-JP"/>
        </w:rPr>
      </w:pPr>
      <w:r>
        <w:rPr>
          <w:lang w:eastAsia="ja-JP"/>
        </w:rPr>
        <w:t>There are various csv files that are in Zip folders.</w:t>
      </w:r>
    </w:p>
    <w:p w14:paraId="494DA531" w14:textId="7B5BA729" w:rsidR="0037541B" w:rsidRDefault="0037541B" w:rsidP="0037541B">
      <w:pPr>
        <w:pStyle w:val="ListParagraph"/>
        <w:numPr>
          <w:ilvl w:val="0"/>
          <w:numId w:val="32"/>
        </w:numPr>
        <w:rPr>
          <w:lang w:eastAsia="ja-JP"/>
        </w:rPr>
      </w:pPr>
      <w:r>
        <w:rPr>
          <w:lang w:eastAsia="ja-JP"/>
        </w:rPr>
        <w:t>Data size ranges from 3 MB up to 57 MB</w:t>
      </w:r>
    </w:p>
    <w:p w14:paraId="764C6CC1" w14:textId="10EA77A9" w:rsidR="0037541B" w:rsidRDefault="0037541B" w:rsidP="0037541B">
      <w:pPr>
        <w:pStyle w:val="ListParagraph"/>
        <w:numPr>
          <w:ilvl w:val="0"/>
          <w:numId w:val="32"/>
        </w:numPr>
        <w:rPr>
          <w:lang w:eastAsia="ja-JP"/>
        </w:rPr>
      </w:pPr>
      <w:r>
        <w:rPr>
          <w:lang w:eastAsia="ja-JP"/>
        </w:rPr>
        <w:t>Data are arranged in time periods (in years and quarters)</w:t>
      </w:r>
    </w:p>
    <w:p w14:paraId="75DA5255" w14:textId="50CF318A" w:rsidR="00B67417" w:rsidRPr="0037541B" w:rsidRDefault="00B67417" w:rsidP="0037541B">
      <w:pPr>
        <w:pStyle w:val="ListParagraph"/>
        <w:numPr>
          <w:ilvl w:val="0"/>
          <w:numId w:val="32"/>
        </w:numPr>
        <w:rPr>
          <w:lang w:eastAsia="ja-JP"/>
        </w:rPr>
      </w:pPr>
      <w:r>
        <w:rPr>
          <w:lang w:eastAsia="ja-JP"/>
        </w:rPr>
        <w:t xml:space="preserve">Data are stored in long format. </w:t>
      </w:r>
    </w:p>
    <w:p w14:paraId="760370A9" w14:textId="0D279E3A" w:rsidR="0037541B" w:rsidRDefault="0037541B" w:rsidP="0037541B">
      <w:pPr>
        <w:rPr>
          <w:lang w:eastAsia="ja-JP"/>
        </w:rPr>
      </w:pPr>
      <w:r>
        <w:rPr>
          <w:lang w:eastAsia="ja-JP"/>
        </w:rPr>
        <w:t>To quickly capture the columns and shape of data, I manually snapshot some</w:t>
      </w:r>
      <w:r w:rsidR="00256B86">
        <w:rPr>
          <w:lang w:eastAsia="ja-JP"/>
        </w:rPr>
        <w:t xml:space="preserve"> top</w:t>
      </w:r>
      <w:r>
        <w:rPr>
          <w:lang w:eastAsia="ja-JP"/>
        </w:rPr>
        <w:t xml:space="preserve"> rows for each table</w:t>
      </w:r>
      <w:r w:rsidR="00256B86">
        <w:rPr>
          <w:lang w:eastAsia="ja-JP"/>
        </w:rPr>
        <w:t xml:space="preserve"> in Excel</w:t>
      </w:r>
      <w:r>
        <w:rPr>
          <w:lang w:eastAsia="ja-JP"/>
        </w:rPr>
        <w:t xml:space="preserve"> and </w:t>
      </w:r>
      <w:r w:rsidR="00256B86">
        <w:rPr>
          <w:lang w:eastAsia="ja-JP"/>
        </w:rPr>
        <w:t>compare</w:t>
      </w:r>
      <w:r>
        <w:rPr>
          <w:lang w:eastAsia="ja-JP"/>
        </w:rPr>
        <w:t xml:space="preserve"> similarities.</w:t>
      </w:r>
    </w:p>
    <w:p w14:paraId="49A066F3" w14:textId="238B60DC" w:rsidR="00EA6040" w:rsidRPr="00EA6040" w:rsidRDefault="00EA6040" w:rsidP="0037541B">
      <w:pPr>
        <w:rPr>
          <w:b/>
          <w:bCs/>
          <w:lang w:eastAsia="ja-JP"/>
        </w:rPr>
      </w:pPr>
      <w:r w:rsidRPr="00B67417">
        <w:rPr>
          <w:b/>
          <w:bCs/>
          <w:lang w:eastAsia="ja-JP"/>
        </w:rPr>
        <w:t xml:space="preserve">The </w:t>
      </w:r>
      <w:r>
        <w:rPr>
          <w:b/>
          <w:bCs/>
          <w:lang w:eastAsia="ja-JP"/>
        </w:rPr>
        <w:t>first</w:t>
      </w:r>
      <w:r w:rsidRPr="00B67417">
        <w:rPr>
          <w:b/>
          <w:bCs/>
          <w:lang w:eastAsia="ja-JP"/>
        </w:rPr>
        <w:t xml:space="preserve"> form of data table I</w:t>
      </w:r>
      <w:r>
        <w:rPr>
          <w:b/>
          <w:bCs/>
          <w:lang w:eastAsia="ja-JP"/>
        </w:rPr>
        <w:t>s from 2013 – 2</w:t>
      </w:r>
      <w:r w:rsidR="00047EF1">
        <w:rPr>
          <w:b/>
          <w:bCs/>
          <w:lang w:eastAsia="ja-JP"/>
        </w:rPr>
        <w:t>019</w:t>
      </w:r>
      <w:r w:rsidRPr="00B67417">
        <w:rPr>
          <w:b/>
          <w:bCs/>
          <w:lang w:eastAsia="ja-JP"/>
        </w:rPr>
        <w:t xml:space="preserve">. These data tables include key features such as Trip duration and gender and birthday. </w:t>
      </w:r>
      <w:r>
        <w:rPr>
          <w:b/>
          <w:bCs/>
          <w:lang w:eastAsia="ja-JP"/>
        </w:rPr>
        <w:t>These tables can go up to 1+ millions of rows.</w:t>
      </w:r>
    </w:p>
    <w:p w14:paraId="75E647E0" w14:textId="32230ABA" w:rsidR="00EA6040" w:rsidRDefault="00EA6040" w:rsidP="0037541B">
      <w:pPr>
        <w:rPr>
          <w:lang w:eastAsia="ja-JP"/>
        </w:rPr>
      </w:pPr>
      <w:r w:rsidRPr="00B67417">
        <w:rPr>
          <w:noProof/>
          <w:lang w:eastAsia="ja-JP"/>
        </w:rPr>
        <w:drawing>
          <wp:inline distT="0" distB="0" distL="0" distR="0" wp14:anchorId="055F453C" wp14:editId="04B21267">
            <wp:extent cx="6400800" cy="2456815"/>
            <wp:effectExtent l="0" t="0" r="0" b="635"/>
            <wp:docPr id="16321650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16503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45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1D1CF" w14:textId="77777777" w:rsidR="00EA6040" w:rsidRDefault="00EA6040" w:rsidP="0037541B">
      <w:pPr>
        <w:rPr>
          <w:lang w:eastAsia="ja-JP"/>
        </w:rPr>
      </w:pPr>
    </w:p>
    <w:p w14:paraId="65553238" w14:textId="77777777" w:rsidR="00EA6040" w:rsidRDefault="00EA6040" w:rsidP="0037541B">
      <w:pPr>
        <w:rPr>
          <w:lang w:eastAsia="ja-JP"/>
        </w:rPr>
      </w:pPr>
    </w:p>
    <w:p w14:paraId="5D352017" w14:textId="77777777" w:rsidR="00EA6040" w:rsidRDefault="00EA6040" w:rsidP="0037541B">
      <w:pPr>
        <w:rPr>
          <w:lang w:eastAsia="ja-JP"/>
        </w:rPr>
      </w:pPr>
    </w:p>
    <w:p w14:paraId="235043D2" w14:textId="77777777" w:rsidR="00EA6040" w:rsidRDefault="00EA6040" w:rsidP="0037541B">
      <w:pPr>
        <w:rPr>
          <w:lang w:eastAsia="ja-JP"/>
        </w:rPr>
      </w:pPr>
    </w:p>
    <w:p w14:paraId="6440F391" w14:textId="6AD9DECE" w:rsidR="00256B86" w:rsidRPr="00256B86" w:rsidRDefault="00256B86" w:rsidP="0037541B">
      <w:pPr>
        <w:rPr>
          <w:b/>
          <w:bCs/>
          <w:lang w:eastAsia="ja-JP"/>
        </w:rPr>
      </w:pPr>
      <w:r w:rsidRPr="00256B86">
        <w:rPr>
          <w:b/>
          <w:bCs/>
          <w:lang w:eastAsia="ja-JP"/>
        </w:rPr>
        <w:lastRenderedPageBreak/>
        <w:t xml:space="preserve">The </w:t>
      </w:r>
      <w:r w:rsidR="00EA6040">
        <w:rPr>
          <w:b/>
          <w:bCs/>
          <w:lang w:eastAsia="ja-JP"/>
        </w:rPr>
        <w:t>second</w:t>
      </w:r>
      <w:r w:rsidRPr="00256B86">
        <w:rPr>
          <w:b/>
          <w:bCs/>
          <w:lang w:eastAsia="ja-JP"/>
        </w:rPr>
        <w:t xml:space="preserve"> form of data </w:t>
      </w:r>
      <w:r w:rsidR="00B67417">
        <w:rPr>
          <w:b/>
          <w:bCs/>
          <w:lang w:eastAsia="ja-JP"/>
        </w:rPr>
        <w:t>is from 2020 – August 2024. These tables include key features such as start and end time, member type</w:t>
      </w:r>
      <w:r w:rsidR="00EA6040">
        <w:rPr>
          <w:b/>
          <w:bCs/>
          <w:lang w:eastAsia="ja-JP"/>
        </w:rPr>
        <w:t xml:space="preserve"> but with no Gender and Birthday</w:t>
      </w:r>
      <w:r w:rsidR="00B67417">
        <w:rPr>
          <w:b/>
          <w:bCs/>
          <w:lang w:eastAsia="ja-JP"/>
        </w:rPr>
        <w:t xml:space="preserve">. These tables can go up to 1+ millions of rows. </w:t>
      </w:r>
    </w:p>
    <w:p w14:paraId="2DD622E0" w14:textId="36C98DC7" w:rsidR="00256B86" w:rsidRDefault="00256B86" w:rsidP="0037541B">
      <w:pPr>
        <w:rPr>
          <w:lang w:eastAsia="ja-JP"/>
        </w:rPr>
      </w:pPr>
      <w:r w:rsidRPr="00256B86">
        <w:rPr>
          <w:noProof/>
          <w:lang w:eastAsia="ja-JP"/>
        </w:rPr>
        <w:drawing>
          <wp:inline distT="0" distB="0" distL="0" distR="0" wp14:anchorId="4EC8AB21" wp14:editId="0A529725">
            <wp:extent cx="6914733" cy="1409700"/>
            <wp:effectExtent l="0" t="0" r="635" b="0"/>
            <wp:docPr id="9266759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67590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918011" cy="1410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8B4AB" w14:textId="5B0D3B4A" w:rsidR="00B67417" w:rsidRDefault="00B67417" w:rsidP="001002ED">
      <w:pPr>
        <w:pStyle w:val="Heading2"/>
        <w:rPr>
          <w:lang w:eastAsia="ja-JP"/>
        </w:rPr>
      </w:pPr>
      <w:r>
        <w:rPr>
          <w:lang w:eastAsia="ja-JP"/>
        </w:rPr>
        <w:t xml:space="preserve">Load Data </w:t>
      </w:r>
    </w:p>
    <w:p w14:paraId="4CE71C01" w14:textId="57ACF2B0" w:rsidR="00256B86" w:rsidRDefault="00523E54" w:rsidP="0037541B">
      <w:pPr>
        <w:rPr>
          <w:lang w:eastAsia="ja-JP"/>
        </w:rPr>
      </w:pPr>
      <w:r>
        <w:rPr>
          <w:lang w:eastAsia="ja-JP"/>
        </w:rPr>
        <w:t xml:space="preserve">In this project, I will use SQL Server Studio to manage and query data. </w:t>
      </w:r>
      <w:r w:rsidR="00EA6040">
        <w:rPr>
          <w:lang w:eastAsia="ja-JP"/>
        </w:rPr>
        <w:t>First,</w:t>
      </w:r>
      <w:r>
        <w:rPr>
          <w:lang w:eastAsia="ja-JP"/>
        </w:rPr>
        <w:t xml:space="preserve"> I will create a new database named </w:t>
      </w:r>
      <w:proofErr w:type="spellStart"/>
      <w:r>
        <w:rPr>
          <w:lang w:eastAsia="ja-JP"/>
        </w:rPr>
        <w:t>Bike_Share</w:t>
      </w:r>
      <w:proofErr w:type="spellEnd"/>
      <w:r>
        <w:rPr>
          <w:lang w:eastAsia="ja-JP"/>
        </w:rPr>
        <w:t>.</w:t>
      </w:r>
    </w:p>
    <w:p w14:paraId="73A21F7C" w14:textId="76474BC6" w:rsidR="00523E54" w:rsidRDefault="00523E54" w:rsidP="0037541B">
      <w:pPr>
        <w:rPr>
          <w:lang w:eastAsia="ja-JP"/>
        </w:rPr>
      </w:pPr>
      <w:r w:rsidRPr="00523E54">
        <w:rPr>
          <w:noProof/>
          <w:lang w:eastAsia="ja-JP"/>
        </w:rPr>
        <w:drawing>
          <wp:inline distT="0" distB="0" distL="0" distR="0" wp14:anchorId="2832E836" wp14:editId="44032E11">
            <wp:extent cx="3010320" cy="2238687"/>
            <wp:effectExtent l="0" t="0" r="0" b="9525"/>
            <wp:docPr id="882557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55707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0320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8A80B" w14:textId="005B5505" w:rsidR="00E43A1F" w:rsidRDefault="00E43A1F" w:rsidP="0037541B">
      <w:pPr>
        <w:rPr>
          <w:lang w:eastAsia="ja-JP"/>
        </w:rPr>
      </w:pPr>
      <w:r>
        <w:rPr>
          <w:lang w:eastAsia="ja-JP"/>
        </w:rPr>
        <w:t>Then I will Load data csv from 2013 to 202</w:t>
      </w:r>
      <w:r w:rsidR="003108BA">
        <w:rPr>
          <w:lang w:eastAsia="ja-JP"/>
        </w:rPr>
        <w:t>3</w:t>
      </w:r>
    </w:p>
    <w:p w14:paraId="1D801975" w14:textId="77777777" w:rsidR="00E3530A" w:rsidRDefault="00E3530A" w:rsidP="0037541B">
      <w:pPr>
        <w:rPr>
          <w:lang w:eastAsia="ja-JP"/>
        </w:rPr>
      </w:pPr>
      <w:r>
        <w:rPr>
          <w:lang w:eastAsia="ja-JP"/>
        </w:rPr>
        <w:t>While loading the data to SQL Server Database, I encountered some tables have wrong columns name</w:t>
      </w:r>
    </w:p>
    <w:p w14:paraId="0065AC9A" w14:textId="33F60662" w:rsidR="00E43A1F" w:rsidRDefault="00E3530A" w:rsidP="0037541B">
      <w:pPr>
        <w:rPr>
          <w:lang w:eastAsia="ja-JP"/>
        </w:rPr>
      </w:pPr>
      <w:r w:rsidRPr="00E3530A">
        <w:rPr>
          <w:noProof/>
          <w:lang w:eastAsia="ja-JP"/>
        </w:rPr>
        <w:drawing>
          <wp:inline distT="0" distB="0" distL="0" distR="0" wp14:anchorId="005FAAC8" wp14:editId="49CB0496">
            <wp:extent cx="6400800" cy="689610"/>
            <wp:effectExtent l="0" t="0" r="0" b="0"/>
            <wp:docPr id="1781120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12066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ja-JP"/>
        </w:rPr>
        <w:t xml:space="preserve"> </w:t>
      </w:r>
    </w:p>
    <w:p w14:paraId="2372CD5F" w14:textId="312FB4B6" w:rsidR="00E3530A" w:rsidRDefault="00E3530A" w:rsidP="0037541B">
      <w:pPr>
        <w:rPr>
          <w:lang w:eastAsia="ja-JP"/>
        </w:rPr>
      </w:pPr>
      <w:r>
        <w:rPr>
          <w:lang w:eastAsia="ja-JP"/>
        </w:rPr>
        <w:t xml:space="preserve">To resolve this, I simply change the columns name to align with the other tables. </w:t>
      </w:r>
    </w:p>
    <w:p w14:paraId="7F419F1B" w14:textId="6F08C262" w:rsidR="00EA6040" w:rsidRPr="009D4387" w:rsidRDefault="001002ED" w:rsidP="0037541B">
      <w:pPr>
        <w:rPr>
          <w:b/>
          <w:bCs/>
          <w:color w:val="FF0000"/>
          <w:lang w:eastAsia="ja-JP"/>
        </w:rPr>
      </w:pPr>
      <w:r w:rsidRPr="009D4387">
        <w:rPr>
          <w:b/>
          <w:bCs/>
          <w:color w:val="FF0000"/>
          <w:lang w:eastAsia="ja-JP"/>
        </w:rPr>
        <w:t>After that, I backup the database (</w:t>
      </w:r>
      <w:proofErr w:type="spellStart"/>
      <w:r w:rsidRPr="009D4387">
        <w:rPr>
          <w:b/>
          <w:bCs/>
          <w:color w:val="FF0000"/>
          <w:lang w:eastAsia="ja-JP"/>
        </w:rPr>
        <w:t>Bike_Share.bak</w:t>
      </w:r>
      <w:proofErr w:type="spellEnd"/>
      <w:r w:rsidRPr="009D4387">
        <w:rPr>
          <w:b/>
          <w:bCs/>
          <w:color w:val="FF0000"/>
          <w:lang w:eastAsia="ja-JP"/>
        </w:rPr>
        <w:t>)</w:t>
      </w:r>
    </w:p>
    <w:p w14:paraId="75D878DE" w14:textId="77777777" w:rsidR="00EA6040" w:rsidRDefault="00EA6040" w:rsidP="0037541B">
      <w:pPr>
        <w:rPr>
          <w:lang w:eastAsia="ja-JP"/>
        </w:rPr>
      </w:pPr>
    </w:p>
    <w:p w14:paraId="44F52CCF" w14:textId="77777777" w:rsidR="00EA6040" w:rsidRDefault="00EA6040" w:rsidP="0037541B">
      <w:pPr>
        <w:rPr>
          <w:lang w:eastAsia="ja-JP"/>
        </w:rPr>
      </w:pPr>
    </w:p>
    <w:p w14:paraId="0F0D874F" w14:textId="3B92E50F" w:rsidR="00E3530A" w:rsidRDefault="00EA6040" w:rsidP="0037541B">
      <w:pPr>
        <w:rPr>
          <w:lang w:eastAsia="ja-JP"/>
        </w:rPr>
      </w:pPr>
      <w:r>
        <w:rPr>
          <w:lang w:eastAsia="ja-JP"/>
        </w:rPr>
        <w:lastRenderedPageBreak/>
        <w:t>Before we proceed to any data modeling phase, I selected top 100 rows of all the form of data and visualize any potential valuable insights that I can extract from this data</w:t>
      </w:r>
      <w:r w:rsidR="0026364F">
        <w:rPr>
          <w:lang w:eastAsia="ja-JP"/>
        </w:rPr>
        <w:t xml:space="preserve"> and then start the data modeling process</w:t>
      </w:r>
      <w:r>
        <w:rPr>
          <w:lang w:eastAsia="ja-JP"/>
        </w:rPr>
        <w:t xml:space="preserve">. </w:t>
      </w:r>
    </w:p>
    <w:p w14:paraId="409A0B1A" w14:textId="70A8B990" w:rsidR="00047EF1" w:rsidRDefault="00047EF1" w:rsidP="0037541B">
      <w:pPr>
        <w:rPr>
          <w:lang w:eastAsia="ja-JP"/>
        </w:rPr>
      </w:pPr>
      <w:r w:rsidRPr="00047EF1">
        <w:rPr>
          <w:noProof/>
          <w:lang w:eastAsia="ja-JP"/>
        </w:rPr>
        <w:drawing>
          <wp:inline distT="0" distB="0" distL="0" distR="0" wp14:anchorId="3FFD6D17" wp14:editId="3360F7E8">
            <wp:extent cx="6400800" cy="2430145"/>
            <wp:effectExtent l="0" t="0" r="0" b="8255"/>
            <wp:docPr id="18928067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80672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BA251" w14:textId="5F6F3895" w:rsidR="00EA6040" w:rsidRDefault="00EA6040" w:rsidP="0037541B">
      <w:pPr>
        <w:rPr>
          <w:lang w:eastAsia="ja-JP"/>
        </w:rPr>
      </w:pPr>
      <w:r>
        <w:rPr>
          <w:lang w:eastAsia="ja-JP"/>
        </w:rPr>
        <w:t xml:space="preserve">Here are my initial insights. We might discover more in the EDA phase. </w:t>
      </w:r>
    </w:p>
    <w:p w14:paraId="329D192C" w14:textId="64E785E3" w:rsidR="00047EF1" w:rsidRDefault="00047EF1" w:rsidP="0037541B">
      <w:pPr>
        <w:rPr>
          <w:lang w:eastAsia="ja-JP"/>
        </w:rPr>
      </w:pPr>
      <w:r w:rsidRPr="00047EF1">
        <w:rPr>
          <w:noProof/>
          <w:lang w:eastAsia="ja-JP"/>
        </w:rPr>
        <w:drawing>
          <wp:inline distT="0" distB="0" distL="0" distR="0" wp14:anchorId="21083108" wp14:editId="55CC29E6">
            <wp:extent cx="6061957" cy="3930650"/>
            <wp:effectExtent l="0" t="0" r="0" b="0"/>
            <wp:docPr id="1144933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93300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71818" cy="3937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0CA28" w14:textId="77777777" w:rsidR="00047EF1" w:rsidRDefault="00047EF1" w:rsidP="0037541B">
      <w:pPr>
        <w:rPr>
          <w:lang w:eastAsia="ja-JP"/>
        </w:rPr>
      </w:pPr>
    </w:p>
    <w:p w14:paraId="10F870F1" w14:textId="77777777" w:rsidR="00047EF1" w:rsidRDefault="00047EF1" w:rsidP="0037541B">
      <w:pPr>
        <w:rPr>
          <w:lang w:eastAsia="ja-JP"/>
        </w:rPr>
      </w:pPr>
    </w:p>
    <w:p w14:paraId="21A70CB4" w14:textId="0D18D783" w:rsidR="0026364F" w:rsidRDefault="0026364F" w:rsidP="001002ED">
      <w:pPr>
        <w:pStyle w:val="Heading2"/>
        <w:rPr>
          <w:lang w:eastAsia="ja-JP"/>
        </w:rPr>
      </w:pPr>
      <w:r>
        <w:rPr>
          <w:lang w:eastAsia="ja-JP"/>
        </w:rPr>
        <w:lastRenderedPageBreak/>
        <w:t xml:space="preserve">Data Integration </w:t>
      </w:r>
    </w:p>
    <w:p w14:paraId="054A9F6D" w14:textId="7EC0F129" w:rsidR="0026364F" w:rsidRDefault="0026364F" w:rsidP="0026364F">
      <w:pPr>
        <w:rPr>
          <w:lang w:eastAsia="ja-JP"/>
        </w:rPr>
      </w:pPr>
      <w:r>
        <w:rPr>
          <w:lang w:eastAsia="ja-JP"/>
        </w:rPr>
        <w:t>Because of the unique</w:t>
      </w:r>
      <w:r w:rsidR="00047EF1">
        <w:rPr>
          <w:lang w:eastAsia="ja-JP"/>
        </w:rPr>
        <w:t xml:space="preserve">ness </w:t>
      </w:r>
      <w:r>
        <w:rPr>
          <w:lang w:eastAsia="ja-JP"/>
        </w:rPr>
        <w:t>of this dat</w:t>
      </w:r>
      <w:r w:rsidR="00047EF1">
        <w:rPr>
          <w:lang w:eastAsia="ja-JP"/>
        </w:rPr>
        <w:t xml:space="preserve">a, tables from 2013 to 2019 contain Gender and Birthday columns, but starting from 2020, these two columns are dropped and a new Bike Type column </w:t>
      </w:r>
      <w:r w:rsidR="008B0DFD">
        <w:rPr>
          <w:lang w:eastAsia="ja-JP"/>
        </w:rPr>
        <w:t>as well as the longitude and latitude are</w:t>
      </w:r>
      <w:r w:rsidR="00047EF1">
        <w:rPr>
          <w:lang w:eastAsia="ja-JP"/>
        </w:rPr>
        <w:t xml:space="preserve"> introduced. So, I will merge 2013-2019 and 2020-2023. </w:t>
      </w:r>
    </w:p>
    <w:p w14:paraId="116A98ED" w14:textId="1AA89B64" w:rsidR="00047EF1" w:rsidRDefault="004F138C" w:rsidP="0026364F">
      <w:pPr>
        <w:rPr>
          <w:lang w:eastAsia="ja-JP"/>
        </w:rPr>
      </w:pPr>
      <w:r>
        <w:rPr>
          <w:lang w:eastAsia="ja-JP"/>
        </w:rPr>
        <w:t>Note that when populating the temp table, I won’t need some Id columns</w:t>
      </w:r>
      <w:r w:rsidR="000A3139">
        <w:rPr>
          <w:lang w:eastAsia="ja-JP"/>
        </w:rPr>
        <w:t xml:space="preserve"> to use less computer resources</w:t>
      </w:r>
      <w:r>
        <w:rPr>
          <w:lang w:eastAsia="ja-JP"/>
        </w:rPr>
        <w:t xml:space="preserve">. </w:t>
      </w:r>
    </w:p>
    <w:p w14:paraId="04A54E71" w14:textId="515E18BA" w:rsidR="004F138C" w:rsidRDefault="001002ED" w:rsidP="0026364F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30F7B1" wp14:editId="4EA5DCD0">
                <wp:simplePos x="0" y="0"/>
                <wp:positionH relativeFrom="column">
                  <wp:posOffset>-146050</wp:posOffset>
                </wp:positionH>
                <wp:positionV relativeFrom="paragraph">
                  <wp:posOffset>152400</wp:posOffset>
                </wp:positionV>
                <wp:extent cx="6781800" cy="7181850"/>
                <wp:effectExtent l="0" t="0" r="0" b="0"/>
                <wp:wrapNone/>
                <wp:docPr id="205378305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1800" cy="7181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FB913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ke_Shar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  <w:p w14:paraId="70FF77F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3AA68E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/* DATA INTEGRATION: MERGING TABLES */</w:t>
                            </w:r>
                          </w:p>
                          <w:p w14:paraId="0B86E02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051EC2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Create a table called Trips_2013_2019</w:t>
                            </w:r>
                          </w:p>
                          <w:p w14:paraId="71DE09B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RE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6E2747A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73F4EF3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malldate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68AF71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malldate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C34FD0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47DCA63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7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6E0E1A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7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</w:t>
                            </w:r>
                          </w:p>
                          <w:p w14:paraId="2C3D5F1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User_Typ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975E1C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Gender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h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1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A6362C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malli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1D0BA0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mallin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1F7D09D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mallint</w:t>
                            </w:r>
                            <w:proofErr w:type="spellEnd"/>
                          </w:p>
                          <w:p w14:paraId="1AF0380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;</w:t>
                            </w:r>
                          </w:p>
                          <w:p w14:paraId="0CA24F1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9C10A6F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data from Trips_2013</w:t>
                            </w:r>
                          </w:p>
                          <w:p w14:paraId="0DBA1F7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3854E0B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B3E45F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F0FF5DF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da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7258224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Trips_2013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  <w:p w14:paraId="3A272B4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BB4DD0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490F86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data from Trips_2014_Q1_Q2</w:t>
                            </w:r>
                          </w:p>
                          <w:p w14:paraId="3896D94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E1AE37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895488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20C96B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47FF00B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Trips_2014_Q1_Q2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  <w:p w14:paraId="1CCB273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8AC9F2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161A4A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Repeat the insertions for the remaining tables</w:t>
                            </w:r>
                          </w:p>
                          <w:p w14:paraId="29F5A70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5016938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0D25D0C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EC6062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3A76AF1E" w14:textId="0DE6ED0C" w:rsidR="000A3139" w:rsidRDefault="001002ED" w:rsidP="001002ED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Trips_2014_Q3_07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30F7B1" id="Rectangle 1" o:spid="_x0000_s1026" style="position:absolute;margin-left:-11.5pt;margin-top:12pt;width:534pt;height:56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" fillcolor="#f2f2f2 [3052]" stroked="f" strokeweight="2pt">
                <v:textbox>
                  <w:txbxContent>
                    <w:p w14:paraId="7FFB913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ke_Shar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  <w:p w14:paraId="70FF77F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3AA68E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/* DATA INTEGRATION: MERGING TABLES */</w:t>
                      </w:r>
                    </w:p>
                    <w:p w14:paraId="0B86E02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051EC2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Create a table called Trips_2013_2019</w:t>
                      </w:r>
                    </w:p>
                    <w:p w14:paraId="71DE09B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RE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6E2747A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73F4EF3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malldate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68AF71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malldate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C34FD0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47DCA63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7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6E0E1A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7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</w:p>
                    <w:p w14:paraId="2C3D5F1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User_Type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975E1C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Gender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h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1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A6362C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malli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1D0BA0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mallin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1F7D09D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mallint</w:t>
                      </w:r>
                      <w:proofErr w:type="spellEnd"/>
                    </w:p>
                    <w:p w14:paraId="1AF0380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;</w:t>
                      </w:r>
                    </w:p>
                    <w:p w14:paraId="0CA24F1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9C10A6F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data from Trips_2013</w:t>
                      </w:r>
                    </w:p>
                    <w:p w14:paraId="0DBA1F7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3854E0B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B3E45F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F0FF5DF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day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7258224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Trips_2013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  <w:p w14:paraId="3A272B4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BB4DD0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490F86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data from Trips_2014_Q1_Q2</w:t>
                      </w:r>
                    </w:p>
                    <w:p w14:paraId="3896D94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E1AE37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895488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20C96B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47FF00B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Trips_2014_Q1_Q2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  <w:p w14:paraId="1CCB273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8AC9F2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161A4A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Repeat the insertions for the remaining tables</w:t>
                      </w:r>
                    </w:p>
                    <w:p w14:paraId="29F5A70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5016938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0D25D0C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EC6062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3A76AF1E" w14:textId="0DE6ED0C" w:rsidR="000A3139" w:rsidRDefault="001002ED" w:rsidP="001002ED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Trips_2014_Q3_07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</w:txbxContent>
                </v:textbox>
              </v:rect>
            </w:pict>
          </mc:Fallback>
        </mc:AlternateContent>
      </w:r>
    </w:p>
    <w:p w14:paraId="6CB9D50D" w14:textId="0D2770CA" w:rsidR="00047EF1" w:rsidRPr="0026364F" w:rsidRDefault="00047EF1" w:rsidP="0026364F">
      <w:pPr>
        <w:rPr>
          <w:lang w:eastAsia="ja-JP"/>
        </w:rPr>
      </w:pPr>
    </w:p>
    <w:p w14:paraId="665FA5BD" w14:textId="0B264E39" w:rsidR="0026364F" w:rsidRDefault="0026364F" w:rsidP="0037541B">
      <w:pPr>
        <w:rPr>
          <w:lang w:eastAsia="ja-JP"/>
        </w:rPr>
      </w:pPr>
    </w:p>
    <w:p w14:paraId="7BF83E7F" w14:textId="4F465638" w:rsidR="00047EF1" w:rsidRDefault="00047EF1" w:rsidP="0037541B">
      <w:pPr>
        <w:rPr>
          <w:lang w:eastAsia="ja-JP"/>
        </w:rPr>
      </w:pPr>
    </w:p>
    <w:p w14:paraId="1FAA6B75" w14:textId="4BBD4993" w:rsidR="0026364F" w:rsidRDefault="0026364F" w:rsidP="0037541B">
      <w:pPr>
        <w:rPr>
          <w:lang w:eastAsia="ja-JP"/>
        </w:rPr>
      </w:pPr>
    </w:p>
    <w:p w14:paraId="1ECCA953" w14:textId="5A73C4D9" w:rsidR="00EA6040" w:rsidRDefault="00EA6040" w:rsidP="0037541B">
      <w:pPr>
        <w:rPr>
          <w:lang w:eastAsia="ja-JP"/>
        </w:rPr>
      </w:pPr>
    </w:p>
    <w:p w14:paraId="2DF59CC8" w14:textId="77777777" w:rsidR="000A3139" w:rsidRDefault="000A3139" w:rsidP="0037541B">
      <w:pPr>
        <w:rPr>
          <w:lang w:eastAsia="ja-JP"/>
        </w:rPr>
      </w:pPr>
    </w:p>
    <w:p w14:paraId="10D9E32C" w14:textId="77777777" w:rsidR="000A3139" w:rsidRDefault="000A3139" w:rsidP="0037541B">
      <w:pPr>
        <w:rPr>
          <w:lang w:eastAsia="ja-JP"/>
        </w:rPr>
      </w:pPr>
    </w:p>
    <w:p w14:paraId="44F55A22" w14:textId="77777777" w:rsidR="000A3139" w:rsidRDefault="000A3139" w:rsidP="0037541B">
      <w:pPr>
        <w:rPr>
          <w:lang w:eastAsia="ja-JP"/>
        </w:rPr>
      </w:pPr>
    </w:p>
    <w:p w14:paraId="0A60E90B" w14:textId="77777777" w:rsidR="000A3139" w:rsidRDefault="000A3139" w:rsidP="0037541B">
      <w:pPr>
        <w:rPr>
          <w:lang w:eastAsia="ja-JP"/>
        </w:rPr>
      </w:pPr>
    </w:p>
    <w:p w14:paraId="19BE3899" w14:textId="77777777" w:rsidR="000A3139" w:rsidRDefault="000A3139" w:rsidP="0037541B">
      <w:pPr>
        <w:rPr>
          <w:lang w:eastAsia="ja-JP"/>
        </w:rPr>
      </w:pPr>
    </w:p>
    <w:p w14:paraId="2F563D96" w14:textId="77777777" w:rsidR="000A3139" w:rsidRDefault="000A3139" w:rsidP="0037541B">
      <w:pPr>
        <w:rPr>
          <w:lang w:eastAsia="ja-JP"/>
        </w:rPr>
      </w:pPr>
    </w:p>
    <w:p w14:paraId="0D907E47" w14:textId="77777777" w:rsidR="000A3139" w:rsidRDefault="000A3139" w:rsidP="0037541B">
      <w:pPr>
        <w:rPr>
          <w:lang w:eastAsia="ja-JP"/>
        </w:rPr>
      </w:pPr>
    </w:p>
    <w:p w14:paraId="4241CBB7" w14:textId="77777777" w:rsidR="000A3139" w:rsidRDefault="000A3139" w:rsidP="0037541B">
      <w:pPr>
        <w:rPr>
          <w:lang w:eastAsia="ja-JP"/>
        </w:rPr>
      </w:pPr>
    </w:p>
    <w:p w14:paraId="02FBD191" w14:textId="77777777" w:rsidR="000A3139" w:rsidRDefault="000A3139" w:rsidP="0037541B">
      <w:pPr>
        <w:rPr>
          <w:lang w:eastAsia="ja-JP"/>
        </w:rPr>
      </w:pPr>
    </w:p>
    <w:p w14:paraId="40E7501F" w14:textId="77777777" w:rsidR="000A3139" w:rsidRDefault="000A3139" w:rsidP="0037541B">
      <w:pPr>
        <w:rPr>
          <w:lang w:eastAsia="ja-JP"/>
        </w:rPr>
      </w:pPr>
    </w:p>
    <w:p w14:paraId="74838F28" w14:textId="77777777" w:rsidR="000A3139" w:rsidRDefault="000A3139" w:rsidP="0037541B">
      <w:pPr>
        <w:rPr>
          <w:lang w:eastAsia="ja-JP"/>
        </w:rPr>
      </w:pPr>
    </w:p>
    <w:p w14:paraId="10A71F5A" w14:textId="77777777" w:rsidR="000A3139" w:rsidRDefault="000A3139" w:rsidP="0037541B">
      <w:pPr>
        <w:rPr>
          <w:lang w:eastAsia="ja-JP"/>
        </w:rPr>
      </w:pPr>
    </w:p>
    <w:p w14:paraId="70240A60" w14:textId="77777777" w:rsidR="000A3139" w:rsidRDefault="000A3139" w:rsidP="0037541B">
      <w:pPr>
        <w:rPr>
          <w:lang w:eastAsia="ja-JP"/>
        </w:rPr>
      </w:pPr>
    </w:p>
    <w:p w14:paraId="1DC2574C" w14:textId="77777777" w:rsidR="000A3139" w:rsidRDefault="000A3139" w:rsidP="0037541B">
      <w:pPr>
        <w:rPr>
          <w:lang w:eastAsia="ja-JP"/>
        </w:rPr>
      </w:pPr>
    </w:p>
    <w:p w14:paraId="6130C496" w14:textId="77777777" w:rsidR="000A3139" w:rsidRDefault="000A3139" w:rsidP="0037541B">
      <w:pPr>
        <w:rPr>
          <w:lang w:eastAsia="ja-JP"/>
        </w:rPr>
      </w:pPr>
    </w:p>
    <w:p w14:paraId="66126126" w14:textId="2777EC35" w:rsidR="000A3139" w:rsidRDefault="000A3139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0F9565" wp14:editId="07178336">
                <wp:simplePos x="0" y="0"/>
                <wp:positionH relativeFrom="column">
                  <wp:posOffset>-76200</wp:posOffset>
                </wp:positionH>
                <wp:positionV relativeFrom="paragraph">
                  <wp:posOffset>-64770</wp:posOffset>
                </wp:positionV>
                <wp:extent cx="6705600" cy="8159750"/>
                <wp:effectExtent l="0" t="0" r="0" b="0"/>
                <wp:wrapNone/>
                <wp:docPr id="187308416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05600" cy="81597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161A2D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4_Q3_0809]</w:t>
                            </w:r>
                          </w:p>
                          <w:p w14:paraId="19B0F38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347AC78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5454A5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E41C7F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2CA0C3C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Trips_2014_Q3_0809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  <w:p w14:paraId="2E8408A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A4CDA9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169B5B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4_Q4]</w:t>
                            </w:r>
                          </w:p>
                          <w:p w14:paraId="1F6DA49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4C50370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C5B0EC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C5209D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424F222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4_Q4]</w:t>
                            </w:r>
                          </w:p>
                          <w:p w14:paraId="70DE888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428E37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1]</w:t>
                            </w:r>
                          </w:p>
                          <w:p w14:paraId="4FAAEAB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6AFBB8A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5E7219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F00E97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0108350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1]</w:t>
                            </w:r>
                          </w:p>
                          <w:p w14:paraId="32E6D7A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CEC35E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2]</w:t>
                            </w:r>
                          </w:p>
                          <w:p w14:paraId="6CDBC2A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45C774F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0FDEB14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D429A5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5D9DF427" w14:textId="2F2827B8" w:rsidR="000A3139" w:rsidRDefault="001002ED" w:rsidP="001002ED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2]</w:t>
                            </w:r>
                          </w:p>
                          <w:p w14:paraId="2BA1A00F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3_07]</w:t>
                            </w:r>
                          </w:p>
                          <w:p w14:paraId="72861D5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1E206DC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D20E0D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15E2E4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2522775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3_07]</w:t>
                            </w:r>
                          </w:p>
                          <w:p w14:paraId="4C1A416D" w14:textId="77777777" w:rsidR="000A3139" w:rsidRDefault="000A3139" w:rsidP="000A3139"/>
                          <w:p w14:paraId="6EB2AF2C" w14:textId="77777777" w:rsidR="000A3139" w:rsidRDefault="000A3139" w:rsidP="000A3139"/>
                          <w:p w14:paraId="3D07A73A" w14:textId="77777777" w:rsidR="000A3139" w:rsidRDefault="000A3139" w:rsidP="000A3139"/>
                          <w:p w14:paraId="4DC0A958" w14:textId="77777777" w:rsidR="000A3139" w:rsidRDefault="000A3139" w:rsidP="000A3139"/>
                          <w:p w14:paraId="30E12E4B" w14:textId="77777777" w:rsidR="000A3139" w:rsidRDefault="000A3139" w:rsidP="000A3139"/>
                          <w:p w14:paraId="78FA8B48" w14:textId="77777777" w:rsidR="000A3139" w:rsidRDefault="000A3139" w:rsidP="000A3139"/>
                          <w:p w14:paraId="2264FEF3" w14:textId="77777777" w:rsidR="000A3139" w:rsidRDefault="000A3139" w:rsidP="000A3139"/>
                          <w:p w14:paraId="5D5C6407" w14:textId="77777777" w:rsidR="000A3139" w:rsidRDefault="000A3139" w:rsidP="000A3139"/>
                          <w:p w14:paraId="217C12D1" w14:textId="77777777" w:rsidR="000A3139" w:rsidRDefault="000A3139" w:rsidP="000A3139"/>
                          <w:p w14:paraId="54B19268" w14:textId="77777777" w:rsidR="000A3139" w:rsidRDefault="000A3139" w:rsidP="000A3139"/>
                          <w:p w14:paraId="368F9340" w14:textId="77777777" w:rsidR="000A3139" w:rsidRDefault="000A3139" w:rsidP="000A3139"/>
                          <w:p w14:paraId="4705C125" w14:textId="77777777" w:rsidR="000A3139" w:rsidRDefault="000A3139" w:rsidP="000A3139"/>
                          <w:p w14:paraId="2CBA81DB" w14:textId="77777777" w:rsidR="000A3139" w:rsidRDefault="000A3139" w:rsidP="000A3139"/>
                          <w:p w14:paraId="50A1E426" w14:textId="77777777" w:rsidR="000A3139" w:rsidRDefault="000A3139" w:rsidP="000A3139"/>
                          <w:p w14:paraId="22EE235D" w14:textId="77777777" w:rsidR="000A3139" w:rsidRDefault="000A3139" w:rsidP="000A3139"/>
                          <w:p w14:paraId="457B2356" w14:textId="77777777" w:rsidR="000A3139" w:rsidRDefault="000A3139" w:rsidP="000A3139"/>
                          <w:p w14:paraId="5656B9D2" w14:textId="77777777" w:rsidR="000A3139" w:rsidRDefault="000A3139" w:rsidP="000A3139"/>
                          <w:p w14:paraId="67F7F828" w14:textId="77777777" w:rsidR="000A3139" w:rsidRDefault="000A3139" w:rsidP="000A3139"/>
                          <w:p w14:paraId="7A822A86" w14:textId="77777777" w:rsidR="000A3139" w:rsidRDefault="000A3139" w:rsidP="000A3139"/>
                          <w:p w14:paraId="7C6BC459" w14:textId="77777777" w:rsidR="000A3139" w:rsidRDefault="000A3139" w:rsidP="000A3139"/>
                          <w:p w14:paraId="57FE4491" w14:textId="77777777" w:rsidR="000A3139" w:rsidRDefault="000A3139" w:rsidP="000A3139"/>
                          <w:p w14:paraId="277673FA" w14:textId="77777777" w:rsidR="000A3139" w:rsidRDefault="000A3139" w:rsidP="000A3139"/>
                          <w:p w14:paraId="2AD95DC2" w14:textId="77777777" w:rsidR="000A3139" w:rsidRDefault="000A3139" w:rsidP="000A3139"/>
                          <w:p w14:paraId="2F3F492F" w14:textId="77777777" w:rsidR="000A3139" w:rsidRDefault="000A3139" w:rsidP="000A3139"/>
                          <w:p w14:paraId="2A842DF6" w14:textId="77777777" w:rsidR="000A3139" w:rsidRDefault="000A3139" w:rsidP="000A313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0F9565" id="Rectangle 2" o:spid="_x0000_s1027" style="position:absolute;margin-left:-6pt;margin-top:-5.1pt;width:528pt;height:642.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" fillcolor="#f2f2f2 [3052]" stroked="f" strokeweight="2pt">
                <v:textbox>
                  <w:txbxContent>
                    <w:p w14:paraId="0161A2D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4_Q3_0809]</w:t>
                      </w:r>
                    </w:p>
                    <w:p w14:paraId="19B0F38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347AC78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5454A5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E41C7F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2CA0C3C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Trips_2014_Q3_0809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  <w:p w14:paraId="2E8408A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A4CDA9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169B5B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4_Q4]</w:t>
                      </w:r>
                    </w:p>
                    <w:p w14:paraId="1F6DA49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4C50370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C5B0EC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C5209D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424F222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4_Q4]</w:t>
                      </w:r>
                    </w:p>
                    <w:p w14:paraId="70DE888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428E37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1]</w:t>
                      </w:r>
                    </w:p>
                    <w:p w14:paraId="4FAAEAB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6AFBB8A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5E7219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F00E97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0108350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1]</w:t>
                      </w:r>
                    </w:p>
                    <w:p w14:paraId="32E6D7A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CEC35E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2]</w:t>
                      </w:r>
                    </w:p>
                    <w:p w14:paraId="6CDBC2A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45C774F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0FDEB14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D429A5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5D9DF427" w14:textId="2F2827B8" w:rsidR="000A3139" w:rsidRDefault="001002ED" w:rsidP="001002ED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2]</w:t>
                      </w:r>
                    </w:p>
                    <w:p w14:paraId="2BA1A00F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3_07]</w:t>
                      </w:r>
                    </w:p>
                    <w:p w14:paraId="72861D5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1E206DC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D20E0D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15E2E4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2522775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3_07]</w:t>
                      </w:r>
                    </w:p>
                    <w:p w14:paraId="4C1A416D" w14:textId="77777777" w:rsidR="000A3139" w:rsidRDefault="000A3139" w:rsidP="000A3139"/>
                    <w:p w14:paraId="6EB2AF2C" w14:textId="77777777" w:rsidR="000A3139" w:rsidRDefault="000A3139" w:rsidP="000A3139"/>
                    <w:p w14:paraId="3D07A73A" w14:textId="77777777" w:rsidR="000A3139" w:rsidRDefault="000A3139" w:rsidP="000A3139"/>
                    <w:p w14:paraId="4DC0A958" w14:textId="77777777" w:rsidR="000A3139" w:rsidRDefault="000A3139" w:rsidP="000A3139"/>
                    <w:p w14:paraId="30E12E4B" w14:textId="77777777" w:rsidR="000A3139" w:rsidRDefault="000A3139" w:rsidP="000A3139"/>
                    <w:p w14:paraId="78FA8B48" w14:textId="77777777" w:rsidR="000A3139" w:rsidRDefault="000A3139" w:rsidP="000A3139"/>
                    <w:p w14:paraId="2264FEF3" w14:textId="77777777" w:rsidR="000A3139" w:rsidRDefault="000A3139" w:rsidP="000A3139"/>
                    <w:p w14:paraId="5D5C6407" w14:textId="77777777" w:rsidR="000A3139" w:rsidRDefault="000A3139" w:rsidP="000A3139"/>
                    <w:p w14:paraId="217C12D1" w14:textId="77777777" w:rsidR="000A3139" w:rsidRDefault="000A3139" w:rsidP="000A3139"/>
                    <w:p w14:paraId="54B19268" w14:textId="77777777" w:rsidR="000A3139" w:rsidRDefault="000A3139" w:rsidP="000A3139"/>
                    <w:p w14:paraId="368F9340" w14:textId="77777777" w:rsidR="000A3139" w:rsidRDefault="000A3139" w:rsidP="000A3139"/>
                    <w:p w14:paraId="4705C125" w14:textId="77777777" w:rsidR="000A3139" w:rsidRDefault="000A3139" w:rsidP="000A3139"/>
                    <w:p w14:paraId="2CBA81DB" w14:textId="77777777" w:rsidR="000A3139" w:rsidRDefault="000A3139" w:rsidP="000A3139"/>
                    <w:p w14:paraId="50A1E426" w14:textId="77777777" w:rsidR="000A3139" w:rsidRDefault="000A3139" w:rsidP="000A3139"/>
                    <w:p w14:paraId="22EE235D" w14:textId="77777777" w:rsidR="000A3139" w:rsidRDefault="000A3139" w:rsidP="000A3139"/>
                    <w:p w14:paraId="457B2356" w14:textId="77777777" w:rsidR="000A3139" w:rsidRDefault="000A3139" w:rsidP="000A3139"/>
                    <w:p w14:paraId="5656B9D2" w14:textId="77777777" w:rsidR="000A3139" w:rsidRDefault="000A3139" w:rsidP="000A3139"/>
                    <w:p w14:paraId="67F7F828" w14:textId="77777777" w:rsidR="000A3139" w:rsidRDefault="000A3139" w:rsidP="000A3139"/>
                    <w:p w14:paraId="7A822A86" w14:textId="77777777" w:rsidR="000A3139" w:rsidRDefault="000A3139" w:rsidP="000A3139"/>
                    <w:p w14:paraId="7C6BC459" w14:textId="77777777" w:rsidR="000A3139" w:rsidRDefault="000A3139" w:rsidP="000A3139"/>
                    <w:p w14:paraId="57FE4491" w14:textId="77777777" w:rsidR="000A3139" w:rsidRDefault="000A3139" w:rsidP="000A3139"/>
                    <w:p w14:paraId="277673FA" w14:textId="77777777" w:rsidR="000A3139" w:rsidRDefault="000A3139" w:rsidP="000A3139"/>
                    <w:p w14:paraId="2AD95DC2" w14:textId="77777777" w:rsidR="000A3139" w:rsidRDefault="000A3139" w:rsidP="000A3139"/>
                    <w:p w14:paraId="2F3F492F" w14:textId="77777777" w:rsidR="000A3139" w:rsidRDefault="000A3139" w:rsidP="000A3139"/>
                    <w:p w14:paraId="2A842DF6" w14:textId="77777777" w:rsidR="000A3139" w:rsidRDefault="000A3139" w:rsidP="000A3139"/>
                  </w:txbxContent>
                </v:textbox>
              </v:rect>
            </w:pict>
          </mc:Fallback>
        </mc:AlternateContent>
      </w:r>
    </w:p>
    <w:p w14:paraId="4B2F7E55" w14:textId="36275BE3" w:rsidR="000A3139" w:rsidRDefault="000A3139" w:rsidP="0037541B">
      <w:pPr>
        <w:rPr>
          <w:lang w:eastAsia="ja-JP"/>
        </w:rPr>
      </w:pPr>
    </w:p>
    <w:p w14:paraId="587B225D" w14:textId="0217FCBA" w:rsidR="000A3139" w:rsidRDefault="000A3139" w:rsidP="0037541B">
      <w:pPr>
        <w:rPr>
          <w:lang w:eastAsia="ja-JP"/>
        </w:rPr>
      </w:pPr>
    </w:p>
    <w:p w14:paraId="2B698F37" w14:textId="7323CF2B" w:rsidR="000A3139" w:rsidRDefault="000A3139" w:rsidP="0037541B">
      <w:pPr>
        <w:rPr>
          <w:lang w:eastAsia="ja-JP"/>
        </w:rPr>
      </w:pPr>
    </w:p>
    <w:p w14:paraId="44AEDA42" w14:textId="530D51F6" w:rsidR="000A3139" w:rsidRDefault="000A3139" w:rsidP="0037541B">
      <w:pPr>
        <w:rPr>
          <w:lang w:eastAsia="ja-JP"/>
        </w:rPr>
      </w:pPr>
    </w:p>
    <w:p w14:paraId="7F47591C" w14:textId="0786D56C" w:rsidR="000A3139" w:rsidRDefault="000A3139" w:rsidP="0037541B">
      <w:pPr>
        <w:rPr>
          <w:lang w:eastAsia="ja-JP"/>
        </w:rPr>
      </w:pPr>
    </w:p>
    <w:p w14:paraId="7D9AB7EA" w14:textId="544AE13C" w:rsidR="000A3139" w:rsidRDefault="000A3139" w:rsidP="0037541B">
      <w:pPr>
        <w:rPr>
          <w:lang w:eastAsia="ja-JP"/>
        </w:rPr>
      </w:pPr>
    </w:p>
    <w:p w14:paraId="7B97E88A" w14:textId="2044D600" w:rsidR="000A3139" w:rsidRDefault="000A3139" w:rsidP="0037541B">
      <w:pPr>
        <w:rPr>
          <w:lang w:eastAsia="ja-JP"/>
        </w:rPr>
      </w:pPr>
    </w:p>
    <w:p w14:paraId="6DC3826F" w14:textId="285A338A" w:rsidR="000A3139" w:rsidRDefault="000A3139" w:rsidP="0037541B">
      <w:pPr>
        <w:rPr>
          <w:lang w:eastAsia="ja-JP"/>
        </w:rPr>
      </w:pPr>
    </w:p>
    <w:p w14:paraId="19BBF7BF" w14:textId="77777777" w:rsidR="000A3139" w:rsidRDefault="000A3139" w:rsidP="0037541B">
      <w:pPr>
        <w:rPr>
          <w:lang w:eastAsia="ja-JP"/>
        </w:rPr>
      </w:pPr>
    </w:p>
    <w:p w14:paraId="56D2763F" w14:textId="77777777" w:rsidR="000A3139" w:rsidRDefault="000A3139" w:rsidP="0037541B">
      <w:pPr>
        <w:rPr>
          <w:lang w:eastAsia="ja-JP"/>
        </w:rPr>
      </w:pPr>
    </w:p>
    <w:p w14:paraId="5A3DBAD9" w14:textId="77777777" w:rsidR="000A3139" w:rsidRDefault="000A3139" w:rsidP="0037541B">
      <w:pPr>
        <w:rPr>
          <w:lang w:eastAsia="ja-JP"/>
        </w:rPr>
      </w:pPr>
    </w:p>
    <w:p w14:paraId="6DA5F6E1" w14:textId="77777777" w:rsidR="000A3139" w:rsidRDefault="000A3139" w:rsidP="0037541B">
      <w:pPr>
        <w:rPr>
          <w:lang w:eastAsia="ja-JP"/>
        </w:rPr>
      </w:pPr>
    </w:p>
    <w:p w14:paraId="1298AC5E" w14:textId="77777777" w:rsidR="000A3139" w:rsidRDefault="000A3139" w:rsidP="0037541B">
      <w:pPr>
        <w:rPr>
          <w:lang w:eastAsia="ja-JP"/>
        </w:rPr>
      </w:pPr>
    </w:p>
    <w:p w14:paraId="12B07B61" w14:textId="77777777" w:rsidR="000A3139" w:rsidRDefault="000A3139" w:rsidP="0037541B">
      <w:pPr>
        <w:rPr>
          <w:lang w:eastAsia="ja-JP"/>
        </w:rPr>
      </w:pPr>
    </w:p>
    <w:p w14:paraId="3A3809F5" w14:textId="77777777" w:rsidR="000A3139" w:rsidRDefault="000A3139" w:rsidP="0037541B">
      <w:pPr>
        <w:rPr>
          <w:lang w:eastAsia="ja-JP"/>
        </w:rPr>
      </w:pPr>
    </w:p>
    <w:p w14:paraId="2107CA1A" w14:textId="77777777" w:rsidR="000A3139" w:rsidRDefault="000A3139" w:rsidP="0037541B">
      <w:pPr>
        <w:rPr>
          <w:lang w:eastAsia="ja-JP"/>
        </w:rPr>
      </w:pPr>
    </w:p>
    <w:p w14:paraId="502BB1AF" w14:textId="77777777" w:rsidR="000A3139" w:rsidRDefault="000A3139" w:rsidP="0037541B">
      <w:pPr>
        <w:rPr>
          <w:lang w:eastAsia="ja-JP"/>
        </w:rPr>
      </w:pPr>
    </w:p>
    <w:p w14:paraId="0A1E1D09" w14:textId="77777777" w:rsidR="000A3139" w:rsidRDefault="000A3139" w:rsidP="0037541B">
      <w:pPr>
        <w:rPr>
          <w:lang w:eastAsia="ja-JP"/>
        </w:rPr>
      </w:pPr>
    </w:p>
    <w:p w14:paraId="53B801F7" w14:textId="77777777" w:rsidR="000A3139" w:rsidRDefault="000A3139" w:rsidP="0037541B">
      <w:pPr>
        <w:rPr>
          <w:lang w:eastAsia="ja-JP"/>
        </w:rPr>
      </w:pPr>
    </w:p>
    <w:p w14:paraId="376BD764" w14:textId="77777777" w:rsidR="000A3139" w:rsidRDefault="000A3139" w:rsidP="0037541B">
      <w:pPr>
        <w:rPr>
          <w:lang w:eastAsia="ja-JP"/>
        </w:rPr>
      </w:pPr>
    </w:p>
    <w:p w14:paraId="1FEAB557" w14:textId="77777777" w:rsidR="000A3139" w:rsidRDefault="000A3139" w:rsidP="0037541B">
      <w:pPr>
        <w:rPr>
          <w:lang w:eastAsia="ja-JP"/>
        </w:rPr>
      </w:pPr>
    </w:p>
    <w:p w14:paraId="28665189" w14:textId="77777777" w:rsidR="000A3139" w:rsidRDefault="000A3139" w:rsidP="0037541B">
      <w:pPr>
        <w:rPr>
          <w:lang w:eastAsia="ja-JP"/>
        </w:rPr>
      </w:pPr>
    </w:p>
    <w:p w14:paraId="17469C77" w14:textId="77777777" w:rsidR="000A3139" w:rsidRDefault="000A3139" w:rsidP="0037541B">
      <w:pPr>
        <w:rPr>
          <w:lang w:eastAsia="ja-JP"/>
        </w:rPr>
      </w:pPr>
    </w:p>
    <w:p w14:paraId="4AA9C2CD" w14:textId="77777777" w:rsidR="000A3139" w:rsidRDefault="000A3139" w:rsidP="0037541B">
      <w:pPr>
        <w:rPr>
          <w:lang w:eastAsia="ja-JP"/>
        </w:rPr>
      </w:pPr>
    </w:p>
    <w:p w14:paraId="2618C856" w14:textId="74AE5E48" w:rsidR="000A3139" w:rsidRDefault="000A3139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63E3C5" wp14:editId="48863319">
                <wp:simplePos x="0" y="0"/>
                <wp:positionH relativeFrom="column">
                  <wp:posOffset>-101600</wp:posOffset>
                </wp:positionH>
                <wp:positionV relativeFrom="paragraph">
                  <wp:posOffset>-306070</wp:posOffset>
                </wp:positionV>
                <wp:extent cx="6940550" cy="9271000"/>
                <wp:effectExtent l="0" t="0" r="0" b="6350"/>
                <wp:wrapNone/>
                <wp:docPr id="39108072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0550" cy="9271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2B55CA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3_08]</w:t>
                            </w:r>
                          </w:p>
                          <w:p w14:paraId="62AF7B8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122F19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49AF7E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82484A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6C00C63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3_08]</w:t>
                            </w:r>
                          </w:p>
                          <w:p w14:paraId="74C0936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AE3C07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3_09]</w:t>
                            </w:r>
                          </w:p>
                          <w:p w14:paraId="2E5A89C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6264E2F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363529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463CA7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235BE54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3_09]</w:t>
                            </w:r>
                          </w:p>
                          <w:p w14:paraId="177742F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550A85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4]</w:t>
                            </w:r>
                          </w:p>
                          <w:p w14:paraId="1257DF3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501A016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0B421B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97E086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2316181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5_Q4]</w:t>
                            </w:r>
                          </w:p>
                          <w:p w14:paraId="21A7D43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E845CD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1]</w:t>
                            </w:r>
                          </w:p>
                          <w:p w14:paraId="76EA029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A73137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BBE41D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CF1139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5788BE0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1]</w:t>
                            </w:r>
                          </w:p>
                          <w:p w14:paraId="33EFD5C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2E94A6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2_04]</w:t>
                            </w:r>
                          </w:p>
                          <w:p w14:paraId="1AD8F93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10DE512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BDB532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810E14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6A9FDEF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2_04]</w:t>
                            </w:r>
                          </w:p>
                          <w:p w14:paraId="1238EEE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D324A4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2_05]</w:t>
                            </w:r>
                          </w:p>
                          <w:p w14:paraId="7D58FD6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59FF4B2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1F35ACF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FEF74C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00604F1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2_05]</w:t>
                            </w:r>
                          </w:p>
                          <w:p w14:paraId="09C5DEF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706C45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2_06]</w:t>
                            </w:r>
                          </w:p>
                          <w:p w14:paraId="29A7A22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1F0396B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7B9F5C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4167A1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018246EA" w14:textId="4D573B18" w:rsidR="000A3139" w:rsidRDefault="001002ED" w:rsidP="001002ED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2_06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63E3C5" id="Rectangle 3" o:spid="_x0000_s1028" style="position:absolute;margin-left:-8pt;margin-top:-24.1pt;width:546.5pt;height:730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" fillcolor="#f2f2f2 [3052]" stroked="f" strokeweight="2pt">
                <v:textbox>
                  <w:txbxContent>
                    <w:p w14:paraId="62B55CA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3_08]</w:t>
                      </w:r>
                    </w:p>
                    <w:p w14:paraId="62AF7B8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122F19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49AF7E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82484A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6C00C63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3_08]</w:t>
                      </w:r>
                    </w:p>
                    <w:p w14:paraId="74C0936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AE3C07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3_09]</w:t>
                      </w:r>
                    </w:p>
                    <w:p w14:paraId="2E5A89C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6264E2F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363529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463CA7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235BE54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3_09]</w:t>
                      </w:r>
                    </w:p>
                    <w:p w14:paraId="177742F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550A85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4]</w:t>
                      </w:r>
                    </w:p>
                    <w:p w14:paraId="1257DF3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501A016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0B421B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97E086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2316181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5_Q4]</w:t>
                      </w:r>
                    </w:p>
                    <w:p w14:paraId="21A7D43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E845CD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1]</w:t>
                      </w:r>
                    </w:p>
                    <w:p w14:paraId="76EA029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A73137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BBE41D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CF1139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5788BE0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1]</w:t>
                      </w:r>
                    </w:p>
                    <w:p w14:paraId="33EFD5C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2E94A6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2_04]</w:t>
                      </w:r>
                    </w:p>
                    <w:p w14:paraId="1AD8F93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10DE512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BDB532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810E14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6A9FDEF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2_04]</w:t>
                      </w:r>
                    </w:p>
                    <w:p w14:paraId="1238EEE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D324A4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2_05]</w:t>
                      </w:r>
                    </w:p>
                    <w:p w14:paraId="7D58FD6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59FF4B2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1F35ACF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FEF74C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00604F1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2_05]</w:t>
                      </w:r>
                    </w:p>
                    <w:p w14:paraId="09C5DEF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706C45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2_06]</w:t>
                      </w:r>
                    </w:p>
                    <w:p w14:paraId="29A7A22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1F0396B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7B9F5C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4167A1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018246EA" w14:textId="4D573B18" w:rsidR="000A3139" w:rsidRDefault="001002ED" w:rsidP="001002ED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2_06]</w:t>
                      </w:r>
                    </w:p>
                  </w:txbxContent>
                </v:textbox>
              </v:rect>
            </w:pict>
          </mc:Fallback>
        </mc:AlternateContent>
      </w:r>
    </w:p>
    <w:p w14:paraId="2F364F1A" w14:textId="77777777" w:rsidR="000A3139" w:rsidRDefault="000A3139" w:rsidP="0037541B">
      <w:pPr>
        <w:rPr>
          <w:lang w:eastAsia="ja-JP"/>
        </w:rPr>
      </w:pPr>
    </w:p>
    <w:p w14:paraId="02FAA02F" w14:textId="77777777" w:rsidR="000A3139" w:rsidRDefault="000A3139" w:rsidP="0037541B">
      <w:pPr>
        <w:rPr>
          <w:lang w:eastAsia="ja-JP"/>
        </w:rPr>
      </w:pPr>
    </w:p>
    <w:p w14:paraId="1F668D85" w14:textId="77777777" w:rsidR="000A3139" w:rsidRDefault="000A3139" w:rsidP="0037541B">
      <w:pPr>
        <w:rPr>
          <w:lang w:eastAsia="ja-JP"/>
        </w:rPr>
      </w:pPr>
    </w:p>
    <w:p w14:paraId="5F4FC67E" w14:textId="77777777" w:rsidR="000A3139" w:rsidRDefault="000A3139" w:rsidP="0037541B">
      <w:pPr>
        <w:rPr>
          <w:lang w:eastAsia="ja-JP"/>
        </w:rPr>
      </w:pPr>
    </w:p>
    <w:p w14:paraId="238DB78F" w14:textId="77777777" w:rsidR="000A3139" w:rsidRDefault="000A3139" w:rsidP="0037541B">
      <w:pPr>
        <w:rPr>
          <w:lang w:eastAsia="ja-JP"/>
        </w:rPr>
      </w:pPr>
    </w:p>
    <w:p w14:paraId="1C809F7C" w14:textId="77777777" w:rsidR="000A3139" w:rsidRDefault="000A3139" w:rsidP="0037541B">
      <w:pPr>
        <w:rPr>
          <w:lang w:eastAsia="ja-JP"/>
        </w:rPr>
      </w:pPr>
    </w:p>
    <w:p w14:paraId="14BB60C1" w14:textId="77777777" w:rsidR="000A3139" w:rsidRDefault="000A3139" w:rsidP="0037541B">
      <w:pPr>
        <w:rPr>
          <w:lang w:eastAsia="ja-JP"/>
        </w:rPr>
      </w:pPr>
    </w:p>
    <w:p w14:paraId="673BCE99" w14:textId="77777777" w:rsidR="000A3139" w:rsidRDefault="000A3139" w:rsidP="0037541B">
      <w:pPr>
        <w:rPr>
          <w:lang w:eastAsia="ja-JP"/>
        </w:rPr>
      </w:pPr>
    </w:p>
    <w:p w14:paraId="3176DE74" w14:textId="77777777" w:rsidR="000A3139" w:rsidRDefault="000A3139" w:rsidP="0037541B">
      <w:pPr>
        <w:rPr>
          <w:lang w:eastAsia="ja-JP"/>
        </w:rPr>
      </w:pPr>
    </w:p>
    <w:p w14:paraId="2B94B295" w14:textId="77777777" w:rsidR="000A3139" w:rsidRDefault="000A3139" w:rsidP="0037541B">
      <w:pPr>
        <w:rPr>
          <w:lang w:eastAsia="ja-JP"/>
        </w:rPr>
      </w:pPr>
    </w:p>
    <w:p w14:paraId="7A5E72F5" w14:textId="77777777" w:rsidR="000A3139" w:rsidRDefault="000A3139" w:rsidP="0037541B">
      <w:pPr>
        <w:rPr>
          <w:lang w:eastAsia="ja-JP"/>
        </w:rPr>
      </w:pPr>
    </w:p>
    <w:p w14:paraId="3635FE3F" w14:textId="77777777" w:rsidR="000A3139" w:rsidRDefault="000A3139" w:rsidP="0037541B">
      <w:pPr>
        <w:rPr>
          <w:lang w:eastAsia="ja-JP"/>
        </w:rPr>
      </w:pPr>
    </w:p>
    <w:p w14:paraId="2CC1086E" w14:textId="77777777" w:rsidR="000A3139" w:rsidRDefault="000A3139" w:rsidP="0037541B">
      <w:pPr>
        <w:rPr>
          <w:lang w:eastAsia="ja-JP"/>
        </w:rPr>
      </w:pPr>
    </w:p>
    <w:p w14:paraId="6B3F71CB" w14:textId="77777777" w:rsidR="000A3139" w:rsidRDefault="000A3139" w:rsidP="0037541B">
      <w:pPr>
        <w:rPr>
          <w:lang w:eastAsia="ja-JP"/>
        </w:rPr>
      </w:pPr>
    </w:p>
    <w:p w14:paraId="42E8588C" w14:textId="77777777" w:rsidR="000A3139" w:rsidRDefault="000A3139" w:rsidP="0037541B">
      <w:pPr>
        <w:rPr>
          <w:lang w:eastAsia="ja-JP"/>
        </w:rPr>
      </w:pPr>
    </w:p>
    <w:p w14:paraId="378DA6D6" w14:textId="77777777" w:rsidR="000A3139" w:rsidRDefault="000A3139" w:rsidP="0037541B">
      <w:pPr>
        <w:rPr>
          <w:lang w:eastAsia="ja-JP"/>
        </w:rPr>
      </w:pPr>
    </w:p>
    <w:p w14:paraId="2E41BBA7" w14:textId="77777777" w:rsidR="000A3139" w:rsidRDefault="000A3139" w:rsidP="0037541B">
      <w:pPr>
        <w:rPr>
          <w:lang w:eastAsia="ja-JP"/>
        </w:rPr>
      </w:pPr>
    </w:p>
    <w:p w14:paraId="70A03001" w14:textId="77777777" w:rsidR="000A3139" w:rsidRDefault="000A3139" w:rsidP="0037541B">
      <w:pPr>
        <w:rPr>
          <w:lang w:eastAsia="ja-JP"/>
        </w:rPr>
      </w:pPr>
    </w:p>
    <w:p w14:paraId="63784DC8" w14:textId="77777777" w:rsidR="000A3139" w:rsidRDefault="000A3139" w:rsidP="0037541B">
      <w:pPr>
        <w:rPr>
          <w:lang w:eastAsia="ja-JP"/>
        </w:rPr>
      </w:pPr>
    </w:p>
    <w:p w14:paraId="37B0B90D" w14:textId="77777777" w:rsidR="000A3139" w:rsidRDefault="000A3139" w:rsidP="0037541B">
      <w:pPr>
        <w:rPr>
          <w:lang w:eastAsia="ja-JP"/>
        </w:rPr>
      </w:pPr>
    </w:p>
    <w:p w14:paraId="5B4BE10B" w14:textId="77777777" w:rsidR="000A3139" w:rsidRDefault="000A3139" w:rsidP="0037541B">
      <w:pPr>
        <w:rPr>
          <w:lang w:eastAsia="ja-JP"/>
        </w:rPr>
      </w:pPr>
    </w:p>
    <w:p w14:paraId="2B267675" w14:textId="77777777" w:rsidR="000A3139" w:rsidRDefault="000A3139" w:rsidP="0037541B">
      <w:pPr>
        <w:rPr>
          <w:lang w:eastAsia="ja-JP"/>
        </w:rPr>
      </w:pPr>
    </w:p>
    <w:p w14:paraId="43B912EA" w14:textId="77777777" w:rsidR="000A3139" w:rsidRDefault="000A3139" w:rsidP="0037541B">
      <w:pPr>
        <w:rPr>
          <w:lang w:eastAsia="ja-JP"/>
        </w:rPr>
      </w:pPr>
    </w:p>
    <w:p w14:paraId="5471BFEF" w14:textId="77777777" w:rsidR="000A3139" w:rsidRDefault="000A3139" w:rsidP="0037541B">
      <w:pPr>
        <w:rPr>
          <w:lang w:eastAsia="ja-JP"/>
        </w:rPr>
      </w:pPr>
    </w:p>
    <w:p w14:paraId="0041E354" w14:textId="6676CBDE" w:rsidR="000A3139" w:rsidRDefault="000A3139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77E9D9" wp14:editId="2DA1EDDA">
                <wp:simplePos x="0" y="0"/>
                <wp:positionH relativeFrom="column">
                  <wp:posOffset>-57150</wp:posOffset>
                </wp:positionH>
                <wp:positionV relativeFrom="paragraph">
                  <wp:posOffset>24130</wp:posOffset>
                </wp:positionV>
                <wp:extent cx="6654800" cy="7848600"/>
                <wp:effectExtent l="0" t="0" r="0" b="0"/>
                <wp:wrapNone/>
                <wp:docPr id="1165290765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4800" cy="7848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60448A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3]</w:t>
                            </w:r>
                          </w:p>
                          <w:p w14:paraId="7D64C2E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1D96F32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2FA551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89E2E5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076580A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3]</w:t>
                            </w:r>
                          </w:p>
                          <w:p w14:paraId="5C062CF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3F8ABF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4]</w:t>
                            </w:r>
                          </w:p>
                          <w:p w14:paraId="25EA1C9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2156A7A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46A049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23DD4D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591A1AD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6_Q4]</w:t>
                            </w:r>
                          </w:p>
                          <w:p w14:paraId="598547F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9265A4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7_Q1]</w:t>
                            </w:r>
                          </w:p>
                          <w:p w14:paraId="7F61E1D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692271C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973328F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367874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35BE1EF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7_Q1]</w:t>
                            </w:r>
                          </w:p>
                          <w:p w14:paraId="59B5BD1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C242EB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7_Q2]</w:t>
                            </w:r>
                          </w:p>
                          <w:p w14:paraId="0321ED8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47A1A72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F96B14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31CCCE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32EDDCB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7_Q2]</w:t>
                            </w:r>
                          </w:p>
                          <w:p w14:paraId="6A3A0D4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01B8B9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7_Q3]</w:t>
                            </w:r>
                          </w:p>
                          <w:p w14:paraId="4BC63DC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F3CB7B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75F9DD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A376F8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5BBED59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7_Q3]</w:t>
                            </w:r>
                          </w:p>
                          <w:p w14:paraId="5514A37A" w14:textId="0D00C219" w:rsidR="000A3139" w:rsidRDefault="000A3139" w:rsidP="000A313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77E9D9" id="Rectangle 4" o:spid="_x0000_s1029" style="position:absolute;margin-left:-4.5pt;margin-top:1.9pt;width:524pt;height:61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" fillcolor="#f2f2f2 [3052]" stroked="f" strokeweight="2pt">
                <v:textbox>
                  <w:txbxContent>
                    <w:p w14:paraId="560448A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3]</w:t>
                      </w:r>
                    </w:p>
                    <w:p w14:paraId="7D64C2E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1D96F32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2FA551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89E2E5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076580A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3]</w:t>
                      </w:r>
                    </w:p>
                    <w:p w14:paraId="5C062CF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3F8ABF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4]</w:t>
                      </w:r>
                    </w:p>
                    <w:p w14:paraId="25EA1C9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2156A7A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46A049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23DD4D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591A1AD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6_Q4]</w:t>
                      </w:r>
                    </w:p>
                    <w:p w14:paraId="598547F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9265A4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7_Q1]</w:t>
                      </w:r>
                    </w:p>
                    <w:p w14:paraId="7F61E1D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692271C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973328F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367874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35BE1EF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7_Q1]</w:t>
                      </w:r>
                    </w:p>
                    <w:p w14:paraId="59B5BD1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C242EB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7_Q2]</w:t>
                      </w:r>
                    </w:p>
                    <w:p w14:paraId="0321ED8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47A1A72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F96B14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31CCCE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32EDDCB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7_Q2]</w:t>
                      </w:r>
                    </w:p>
                    <w:p w14:paraId="6A3A0D4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01B8B9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7_Q3]</w:t>
                      </w:r>
                    </w:p>
                    <w:p w14:paraId="4BC63DC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F3CB7B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75F9DD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A376F8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5BBED59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7_Q3]</w:t>
                      </w:r>
                    </w:p>
                    <w:p w14:paraId="5514A37A" w14:textId="0D00C219" w:rsidR="000A3139" w:rsidRDefault="000A3139" w:rsidP="000A3139"/>
                  </w:txbxContent>
                </v:textbox>
              </v:rect>
            </w:pict>
          </mc:Fallback>
        </mc:AlternateContent>
      </w:r>
    </w:p>
    <w:p w14:paraId="669983D4" w14:textId="77777777" w:rsidR="000A3139" w:rsidRDefault="000A3139" w:rsidP="0037541B">
      <w:pPr>
        <w:rPr>
          <w:lang w:eastAsia="ja-JP"/>
        </w:rPr>
      </w:pPr>
    </w:p>
    <w:p w14:paraId="3E01429B" w14:textId="77777777" w:rsidR="000A3139" w:rsidRDefault="000A3139" w:rsidP="0037541B">
      <w:pPr>
        <w:rPr>
          <w:lang w:eastAsia="ja-JP"/>
        </w:rPr>
      </w:pPr>
    </w:p>
    <w:p w14:paraId="2D32D599" w14:textId="77777777" w:rsidR="000A3139" w:rsidRDefault="000A3139" w:rsidP="0037541B">
      <w:pPr>
        <w:rPr>
          <w:lang w:eastAsia="ja-JP"/>
        </w:rPr>
      </w:pPr>
    </w:p>
    <w:p w14:paraId="3477986D" w14:textId="77777777" w:rsidR="000A3139" w:rsidRDefault="000A3139" w:rsidP="0037541B">
      <w:pPr>
        <w:rPr>
          <w:lang w:eastAsia="ja-JP"/>
        </w:rPr>
      </w:pPr>
    </w:p>
    <w:p w14:paraId="2E1DCD61" w14:textId="77777777" w:rsidR="000A3139" w:rsidRDefault="000A3139" w:rsidP="0037541B">
      <w:pPr>
        <w:rPr>
          <w:lang w:eastAsia="ja-JP"/>
        </w:rPr>
      </w:pPr>
    </w:p>
    <w:p w14:paraId="2B6E5438" w14:textId="77777777" w:rsidR="000A3139" w:rsidRDefault="000A3139" w:rsidP="0037541B">
      <w:pPr>
        <w:rPr>
          <w:lang w:eastAsia="ja-JP"/>
        </w:rPr>
      </w:pPr>
    </w:p>
    <w:p w14:paraId="4EC0C37E" w14:textId="77777777" w:rsidR="000A3139" w:rsidRDefault="000A3139" w:rsidP="0037541B">
      <w:pPr>
        <w:rPr>
          <w:lang w:eastAsia="ja-JP"/>
        </w:rPr>
      </w:pPr>
    </w:p>
    <w:p w14:paraId="4EA3585C" w14:textId="77777777" w:rsidR="000A3139" w:rsidRDefault="000A3139" w:rsidP="0037541B">
      <w:pPr>
        <w:rPr>
          <w:lang w:eastAsia="ja-JP"/>
        </w:rPr>
      </w:pPr>
    </w:p>
    <w:p w14:paraId="6872D0E3" w14:textId="77777777" w:rsidR="000A3139" w:rsidRDefault="000A3139" w:rsidP="0037541B">
      <w:pPr>
        <w:rPr>
          <w:lang w:eastAsia="ja-JP"/>
        </w:rPr>
      </w:pPr>
    </w:p>
    <w:p w14:paraId="6771E4DE" w14:textId="77777777" w:rsidR="000A3139" w:rsidRDefault="000A3139" w:rsidP="0037541B">
      <w:pPr>
        <w:rPr>
          <w:lang w:eastAsia="ja-JP"/>
        </w:rPr>
      </w:pPr>
    </w:p>
    <w:p w14:paraId="3D98B122" w14:textId="77777777" w:rsidR="000A3139" w:rsidRDefault="000A3139" w:rsidP="0037541B">
      <w:pPr>
        <w:rPr>
          <w:lang w:eastAsia="ja-JP"/>
        </w:rPr>
      </w:pPr>
    </w:p>
    <w:p w14:paraId="415A095E" w14:textId="77777777" w:rsidR="000A3139" w:rsidRDefault="000A3139" w:rsidP="0037541B">
      <w:pPr>
        <w:rPr>
          <w:lang w:eastAsia="ja-JP"/>
        </w:rPr>
      </w:pPr>
    </w:p>
    <w:p w14:paraId="7527446C" w14:textId="77777777" w:rsidR="000A3139" w:rsidRDefault="000A3139" w:rsidP="0037541B">
      <w:pPr>
        <w:rPr>
          <w:lang w:eastAsia="ja-JP"/>
        </w:rPr>
      </w:pPr>
    </w:p>
    <w:p w14:paraId="7B72B732" w14:textId="77777777" w:rsidR="000A3139" w:rsidRDefault="000A3139" w:rsidP="0037541B">
      <w:pPr>
        <w:rPr>
          <w:lang w:eastAsia="ja-JP"/>
        </w:rPr>
      </w:pPr>
    </w:p>
    <w:p w14:paraId="20C6FB6B" w14:textId="77777777" w:rsidR="000A3139" w:rsidRDefault="000A3139" w:rsidP="0037541B">
      <w:pPr>
        <w:rPr>
          <w:lang w:eastAsia="ja-JP"/>
        </w:rPr>
      </w:pPr>
    </w:p>
    <w:p w14:paraId="23FEE459" w14:textId="77777777" w:rsidR="000A3139" w:rsidRDefault="000A3139" w:rsidP="0037541B">
      <w:pPr>
        <w:rPr>
          <w:lang w:eastAsia="ja-JP"/>
        </w:rPr>
      </w:pPr>
    </w:p>
    <w:p w14:paraId="6AF98469" w14:textId="77777777" w:rsidR="000A3139" w:rsidRDefault="000A3139" w:rsidP="0037541B">
      <w:pPr>
        <w:rPr>
          <w:lang w:eastAsia="ja-JP"/>
        </w:rPr>
      </w:pPr>
    </w:p>
    <w:p w14:paraId="6753A926" w14:textId="77777777" w:rsidR="000A3139" w:rsidRDefault="000A3139" w:rsidP="0037541B">
      <w:pPr>
        <w:rPr>
          <w:lang w:eastAsia="ja-JP"/>
        </w:rPr>
      </w:pPr>
    </w:p>
    <w:p w14:paraId="2EFB4FEE" w14:textId="77777777" w:rsidR="000A3139" w:rsidRDefault="000A3139" w:rsidP="0037541B">
      <w:pPr>
        <w:rPr>
          <w:lang w:eastAsia="ja-JP"/>
        </w:rPr>
      </w:pPr>
    </w:p>
    <w:p w14:paraId="0A5F3465" w14:textId="77777777" w:rsidR="000A3139" w:rsidRDefault="000A3139" w:rsidP="0037541B">
      <w:pPr>
        <w:rPr>
          <w:lang w:eastAsia="ja-JP"/>
        </w:rPr>
      </w:pPr>
    </w:p>
    <w:p w14:paraId="4E576978" w14:textId="77777777" w:rsidR="000A3139" w:rsidRDefault="000A3139" w:rsidP="0037541B">
      <w:pPr>
        <w:rPr>
          <w:lang w:eastAsia="ja-JP"/>
        </w:rPr>
      </w:pPr>
    </w:p>
    <w:p w14:paraId="699FA245" w14:textId="77777777" w:rsidR="000A3139" w:rsidRDefault="000A3139" w:rsidP="0037541B">
      <w:pPr>
        <w:rPr>
          <w:lang w:eastAsia="ja-JP"/>
        </w:rPr>
      </w:pPr>
    </w:p>
    <w:p w14:paraId="0EF366AF" w14:textId="77777777" w:rsidR="000A3139" w:rsidRDefault="000A3139" w:rsidP="0037541B">
      <w:pPr>
        <w:rPr>
          <w:lang w:eastAsia="ja-JP"/>
        </w:rPr>
      </w:pPr>
    </w:p>
    <w:p w14:paraId="49230F63" w14:textId="77777777" w:rsidR="000A3139" w:rsidRDefault="000A3139" w:rsidP="0037541B">
      <w:pPr>
        <w:rPr>
          <w:lang w:eastAsia="ja-JP"/>
        </w:rPr>
      </w:pPr>
    </w:p>
    <w:p w14:paraId="1281F5CD" w14:textId="72AB4447" w:rsidR="001002ED" w:rsidRDefault="001002ED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F67481D" wp14:editId="5B4D1975">
                <wp:simplePos x="0" y="0"/>
                <wp:positionH relativeFrom="column">
                  <wp:posOffset>-82550</wp:posOffset>
                </wp:positionH>
                <wp:positionV relativeFrom="paragraph">
                  <wp:posOffset>-33020</wp:posOffset>
                </wp:positionV>
                <wp:extent cx="6692900" cy="8013700"/>
                <wp:effectExtent l="0" t="0" r="0" b="6350"/>
                <wp:wrapNone/>
                <wp:docPr id="1099051000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2900" cy="8013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D6944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7_Q4]</w:t>
                            </w:r>
                          </w:p>
                          <w:p w14:paraId="3E02CAB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C27E2C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1333E9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5F4E1F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2E8DF37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7_Q4]</w:t>
                            </w:r>
                          </w:p>
                          <w:p w14:paraId="16C0CB55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D4545D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594E0E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8_Q1]</w:t>
                            </w:r>
                          </w:p>
                          <w:p w14:paraId="1B8601A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7EFAFCF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DC6CB7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E78A8A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da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05EB552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8_Q1]</w:t>
                            </w:r>
                          </w:p>
                          <w:p w14:paraId="302E996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6BEDA69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8_Q2]</w:t>
                            </w:r>
                          </w:p>
                          <w:p w14:paraId="62CD9C2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4EC4BE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827A3B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3BFBCE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0DBED0A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8_Q2]</w:t>
                            </w:r>
                          </w:p>
                          <w:p w14:paraId="6C5724E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62F9F6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8_Q3]</w:t>
                            </w:r>
                          </w:p>
                          <w:p w14:paraId="4C02815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1728C16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1910568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38930F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4128207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8_Q3]</w:t>
                            </w:r>
                          </w:p>
                          <w:p w14:paraId="3B72399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8173C5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8_Q4]</w:t>
                            </w:r>
                          </w:p>
                          <w:p w14:paraId="1E72356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1E76ECC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365A77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DD75E8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4A51F4A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8_Q4]</w:t>
                            </w:r>
                          </w:p>
                          <w:p w14:paraId="7335355D" w14:textId="77777777" w:rsidR="001002ED" w:rsidRDefault="001002ED" w:rsidP="001002E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67481D" id="Rectangle 21" o:spid="_x0000_s1030" style="position:absolute;margin-left:-6.5pt;margin-top:-2.6pt;width:527pt;height:631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" fillcolor="#f2f2f2 [3052]" stroked="f" strokeweight="2pt">
                <v:textbox>
                  <w:txbxContent>
                    <w:p w14:paraId="37D6944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7_Q4]</w:t>
                      </w:r>
                    </w:p>
                    <w:p w14:paraId="3E02CAB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C27E2C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1333E9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5F4E1F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2E8DF37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7_Q4]</w:t>
                      </w:r>
                    </w:p>
                    <w:p w14:paraId="16C0CB55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D4545D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594E0E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8_Q1]</w:t>
                      </w:r>
                    </w:p>
                    <w:p w14:paraId="1B8601A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7EFAFCF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DC6CB7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E78A8A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day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05EB552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8_Q1]</w:t>
                      </w:r>
                    </w:p>
                    <w:p w14:paraId="302E996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6BEDA69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8_Q2]</w:t>
                      </w:r>
                    </w:p>
                    <w:p w14:paraId="62CD9C2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4EC4BE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827A3B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3BFBCE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0DBED0A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8_Q2]</w:t>
                      </w:r>
                    </w:p>
                    <w:p w14:paraId="6C5724E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62F9F6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8_Q3]</w:t>
                      </w:r>
                    </w:p>
                    <w:p w14:paraId="4C02815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1728C16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1910568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38930F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4128207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8_Q3]</w:t>
                      </w:r>
                    </w:p>
                    <w:p w14:paraId="3B72399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8173C5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8_Q4]</w:t>
                      </w:r>
                    </w:p>
                    <w:p w14:paraId="1E72356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1E76ECC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365A77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DD75E8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4A51F4A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8_Q4]</w:t>
                      </w:r>
                    </w:p>
                    <w:p w14:paraId="7335355D" w14:textId="77777777" w:rsidR="001002ED" w:rsidRDefault="001002ED" w:rsidP="001002ED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30E8D645" w14:textId="77777777" w:rsidR="001002ED" w:rsidRDefault="001002ED" w:rsidP="0037541B">
      <w:pPr>
        <w:rPr>
          <w:lang w:eastAsia="ja-JP"/>
        </w:rPr>
      </w:pPr>
    </w:p>
    <w:p w14:paraId="583146FB" w14:textId="77777777" w:rsidR="001002ED" w:rsidRDefault="001002ED" w:rsidP="0037541B">
      <w:pPr>
        <w:rPr>
          <w:lang w:eastAsia="ja-JP"/>
        </w:rPr>
      </w:pPr>
    </w:p>
    <w:p w14:paraId="55F48B9F" w14:textId="77777777" w:rsidR="001002ED" w:rsidRDefault="001002ED" w:rsidP="0037541B">
      <w:pPr>
        <w:rPr>
          <w:lang w:eastAsia="ja-JP"/>
        </w:rPr>
      </w:pPr>
    </w:p>
    <w:p w14:paraId="29DB328B" w14:textId="77777777" w:rsidR="001002ED" w:rsidRDefault="001002ED" w:rsidP="0037541B">
      <w:pPr>
        <w:rPr>
          <w:lang w:eastAsia="ja-JP"/>
        </w:rPr>
      </w:pPr>
    </w:p>
    <w:p w14:paraId="74877469" w14:textId="77777777" w:rsidR="001002ED" w:rsidRDefault="001002ED" w:rsidP="0037541B">
      <w:pPr>
        <w:rPr>
          <w:lang w:eastAsia="ja-JP"/>
        </w:rPr>
      </w:pPr>
    </w:p>
    <w:p w14:paraId="44B27998" w14:textId="77777777" w:rsidR="001002ED" w:rsidRDefault="001002ED" w:rsidP="0037541B">
      <w:pPr>
        <w:rPr>
          <w:lang w:eastAsia="ja-JP"/>
        </w:rPr>
      </w:pPr>
    </w:p>
    <w:p w14:paraId="3C28A5F1" w14:textId="77777777" w:rsidR="001002ED" w:rsidRDefault="001002ED" w:rsidP="0037541B">
      <w:pPr>
        <w:rPr>
          <w:lang w:eastAsia="ja-JP"/>
        </w:rPr>
      </w:pPr>
    </w:p>
    <w:p w14:paraId="159E204B" w14:textId="77777777" w:rsidR="001002ED" w:rsidRDefault="001002ED" w:rsidP="0037541B">
      <w:pPr>
        <w:rPr>
          <w:lang w:eastAsia="ja-JP"/>
        </w:rPr>
      </w:pPr>
    </w:p>
    <w:p w14:paraId="17EE531F" w14:textId="77777777" w:rsidR="001002ED" w:rsidRDefault="001002ED" w:rsidP="0037541B">
      <w:pPr>
        <w:rPr>
          <w:lang w:eastAsia="ja-JP"/>
        </w:rPr>
      </w:pPr>
    </w:p>
    <w:p w14:paraId="3111231F" w14:textId="77777777" w:rsidR="001002ED" w:rsidRDefault="001002ED" w:rsidP="0037541B">
      <w:pPr>
        <w:rPr>
          <w:lang w:eastAsia="ja-JP"/>
        </w:rPr>
      </w:pPr>
    </w:p>
    <w:p w14:paraId="530D1B11" w14:textId="77777777" w:rsidR="001002ED" w:rsidRDefault="001002ED" w:rsidP="0037541B">
      <w:pPr>
        <w:rPr>
          <w:lang w:eastAsia="ja-JP"/>
        </w:rPr>
      </w:pPr>
    </w:p>
    <w:p w14:paraId="3F9B30C8" w14:textId="77777777" w:rsidR="001002ED" w:rsidRDefault="001002ED" w:rsidP="0037541B">
      <w:pPr>
        <w:rPr>
          <w:lang w:eastAsia="ja-JP"/>
        </w:rPr>
      </w:pPr>
    </w:p>
    <w:p w14:paraId="274E1D61" w14:textId="77777777" w:rsidR="001002ED" w:rsidRDefault="001002ED" w:rsidP="0037541B">
      <w:pPr>
        <w:rPr>
          <w:lang w:eastAsia="ja-JP"/>
        </w:rPr>
      </w:pPr>
    </w:p>
    <w:p w14:paraId="2F169114" w14:textId="77777777" w:rsidR="001002ED" w:rsidRDefault="001002ED" w:rsidP="0037541B">
      <w:pPr>
        <w:rPr>
          <w:lang w:eastAsia="ja-JP"/>
        </w:rPr>
      </w:pPr>
    </w:p>
    <w:p w14:paraId="1786313F" w14:textId="77777777" w:rsidR="001002ED" w:rsidRDefault="001002ED" w:rsidP="0037541B">
      <w:pPr>
        <w:rPr>
          <w:lang w:eastAsia="ja-JP"/>
        </w:rPr>
      </w:pPr>
    </w:p>
    <w:p w14:paraId="571276EB" w14:textId="77777777" w:rsidR="001002ED" w:rsidRDefault="001002ED" w:rsidP="0037541B">
      <w:pPr>
        <w:rPr>
          <w:lang w:eastAsia="ja-JP"/>
        </w:rPr>
      </w:pPr>
    </w:p>
    <w:p w14:paraId="29319F52" w14:textId="77777777" w:rsidR="001002ED" w:rsidRDefault="001002ED" w:rsidP="0037541B">
      <w:pPr>
        <w:rPr>
          <w:lang w:eastAsia="ja-JP"/>
        </w:rPr>
      </w:pPr>
    </w:p>
    <w:p w14:paraId="496A04D1" w14:textId="77777777" w:rsidR="001002ED" w:rsidRDefault="001002ED" w:rsidP="0037541B">
      <w:pPr>
        <w:rPr>
          <w:lang w:eastAsia="ja-JP"/>
        </w:rPr>
      </w:pPr>
    </w:p>
    <w:p w14:paraId="6CF9FD2F" w14:textId="77777777" w:rsidR="001002ED" w:rsidRDefault="001002ED" w:rsidP="0037541B">
      <w:pPr>
        <w:rPr>
          <w:lang w:eastAsia="ja-JP"/>
        </w:rPr>
      </w:pPr>
    </w:p>
    <w:p w14:paraId="4C7A02D5" w14:textId="77777777" w:rsidR="001002ED" w:rsidRDefault="001002ED" w:rsidP="0037541B">
      <w:pPr>
        <w:rPr>
          <w:lang w:eastAsia="ja-JP"/>
        </w:rPr>
      </w:pPr>
    </w:p>
    <w:p w14:paraId="3CE4F8A1" w14:textId="77777777" w:rsidR="001002ED" w:rsidRDefault="001002ED" w:rsidP="0037541B">
      <w:pPr>
        <w:rPr>
          <w:lang w:eastAsia="ja-JP"/>
        </w:rPr>
      </w:pPr>
    </w:p>
    <w:p w14:paraId="559A482C" w14:textId="77777777" w:rsidR="001002ED" w:rsidRDefault="001002ED" w:rsidP="0037541B">
      <w:pPr>
        <w:rPr>
          <w:lang w:eastAsia="ja-JP"/>
        </w:rPr>
      </w:pPr>
    </w:p>
    <w:p w14:paraId="2ABCF4C6" w14:textId="77777777" w:rsidR="001002ED" w:rsidRDefault="001002ED" w:rsidP="0037541B">
      <w:pPr>
        <w:rPr>
          <w:lang w:eastAsia="ja-JP"/>
        </w:rPr>
      </w:pPr>
    </w:p>
    <w:p w14:paraId="5F792EAC" w14:textId="77777777" w:rsidR="001002ED" w:rsidRDefault="001002ED" w:rsidP="0037541B">
      <w:pPr>
        <w:rPr>
          <w:lang w:eastAsia="ja-JP"/>
        </w:rPr>
      </w:pPr>
    </w:p>
    <w:p w14:paraId="780FC55E" w14:textId="3EF10205" w:rsidR="001002ED" w:rsidRDefault="001002ED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EE74E56" wp14:editId="4BCB9A17">
                <wp:simplePos x="0" y="0"/>
                <wp:positionH relativeFrom="column">
                  <wp:posOffset>-38100</wp:posOffset>
                </wp:positionH>
                <wp:positionV relativeFrom="paragraph">
                  <wp:posOffset>-7620</wp:posOffset>
                </wp:positionV>
                <wp:extent cx="6642100" cy="8001000"/>
                <wp:effectExtent l="0" t="0" r="6350" b="0"/>
                <wp:wrapNone/>
                <wp:docPr id="1544069651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2100" cy="8001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E33DD2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9_Q1]</w:t>
                            </w:r>
                          </w:p>
                          <w:p w14:paraId="14C7767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43193AA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9ECF190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1FBFEA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4B65F2C3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9_Q1]</w:t>
                            </w:r>
                          </w:p>
                          <w:p w14:paraId="211EFA5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C7754E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9_Q2]</w:t>
                            </w:r>
                          </w:p>
                          <w:p w14:paraId="490094E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365C64B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1908651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07D8FF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da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1C09D074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9_Q2]</w:t>
                            </w:r>
                          </w:p>
                          <w:p w14:paraId="3F8EA937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EFE69D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9_Q3]</w:t>
                            </w:r>
                          </w:p>
                          <w:p w14:paraId="613016A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CE2F16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9547866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89BDBC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4E4B9C3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9_Q3]</w:t>
                            </w:r>
                          </w:p>
                          <w:p w14:paraId="45B5B16B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66426D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9_Q4]</w:t>
                            </w:r>
                          </w:p>
                          <w:p w14:paraId="2B33FA0D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040C91A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_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13D623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AEE36BE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duration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gend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birthyea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</w:p>
                          <w:p w14:paraId="7FB6F19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19_Q4]</w:t>
                            </w:r>
                          </w:p>
                          <w:p w14:paraId="285FDEAA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89D382C" w14:textId="77777777" w:rsidR="001002ED" w:rsidRDefault="001002ED" w:rsidP="001002E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Finally, check the total rows for the completed table</w:t>
                            </w:r>
                          </w:p>
                          <w:p w14:paraId="53CF1E56" w14:textId="7280EAB7" w:rsidR="001002ED" w:rsidRDefault="001002ED" w:rsidP="001002ED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tal_Rows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E74E56" id="Rectangle 22" o:spid="_x0000_s1031" style="position:absolute;margin-left:-3pt;margin-top:-.6pt;width:523pt;height:630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" fillcolor="#f2f2f2 [3052]" stroked="f" strokeweight="2pt">
                <v:textbox>
                  <w:txbxContent>
                    <w:p w14:paraId="5CE33DD2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9_Q1]</w:t>
                      </w:r>
                    </w:p>
                    <w:p w14:paraId="14C7767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43193AA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9ECF190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1FBFEA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4B65F2C3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9_Q1]</w:t>
                      </w:r>
                    </w:p>
                    <w:p w14:paraId="211EFA5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C7754E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9_Q2]</w:t>
                      </w:r>
                    </w:p>
                    <w:p w14:paraId="490094E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365C64B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1908651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07D8FF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day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1C09D074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9_Q2]</w:t>
                      </w:r>
                    </w:p>
                    <w:p w14:paraId="3F8EA937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EFE69D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9_Q3]</w:t>
                      </w:r>
                    </w:p>
                    <w:p w14:paraId="613016A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CE2F16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9547866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89BDBC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4E4B9C3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9_Q3]</w:t>
                      </w:r>
                    </w:p>
                    <w:p w14:paraId="45B5B16B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66426D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9_Q4]</w:t>
                      </w:r>
                    </w:p>
                    <w:p w14:paraId="2B33FA0D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040C91A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_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13D623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AEE36BE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duration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gende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birthyear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</w:p>
                    <w:p w14:paraId="7FB6F19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19_Q4]</w:t>
                      </w:r>
                    </w:p>
                    <w:p w14:paraId="285FDEAA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89D382C" w14:textId="77777777" w:rsidR="001002ED" w:rsidRDefault="001002ED" w:rsidP="001002E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Finally, check the total rows for the completed table</w:t>
                      </w:r>
                    </w:p>
                    <w:p w14:paraId="53CF1E56" w14:textId="7280EAB7" w:rsidR="001002ED" w:rsidRDefault="001002ED" w:rsidP="001002ED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tal_Rows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</w:txbxContent>
                </v:textbox>
              </v:rect>
            </w:pict>
          </mc:Fallback>
        </mc:AlternateContent>
      </w:r>
    </w:p>
    <w:p w14:paraId="59C65EF2" w14:textId="77777777" w:rsidR="001002ED" w:rsidRDefault="001002ED" w:rsidP="0037541B">
      <w:pPr>
        <w:rPr>
          <w:lang w:eastAsia="ja-JP"/>
        </w:rPr>
      </w:pPr>
    </w:p>
    <w:p w14:paraId="5A4F5F72" w14:textId="77777777" w:rsidR="001002ED" w:rsidRDefault="001002ED" w:rsidP="0037541B">
      <w:pPr>
        <w:rPr>
          <w:lang w:eastAsia="ja-JP"/>
        </w:rPr>
      </w:pPr>
    </w:p>
    <w:p w14:paraId="4A6907D3" w14:textId="77777777" w:rsidR="001002ED" w:rsidRDefault="001002ED" w:rsidP="0037541B">
      <w:pPr>
        <w:rPr>
          <w:lang w:eastAsia="ja-JP"/>
        </w:rPr>
      </w:pPr>
    </w:p>
    <w:p w14:paraId="46848A3E" w14:textId="77777777" w:rsidR="001002ED" w:rsidRDefault="001002ED" w:rsidP="0037541B">
      <w:pPr>
        <w:rPr>
          <w:lang w:eastAsia="ja-JP"/>
        </w:rPr>
      </w:pPr>
    </w:p>
    <w:p w14:paraId="6AD1BF8C" w14:textId="77777777" w:rsidR="001002ED" w:rsidRDefault="001002ED" w:rsidP="0037541B">
      <w:pPr>
        <w:rPr>
          <w:lang w:eastAsia="ja-JP"/>
        </w:rPr>
      </w:pPr>
    </w:p>
    <w:p w14:paraId="3A10CC5C" w14:textId="77777777" w:rsidR="001002ED" w:rsidRDefault="001002ED" w:rsidP="0037541B">
      <w:pPr>
        <w:rPr>
          <w:lang w:eastAsia="ja-JP"/>
        </w:rPr>
      </w:pPr>
    </w:p>
    <w:p w14:paraId="15F98A99" w14:textId="77777777" w:rsidR="001002ED" w:rsidRDefault="001002ED" w:rsidP="0037541B">
      <w:pPr>
        <w:rPr>
          <w:lang w:eastAsia="ja-JP"/>
        </w:rPr>
      </w:pPr>
    </w:p>
    <w:p w14:paraId="33CCBB94" w14:textId="77777777" w:rsidR="001002ED" w:rsidRDefault="001002ED" w:rsidP="0037541B">
      <w:pPr>
        <w:rPr>
          <w:lang w:eastAsia="ja-JP"/>
        </w:rPr>
      </w:pPr>
    </w:p>
    <w:p w14:paraId="7E3A268F" w14:textId="77777777" w:rsidR="001002ED" w:rsidRDefault="001002ED" w:rsidP="0037541B">
      <w:pPr>
        <w:rPr>
          <w:lang w:eastAsia="ja-JP"/>
        </w:rPr>
      </w:pPr>
    </w:p>
    <w:p w14:paraId="750EE7D0" w14:textId="77777777" w:rsidR="001002ED" w:rsidRDefault="001002ED" w:rsidP="0037541B">
      <w:pPr>
        <w:rPr>
          <w:lang w:eastAsia="ja-JP"/>
        </w:rPr>
      </w:pPr>
    </w:p>
    <w:p w14:paraId="4A605454" w14:textId="77777777" w:rsidR="001002ED" w:rsidRDefault="001002ED" w:rsidP="0037541B">
      <w:pPr>
        <w:rPr>
          <w:lang w:eastAsia="ja-JP"/>
        </w:rPr>
      </w:pPr>
    </w:p>
    <w:p w14:paraId="6836C8E5" w14:textId="77777777" w:rsidR="001002ED" w:rsidRDefault="001002ED" w:rsidP="0037541B">
      <w:pPr>
        <w:rPr>
          <w:lang w:eastAsia="ja-JP"/>
        </w:rPr>
      </w:pPr>
    </w:p>
    <w:p w14:paraId="7AA4CFE6" w14:textId="77777777" w:rsidR="001002ED" w:rsidRDefault="001002ED" w:rsidP="0037541B">
      <w:pPr>
        <w:rPr>
          <w:lang w:eastAsia="ja-JP"/>
        </w:rPr>
      </w:pPr>
    </w:p>
    <w:p w14:paraId="704BA639" w14:textId="77777777" w:rsidR="001002ED" w:rsidRDefault="001002ED" w:rsidP="0037541B">
      <w:pPr>
        <w:rPr>
          <w:lang w:eastAsia="ja-JP"/>
        </w:rPr>
      </w:pPr>
    </w:p>
    <w:p w14:paraId="7EAC8B6D" w14:textId="77777777" w:rsidR="001002ED" w:rsidRDefault="001002ED" w:rsidP="0037541B">
      <w:pPr>
        <w:rPr>
          <w:lang w:eastAsia="ja-JP"/>
        </w:rPr>
      </w:pPr>
    </w:p>
    <w:p w14:paraId="5C922DE8" w14:textId="77777777" w:rsidR="001002ED" w:rsidRDefault="001002ED" w:rsidP="0037541B">
      <w:pPr>
        <w:rPr>
          <w:lang w:eastAsia="ja-JP"/>
        </w:rPr>
      </w:pPr>
    </w:p>
    <w:p w14:paraId="39FB4FFF" w14:textId="77777777" w:rsidR="001002ED" w:rsidRDefault="001002ED" w:rsidP="0037541B">
      <w:pPr>
        <w:rPr>
          <w:lang w:eastAsia="ja-JP"/>
        </w:rPr>
      </w:pPr>
    </w:p>
    <w:p w14:paraId="0E1DDA1F" w14:textId="77777777" w:rsidR="001002ED" w:rsidRDefault="001002ED" w:rsidP="0037541B">
      <w:pPr>
        <w:rPr>
          <w:lang w:eastAsia="ja-JP"/>
        </w:rPr>
      </w:pPr>
    </w:p>
    <w:p w14:paraId="49C2BC81" w14:textId="77777777" w:rsidR="001002ED" w:rsidRDefault="001002ED" w:rsidP="0037541B">
      <w:pPr>
        <w:rPr>
          <w:lang w:eastAsia="ja-JP"/>
        </w:rPr>
      </w:pPr>
    </w:p>
    <w:p w14:paraId="2E5B68B4" w14:textId="77777777" w:rsidR="001002ED" w:rsidRDefault="001002ED" w:rsidP="0037541B">
      <w:pPr>
        <w:rPr>
          <w:lang w:eastAsia="ja-JP"/>
        </w:rPr>
      </w:pPr>
    </w:p>
    <w:p w14:paraId="59720EDE" w14:textId="77777777" w:rsidR="001002ED" w:rsidRDefault="001002ED" w:rsidP="0037541B">
      <w:pPr>
        <w:rPr>
          <w:lang w:eastAsia="ja-JP"/>
        </w:rPr>
      </w:pPr>
    </w:p>
    <w:p w14:paraId="339C3811" w14:textId="77777777" w:rsidR="001002ED" w:rsidRDefault="001002ED" w:rsidP="0037541B">
      <w:pPr>
        <w:rPr>
          <w:lang w:eastAsia="ja-JP"/>
        </w:rPr>
      </w:pPr>
    </w:p>
    <w:p w14:paraId="5A92FF17" w14:textId="77777777" w:rsidR="001002ED" w:rsidRDefault="001002ED" w:rsidP="0037541B">
      <w:pPr>
        <w:rPr>
          <w:lang w:eastAsia="ja-JP"/>
        </w:rPr>
      </w:pPr>
    </w:p>
    <w:p w14:paraId="1CF610D5" w14:textId="77777777" w:rsidR="001002ED" w:rsidRDefault="001002ED" w:rsidP="0037541B">
      <w:pPr>
        <w:rPr>
          <w:lang w:eastAsia="ja-JP"/>
        </w:rPr>
      </w:pPr>
    </w:p>
    <w:p w14:paraId="7E7364C2" w14:textId="1F8F1AB4" w:rsidR="000A3139" w:rsidRDefault="000A3139" w:rsidP="0037541B">
      <w:pPr>
        <w:rPr>
          <w:lang w:eastAsia="ja-JP"/>
        </w:rPr>
      </w:pPr>
      <w:r>
        <w:rPr>
          <w:lang w:eastAsia="ja-JP"/>
        </w:rPr>
        <w:lastRenderedPageBreak/>
        <w:t xml:space="preserve">Our Temp table Trips_2013_2019 will have </w:t>
      </w:r>
      <w:r w:rsidR="001002ED" w:rsidRPr="001002ED">
        <w:rPr>
          <w:lang w:eastAsia="ja-JP"/>
        </w:rPr>
        <w:t>21</w:t>
      </w:r>
      <w:r w:rsidR="001002ED">
        <w:rPr>
          <w:lang w:eastAsia="ja-JP"/>
        </w:rPr>
        <w:t>,</w:t>
      </w:r>
      <w:r w:rsidR="001002ED" w:rsidRPr="001002ED">
        <w:rPr>
          <w:lang w:eastAsia="ja-JP"/>
        </w:rPr>
        <w:t>172</w:t>
      </w:r>
      <w:r w:rsidR="001002ED">
        <w:rPr>
          <w:lang w:eastAsia="ja-JP"/>
        </w:rPr>
        <w:t>,</w:t>
      </w:r>
      <w:r w:rsidR="001002ED" w:rsidRPr="001002ED">
        <w:rPr>
          <w:lang w:eastAsia="ja-JP"/>
        </w:rPr>
        <w:t>650</w:t>
      </w:r>
      <w:r w:rsidR="001002ED">
        <w:rPr>
          <w:lang w:eastAsia="ja-JP"/>
        </w:rPr>
        <w:t xml:space="preserve"> </w:t>
      </w:r>
      <w:r w:rsidR="0075139C">
        <w:rPr>
          <w:lang w:eastAsia="ja-JP"/>
        </w:rPr>
        <w:t>rows. That’s huge!!</w:t>
      </w:r>
    </w:p>
    <w:p w14:paraId="49D2B3BE" w14:textId="6D3B775C" w:rsidR="0075139C" w:rsidRDefault="001002ED" w:rsidP="0037541B">
      <w:pPr>
        <w:rPr>
          <w:lang w:eastAsia="ja-JP"/>
        </w:rPr>
      </w:pPr>
      <w:r w:rsidRPr="001002ED">
        <w:rPr>
          <w:noProof/>
          <w:lang w:eastAsia="ja-JP"/>
        </w:rPr>
        <w:drawing>
          <wp:inline distT="0" distB="0" distL="0" distR="0" wp14:anchorId="1D5F07C6" wp14:editId="61B9FA70">
            <wp:extent cx="1476581" cy="1143160"/>
            <wp:effectExtent l="0" t="0" r="0" b="0"/>
            <wp:docPr id="10545570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55704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487E1" w14:textId="7F18AB96" w:rsidR="0075139C" w:rsidRDefault="005C5598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7B8323" wp14:editId="77CBD971">
                <wp:simplePos x="0" y="0"/>
                <wp:positionH relativeFrom="column">
                  <wp:posOffset>0</wp:posOffset>
                </wp:positionH>
                <wp:positionV relativeFrom="paragraph">
                  <wp:posOffset>291465</wp:posOffset>
                </wp:positionV>
                <wp:extent cx="6648450" cy="6477000"/>
                <wp:effectExtent l="0" t="0" r="0" b="0"/>
                <wp:wrapNone/>
                <wp:docPr id="1670717488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8450" cy="6477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36D48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--Create a temp table merging data from 2020 to 2023</w:t>
                            </w:r>
                          </w:p>
                          <w:p w14:paraId="1185295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RE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</w:p>
                          <w:p w14:paraId="3C8F118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7A0EAC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malldate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35B694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malldate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4E276D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7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EF73E0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7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,</w:t>
                            </w:r>
                          </w:p>
                          <w:p w14:paraId="5E14481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loa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B1DC21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loa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FABC73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loa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C077C0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loa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62DDE9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  <w:t xml:space="preserve">User_Typ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8C18D6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45B02A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282D21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1]</w:t>
                            </w:r>
                          </w:p>
                          <w:p w14:paraId="0FC1652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952BC5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60F7B3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AF7D11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701E2C5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1]</w:t>
                            </w:r>
                          </w:p>
                          <w:p w14:paraId="5097C12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8DA9E6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2_04]</w:t>
                            </w:r>
                          </w:p>
                          <w:p w14:paraId="25FBEB6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4C8380C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BF107E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8C8CAB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6A157EF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2_04]</w:t>
                            </w:r>
                          </w:p>
                          <w:p w14:paraId="55B46AD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573EB9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B22A54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2_05]</w:t>
                            </w:r>
                          </w:p>
                          <w:p w14:paraId="0B2B53F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840BC9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068EC2F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DDB6C9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55E14F9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2_05]</w:t>
                            </w:r>
                          </w:p>
                          <w:p w14:paraId="3FB74E4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FB2B662" w14:textId="73D0C9A2" w:rsidR="005C5598" w:rsidRDefault="005C5598" w:rsidP="008074E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B8323" id="Rectangle 7" o:spid="_x0000_s1032" style="position:absolute;margin-left:0;margin-top:22.95pt;width:523.5pt;height:51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" fillcolor="#f2f2f2 [3052]" stroked="f" strokeweight="2pt">
                <v:textbox>
                  <w:txbxContent>
                    <w:p w14:paraId="4B36D48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--Create a temp table merging data from 2020 to 2023</w:t>
                      </w:r>
                    </w:p>
                    <w:p w14:paraId="1185295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RE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</w:p>
                    <w:p w14:paraId="3C8F118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7A0EAC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malldate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35B694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malldate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4E276D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7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EF73E0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7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,</w:t>
                      </w:r>
                    </w:p>
                    <w:p w14:paraId="5E14481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loa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B1DC21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loa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FABC73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loa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C077C0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loa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62DDE9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  <w:t xml:space="preserve">User_Type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8C18D6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45B02A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282D21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1]</w:t>
                      </w:r>
                    </w:p>
                    <w:p w14:paraId="0FC1652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952BC5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60F7B3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AF7D11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701E2C5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1]</w:t>
                      </w:r>
                    </w:p>
                    <w:p w14:paraId="5097C12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8DA9E6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2_04]</w:t>
                      </w:r>
                    </w:p>
                    <w:p w14:paraId="25FBEB6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4C8380C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BF107E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8C8CAB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6A157EF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2_04]</w:t>
                      </w:r>
                    </w:p>
                    <w:p w14:paraId="55B46AD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573EB9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B22A54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2_05]</w:t>
                      </w:r>
                    </w:p>
                    <w:p w14:paraId="0B2B53F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840BC9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068EC2F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DDB6C9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55E14F9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2_05]</w:t>
                      </w:r>
                    </w:p>
                    <w:p w14:paraId="3FB74E4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FB2B662" w14:textId="73D0C9A2" w:rsidR="005C5598" w:rsidRDefault="005C5598" w:rsidP="008074E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 w:rsidR="008B0DFD">
        <w:rPr>
          <w:lang w:eastAsia="ja-JP"/>
        </w:rPr>
        <w:t xml:space="preserve">Next, we will repeat the merging process for tables from 2020 to 2023. </w:t>
      </w:r>
    </w:p>
    <w:p w14:paraId="51FAACF0" w14:textId="77777777" w:rsidR="008B0DFD" w:rsidRDefault="008B0DFD" w:rsidP="0037541B">
      <w:pPr>
        <w:rPr>
          <w:lang w:eastAsia="ja-JP"/>
        </w:rPr>
      </w:pPr>
    </w:p>
    <w:p w14:paraId="1E2B58AF" w14:textId="77777777" w:rsidR="008B0DFD" w:rsidRDefault="008B0DFD" w:rsidP="0037541B">
      <w:pPr>
        <w:rPr>
          <w:lang w:eastAsia="ja-JP"/>
        </w:rPr>
      </w:pPr>
    </w:p>
    <w:p w14:paraId="1B88858C" w14:textId="77777777" w:rsidR="008B0DFD" w:rsidRDefault="008B0DFD" w:rsidP="0037541B">
      <w:pPr>
        <w:rPr>
          <w:lang w:eastAsia="ja-JP"/>
        </w:rPr>
      </w:pPr>
    </w:p>
    <w:p w14:paraId="1AEFC7E1" w14:textId="77777777" w:rsidR="008B0DFD" w:rsidRDefault="008B0DFD" w:rsidP="0037541B">
      <w:pPr>
        <w:rPr>
          <w:lang w:eastAsia="ja-JP"/>
        </w:rPr>
      </w:pPr>
    </w:p>
    <w:p w14:paraId="07D9416D" w14:textId="77777777" w:rsidR="008B0DFD" w:rsidRDefault="008B0DFD" w:rsidP="0037541B">
      <w:pPr>
        <w:rPr>
          <w:lang w:eastAsia="ja-JP"/>
        </w:rPr>
      </w:pPr>
    </w:p>
    <w:p w14:paraId="52F2E805" w14:textId="77777777" w:rsidR="008B0DFD" w:rsidRDefault="008B0DFD" w:rsidP="0037541B">
      <w:pPr>
        <w:rPr>
          <w:lang w:eastAsia="ja-JP"/>
        </w:rPr>
      </w:pPr>
    </w:p>
    <w:p w14:paraId="3F2D43D1" w14:textId="77777777" w:rsidR="008B0DFD" w:rsidRDefault="008B0DFD" w:rsidP="0037541B">
      <w:pPr>
        <w:rPr>
          <w:lang w:eastAsia="ja-JP"/>
        </w:rPr>
      </w:pPr>
    </w:p>
    <w:p w14:paraId="0811A7FA" w14:textId="77777777" w:rsidR="008B0DFD" w:rsidRDefault="008B0DFD" w:rsidP="0037541B">
      <w:pPr>
        <w:rPr>
          <w:lang w:eastAsia="ja-JP"/>
        </w:rPr>
      </w:pPr>
    </w:p>
    <w:p w14:paraId="669D6BCE" w14:textId="77777777" w:rsidR="008B0DFD" w:rsidRDefault="008B0DFD" w:rsidP="0037541B">
      <w:pPr>
        <w:rPr>
          <w:lang w:eastAsia="ja-JP"/>
        </w:rPr>
      </w:pPr>
    </w:p>
    <w:p w14:paraId="17972683" w14:textId="77777777" w:rsidR="008B0DFD" w:rsidRDefault="008B0DFD" w:rsidP="0037541B">
      <w:pPr>
        <w:rPr>
          <w:lang w:eastAsia="ja-JP"/>
        </w:rPr>
      </w:pPr>
    </w:p>
    <w:p w14:paraId="3A4967C9" w14:textId="77777777" w:rsidR="008B0DFD" w:rsidRDefault="008B0DFD" w:rsidP="0037541B">
      <w:pPr>
        <w:rPr>
          <w:lang w:eastAsia="ja-JP"/>
        </w:rPr>
      </w:pPr>
    </w:p>
    <w:p w14:paraId="2912D76A" w14:textId="77777777" w:rsidR="008B0DFD" w:rsidRDefault="008B0DFD" w:rsidP="0037541B">
      <w:pPr>
        <w:rPr>
          <w:lang w:eastAsia="ja-JP"/>
        </w:rPr>
      </w:pPr>
    </w:p>
    <w:p w14:paraId="464C4D4B" w14:textId="77777777" w:rsidR="008B0DFD" w:rsidRDefault="008B0DFD" w:rsidP="0037541B">
      <w:pPr>
        <w:rPr>
          <w:lang w:eastAsia="ja-JP"/>
        </w:rPr>
      </w:pPr>
    </w:p>
    <w:p w14:paraId="00A5860A" w14:textId="77777777" w:rsidR="008B0DFD" w:rsidRDefault="008B0DFD" w:rsidP="0037541B">
      <w:pPr>
        <w:rPr>
          <w:lang w:eastAsia="ja-JP"/>
        </w:rPr>
      </w:pPr>
    </w:p>
    <w:p w14:paraId="38B017DE" w14:textId="77777777" w:rsidR="008B0DFD" w:rsidRDefault="008B0DFD" w:rsidP="0037541B">
      <w:pPr>
        <w:rPr>
          <w:lang w:eastAsia="ja-JP"/>
        </w:rPr>
      </w:pPr>
    </w:p>
    <w:p w14:paraId="7C2A8944" w14:textId="77777777" w:rsidR="008B0DFD" w:rsidRDefault="008B0DFD" w:rsidP="0037541B">
      <w:pPr>
        <w:rPr>
          <w:lang w:eastAsia="ja-JP"/>
        </w:rPr>
      </w:pPr>
    </w:p>
    <w:p w14:paraId="7C9D55C0" w14:textId="77777777" w:rsidR="008B0DFD" w:rsidRDefault="008B0DFD" w:rsidP="0037541B">
      <w:pPr>
        <w:rPr>
          <w:lang w:eastAsia="ja-JP"/>
        </w:rPr>
      </w:pPr>
    </w:p>
    <w:p w14:paraId="15CDDD03" w14:textId="77777777" w:rsidR="008B0DFD" w:rsidRDefault="008B0DFD" w:rsidP="0037541B">
      <w:pPr>
        <w:rPr>
          <w:lang w:eastAsia="ja-JP"/>
        </w:rPr>
      </w:pPr>
    </w:p>
    <w:p w14:paraId="42570ED0" w14:textId="77777777" w:rsidR="005C5598" w:rsidRDefault="005C5598" w:rsidP="0037541B">
      <w:pPr>
        <w:rPr>
          <w:lang w:eastAsia="ja-JP"/>
        </w:rPr>
      </w:pPr>
    </w:p>
    <w:p w14:paraId="4F3D7EF6" w14:textId="19EFC39E" w:rsidR="005C5598" w:rsidRDefault="005C5598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E3AA3BD" wp14:editId="6E53D11D">
                <wp:simplePos x="0" y="0"/>
                <wp:positionH relativeFrom="column">
                  <wp:posOffset>-31750</wp:posOffset>
                </wp:positionH>
                <wp:positionV relativeFrom="paragraph">
                  <wp:posOffset>57150</wp:posOffset>
                </wp:positionV>
                <wp:extent cx="6661150" cy="7099300"/>
                <wp:effectExtent l="0" t="0" r="6350" b="6350"/>
                <wp:wrapNone/>
                <wp:docPr id="1376568507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1150" cy="7099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20D1F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2_06]</w:t>
                            </w:r>
                          </w:p>
                          <w:p w14:paraId="332493D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D47F95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D3569D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529C11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1DE11F2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2_06]</w:t>
                            </w:r>
                          </w:p>
                          <w:p w14:paraId="6075749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507632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3_07]</w:t>
                            </w:r>
                          </w:p>
                          <w:p w14:paraId="5773D13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12F1DF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79CD8B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733558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4764DC7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3_07]</w:t>
                            </w:r>
                          </w:p>
                          <w:p w14:paraId="036B3C9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4013C6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3_08]</w:t>
                            </w:r>
                          </w:p>
                          <w:p w14:paraId="7E76644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EF1C81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C96F5F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66636F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1A571A0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3_08]</w:t>
                            </w:r>
                          </w:p>
                          <w:p w14:paraId="1A8DCA1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C8ECED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3_09]</w:t>
                            </w:r>
                          </w:p>
                          <w:p w14:paraId="1DA2CD7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9B0947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63C4AF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215706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6B85E48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3_09]</w:t>
                            </w:r>
                          </w:p>
                          <w:p w14:paraId="0A9BEE7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B18680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4_10]</w:t>
                            </w:r>
                          </w:p>
                          <w:p w14:paraId="125CC19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B7BBC4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4F21A3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6E4EC4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4749250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4_10]</w:t>
                            </w:r>
                          </w:p>
                          <w:p w14:paraId="6050C1E0" w14:textId="2BD4508D" w:rsidR="005C5598" w:rsidRDefault="005C5598" w:rsidP="005C559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3AA3BD" id="Rectangle 8" o:spid="_x0000_s1033" style="position:absolute;margin-left:-2.5pt;margin-top:4.5pt;width:524.5pt;height:559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" fillcolor="#f2f2f2 [3052]" stroked="f" strokeweight="2pt">
                <v:textbox>
                  <w:txbxContent>
                    <w:p w14:paraId="1120D1F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2_06]</w:t>
                      </w:r>
                    </w:p>
                    <w:p w14:paraId="332493D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D47F95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D3569D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529C11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1DE11F2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2_06]</w:t>
                      </w:r>
                    </w:p>
                    <w:p w14:paraId="6075749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507632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3_07]</w:t>
                      </w:r>
                    </w:p>
                    <w:p w14:paraId="5773D13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12F1DF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79CD8B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733558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4764DC7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3_07]</w:t>
                      </w:r>
                    </w:p>
                    <w:p w14:paraId="036B3C9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4013C6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3_08]</w:t>
                      </w:r>
                    </w:p>
                    <w:p w14:paraId="7E76644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EF1C81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C96F5F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66636F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1A571A0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3_08]</w:t>
                      </w:r>
                    </w:p>
                    <w:p w14:paraId="1A8DCA1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C8ECED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3_09]</w:t>
                      </w:r>
                    </w:p>
                    <w:p w14:paraId="1DA2CD7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9B0947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63C4AF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215706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6B85E48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3_09]</w:t>
                      </w:r>
                    </w:p>
                    <w:p w14:paraId="0A9BEE7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B18680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4_10]</w:t>
                      </w:r>
                    </w:p>
                    <w:p w14:paraId="125CC19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B7BBC4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4F21A3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6E4EC4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4749250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4_10]</w:t>
                      </w:r>
                    </w:p>
                    <w:p w14:paraId="6050C1E0" w14:textId="2BD4508D" w:rsidR="005C5598" w:rsidRDefault="005C5598" w:rsidP="005C5598"/>
                  </w:txbxContent>
                </v:textbox>
              </v:rect>
            </w:pict>
          </mc:Fallback>
        </mc:AlternateContent>
      </w:r>
    </w:p>
    <w:p w14:paraId="7E93354A" w14:textId="77777777" w:rsidR="005C5598" w:rsidRDefault="005C5598" w:rsidP="0037541B">
      <w:pPr>
        <w:rPr>
          <w:lang w:eastAsia="ja-JP"/>
        </w:rPr>
      </w:pPr>
    </w:p>
    <w:p w14:paraId="2206E91F" w14:textId="77777777" w:rsidR="005C5598" w:rsidRDefault="005C5598" w:rsidP="0037541B">
      <w:pPr>
        <w:rPr>
          <w:lang w:eastAsia="ja-JP"/>
        </w:rPr>
      </w:pPr>
    </w:p>
    <w:p w14:paraId="2F3F6792" w14:textId="77777777" w:rsidR="005C5598" w:rsidRDefault="005C5598" w:rsidP="0037541B">
      <w:pPr>
        <w:rPr>
          <w:lang w:eastAsia="ja-JP"/>
        </w:rPr>
      </w:pPr>
    </w:p>
    <w:p w14:paraId="5D13133D" w14:textId="77777777" w:rsidR="005C5598" w:rsidRDefault="005C5598" w:rsidP="0037541B">
      <w:pPr>
        <w:rPr>
          <w:lang w:eastAsia="ja-JP"/>
        </w:rPr>
      </w:pPr>
    </w:p>
    <w:p w14:paraId="0F459A11" w14:textId="77777777" w:rsidR="005C5598" w:rsidRDefault="005C5598" w:rsidP="0037541B">
      <w:pPr>
        <w:rPr>
          <w:lang w:eastAsia="ja-JP"/>
        </w:rPr>
      </w:pPr>
    </w:p>
    <w:p w14:paraId="7ADD1444" w14:textId="77777777" w:rsidR="005C5598" w:rsidRDefault="005C5598" w:rsidP="0037541B">
      <w:pPr>
        <w:rPr>
          <w:lang w:eastAsia="ja-JP"/>
        </w:rPr>
      </w:pPr>
    </w:p>
    <w:p w14:paraId="7E00C671" w14:textId="77777777" w:rsidR="005C5598" w:rsidRDefault="005C5598" w:rsidP="0037541B">
      <w:pPr>
        <w:rPr>
          <w:lang w:eastAsia="ja-JP"/>
        </w:rPr>
      </w:pPr>
    </w:p>
    <w:p w14:paraId="1E401AB5" w14:textId="77777777" w:rsidR="005C5598" w:rsidRDefault="005C5598" w:rsidP="0037541B">
      <w:pPr>
        <w:rPr>
          <w:lang w:eastAsia="ja-JP"/>
        </w:rPr>
      </w:pPr>
    </w:p>
    <w:p w14:paraId="601D03C9" w14:textId="77777777" w:rsidR="005C5598" w:rsidRDefault="005C5598" w:rsidP="0037541B">
      <w:pPr>
        <w:rPr>
          <w:lang w:eastAsia="ja-JP"/>
        </w:rPr>
      </w:pPr>
    </w:p>
    <w:p w14:paraId="7E9A42E9" w14:textId="77777777" w:rsidR="005C5598" w:rsidRDefault="005C5598" w:rsidP="0037541B">
      <w:pPr>
        <w:rPr>
          <w:lang w:eastAsia="ja-JP"/>
        </w:rPr>
      </w:pPr>
    </w:p>
    <w:p w14:paraId="209C2568" w14:textId="77777777" w:rsidR="005C5598" w:rsidRDefault="005C5598" w:rsidP="0037541B">
      <w:pPr>
        <w:rPr>
          <w:lang w:eastAsia="ja-JP"/>
        </w:rPr>
      </w:pPr>
    </w:p>
    <w:p w14:paraId="29250DB6" w14:textId="77777777" w:rsidR="005C5598" w:rsidRDefault="005C5598" w:rsidP="0037541B">
      <w:pPr>
        <w:rPr>
          <w:lang w:eastAsia="ja-JP"/>
        </w:rPr>
      </w:pPr>
    </w:p>
    <w:p w14:paraId="4845C9BA" w14:textId="77777777" w:rsidR="005C5598" w:rsidRDefault="005C5598" w:rsidP="0037541B">
      <w:pPr>
        <w:rPr>
          <w:lang w:eastAsia="ja-JP"/>
        </w:rPr>
      </w:pPr>
    </w:p>
    <w:p w14:paraId="4278F231" w14:textId="77777777" w:rsidR="005C5598" w:rsidRDefault="005C5598" w:rsidP="0037541B">
      <w:pPr>
        <w:rPr>
          <w:lang w:eastAsia="ja-JP"/>
        </w:rPr>
      </w:pPr>
    </w:p>
    <w:p w14:paraId="7AB7705E" w14:textId="77777777" w:rsidR="005C5598" w:rsidRDefault="005C5598" w:rsidP="0037541B">
      <w:pPr>
        <w:rPr>
          <w:lang w:eastAsia="ja-JP"/>
        </w:rPr>
      </w:pPr>
    </w:p>
    <w:p w14:paraId="4F934BF6" w14:textId="77777777" w:rsidR="005C5598" w:rsidRDefault="005C5598" w:rsidP="0037541B">
      <w:pPr>
        <w:rPr>
          <w:lang w:eastAsia="ja-JP"/>
        </w:rPr>
      </w:pPr>
    </w:p>
    <w:p w14:paraId="0BAC3CEC" w14:textId="77777777" w:rsidR="005C5598" w:rsidRDefault="005C5598" w:rsidP="0037541B">
      <w:pPr>
        <w:rPr>
          <w:lang w:eastAsia="ja-JP"/>
        </w:rPr>
      </w:pPr>
    </w:p>
    <w:p w14:paraId="32A128EC" w14:textId="77777777" w:rsidR="005C5598" w:rsidRDefault="005C5598" w:rsidP="0037541B">
      <w:pPr>
        <w:rPr>
          <w:lang w:eastAsia="ja-JP"/>
        </w:rPr>
      </w:pPr>
    </w:p>
    <w:p w14:paraId="35A7EA2C" w14:textId="77777777" w:rsidR="005C5598" w:rsidRDefault="005C5598" w:rsidP="0037541B">
      <w:pPr>
        <w:rPr>
          <w:lang w:eastAsia="ja-JP"/>
        </w:rPr>
      </w:pPr>
    </w:p>
    <w:p w14:paraId="00E08B3F" w14:textId="77777777" w:rsidR="005C5598" w:rsidRDefault="005C5598" w:rsidP="0037541B">
      <w:pPr>
        <w:rPr>
          <w:lang w:eastAsia="ja-JP"/>
        </w:rPr>
      </w:pPr>
    </w:p>
    <w:p w14:paraId="64B8177F" w14:textId="77777777" w:rsidR="005C5598" w:rsidRDefault="005C5598" w:rsidP="0037541B">
      <w:pPr>
        <w:rPr>
          <w:lang w:eastAsia="ja-JP"/>
        </w:rPr>
      </w:pPr>
    </w:p>
    <w:p w14:paraId="5932B3CA" w14:textId="77777777" w:rsidR="008074EA" w:rsidRDefault="008074EA" w:rsidP="0037541B">
      <w:pPr>
        <w:rPr>
          <w:lang w:eastAsia="ja-JP"/>
        </w:rPr>
      </w:pPr>
    </w:p>
    <w:p w14:paraId="66E34EF4" w14:textId="77777777" w:rsidR="008074EA" w:rsidRDefault="008074EA" w:rsidP="0037541B">
      <w:pPr>
        <w:rPr>
          <w:lang w:eastAsia="ja-JP"/>
        </w:rPr>
      </w:pPr>
    </w:p>
    <w:p w14:paraId="5816AFF7" w14:textId="77777777" w:rsidR="005C5598" w:rsidRDefault="005C5598" w:rsidP="0037541B">
      <w:pPr>
        <w:rPr>
          <w:lang w:eastAsia="ja-JP"/>
        </w:rPr>
      </w:pPr>
    </w:p>
    <w:p w14:paraId="053EF84A" w14:textId="1CC8462B" w:rsidR="005C5598" w:rsidRDefault="005C5598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38998A" wp14:editId="56EA09FD">
                <wp:simplePos x="0" y="0"/>
                <wp:positionH relativeFrom="column">
                  <wp:posOffset>0</wp:posOffset>
                </wp:positionH>
                <wp:positionV relativeFrom="paragraph">
                  <wp:posOffset>-33020</wp:posOffset>
                </wp:positionV>
                <wp:extent cx="6654800" cy="7785100"/>
                <wp:effectExtent l="0" t="0" r="0" b="6350"/>
                <wp:wrapNone/>
                <wp:docPr id="165056264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4800" cy="7785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33447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4_11]</w:t>
                            </w:r>
                          </w:p>
                          <w:p w14:paraId="7CD6632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47A65B1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40109F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6E86B0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5D5EAFA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4_11]</w:t>
                            </w:r>
                          </w:p>
                          <w:p w14:paraId="148577C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F50EC8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E8ECBB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0_Q4_12]</w:t>
                            </w:r>
                          </w:p>
                          <w:p w14:paraId="0729E8B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6DD0DDD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00DC420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CDDB8D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108259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0_Q4_12]</w:t>
                            </w:r>
                          </w:p>
                          <w:p w14:paraId="3095B90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AE8FE9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1_01]</w:t>
                            </w:r>
                          </w:p>
                          <w:p w14:paraId="577C439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539FC8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C9AA15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32D351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385A980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1_01]</w:t>
                            </w:r>
                          </w:p>
                          <w:p w14:paraId="0688561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75B4D4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1_02]</w:t>
                            </w:r>
                          </w:p>
                          <w:p w14:paraId="44B07AF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416AAF0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4C949B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91E488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9D1225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1_02]</w:t>
                            </w:r>
                          </w:p>
                          <w:p w14:paraId="371FE98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E4FC70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1_03]</w:t>
                            </w:r>
                          </w:p>
                          <w:p w14:paraId="3593143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667C209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2FAC55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971E3A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1FBDFEF0" w14:textId="1136CB2B" w:rsidR="005C5598" w:rsidRDefault="008074EA" w:rsidP="008074EA"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1_03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8998A" id="Rectangle 9" o:spid="_x0000_s1034" style="position:absolute;margin-left:0;margin-top:-2.6pt;width:524pt;height:613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" fillcolor="#f2f2f2 [3052]" stroked="f" strokeweight="2pt">
                <v:textbox>
                  <w:txbxContent>
                    <w:p w14:paraId="4F33447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4_11]</w:t>
                      </w:r>
                    </w:p>
                    <w:p w14:paraId="7CD6632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47A65B1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40109F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6E86B0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5D5EAFA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4_11]</w:t>
                      </w:r>
                    </w:p>
                    <w:p w14:paraId="148577C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F50EC8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E8ECBB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0_Q4_12]</w:t>
                      </w:r>
                    </w:p>
                    <w:p w14:paraId="0729E8B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6DD0DDD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00DC420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CDDB8D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108259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0_Q4_12]</w:t>
                      </w:r>
                    </w:p>
                    <w:p w14:paraId="3095B90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AE8FE9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1_01]</w:t>
                      </w:r>
                    </w:p>
                    <w:p w14:paraId="577C439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539FC8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C9AA15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32D351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385A980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1_01]</w:t>
                      </w:r>
                    </w:p>
                    <w:p w14:paraId="0688561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75B4D4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1_02]</w:t>
                      </w:r>
                    </w:p>
                    <w:p w14:paraId="44B07AF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416AAF0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4C949B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91E488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9D1225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1_02]</w:t>
                      </w:r>
                    </w:p>
                    <w:p w14:paraId="371FE98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E4FC70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1_03]</w:t>
                      </w:r>
                    </w:p>
                    <w:p w14:paraId="3593143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667C209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2FAC55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971E3A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1FBDFEF0" w14:textId="1136CB2B" w:rsidR="005C5598" w:rsidRDefault="008074EA" w:rsidP="008074EA"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1_03]</w:t>
                      </w:r>
                    </w:p>
                  </w:txbxContent>
                </v:textbox>
              </v:rect>
            </w:pict>
          </mc:Fallback>
        </mc:AlternateContent>
      </w:r>
    </w:p>
    <w:p w14:paraId="5E60B394" w14:textId="77777777" w:rsidR="005C5598" w:rsidRDefault="005C5598" w:rsidP="0037541B">
      <w:pPr>
        <w:rPr>
          <w:lang w:eastAsia="ja-JP"/>
        </w:rPr>
      </w:pPr>
    </w:p>
    <w:p w14:paraId="3768060C" w14:textId="77777777" w:rsidR="005C5598" w:rsidRDefault="005C5598" w:rsidP="0037541B">
      <w:pPr>
        <w:rPr>
          <w:lang w:eastAsia="ja-JP"/>
        </w:rPr>
      </w:pPr>
    </w:p>
    <w:p w14:paraId="61E9486C" w14:textId="77777777" w:rsidR="005C5598" w:rsidRDefault="005C5598" w:rsidP="0037541B">
      <w:pPr>
        <w:rPr>
          <w:lang w:eastAsia="ja-JP"/>
        </w:rPr>
      </w:pPr>
    </w:p>
    <w:p w14:paraId="1AE3C24B" w14:textId="77777777" w:rsidR="005C5598" w:rsidRDefault="005C5598" w:rsidP="0037541B">
      <w:pPr>
        <w:rPr>
          <w:lang w:eastAsia="ja-JP"/>
        </w:rPr>
      </w:pPr>
    </w:p>
    <w:p w14:paraId="05BB1C84" w14:textId="77777777" w:rsidR="005C5598" w:rsidRDefault="005C5598" w:rsidP="0037541B">
      <w:pPr>
        <w:rPr>
          <w:lang w:eastAsia="ja-JP"/>
        </w:rPr>
      </w:pPr>
    </w:p>
    <w:p w14:paraId="4EAD050C" w14:textId="77777777" w:rsidR="005C5598" w:rsidRDefault="005C5598" w:rsidP="0037541B">
      <w:pPr>
        <w:rPr>
          <w:lang w:eastAsia="ja-JP"/>
        </w:rPr>
      </w:pPr>
    </w:p>
    <w:p w14:paraId="5B551D06" w14:textId="77777777" w:rsidR="005C5598" w:rsidRDefault="005C5598" w:rsidP="0037541B">
      <w:pPr>
        <w:rPr>
          <w:lang w:eastAsia="ja-JP"/>
        </w:rPr>
      </w:pPr>
    </w:p>
    <w:p w14:paraId="2A1C473B" w14:textId="77777777" w:rsidR="005C5598" w:rsidRDefault="005C5598" w:rsidP="0037541B">
      <w:pPr>
        <w:rPr>
          <w:lang w:eastAsia="ja-JP"/>
        </w:rPr>
      </w:pPr>
    </w:p>
    <w:p w14:paraId="0FE988A1" w14:textId="77777777" w:rsidR="005C5598" w:rsidRDefault="005C5598" w:rsidP="0037541B">
      <w:pPr>
        <w:rPr>
          <w:lang w:eastAsia="ja-JP"/>
        </w:rPr>
      </w:pPr>
    </w:p>
    <w:p w14:paraId="4D831198" w14:textId="77777777" w:rsidR="005C5598" w:rsidRDefault="005C5598" w:rsidP="0037541B">
      <w:pPr>
        <w:rPr>
          <w:lang w:eastAsia="ja-JP"/>
        </w:rPr>
      </w:pPr>
    </w:p>
    <w:p w14:paraId="0F0B6ABF" w14:textId="77777777" w:rsidR="005C5598" w:rsidRDefault="005C5598" w:rsidP="0037541B">
      <w:pPr>
        <w:rPr>
          <w:lang w:eastAsia="ja-JP"/>
        </w:rPr>
      </w:pPr>
    </w:p>
    <w:p w14:paraId="6E8F3437" w14:textId="77777777" w:rsidR="005C5598" w:rsidRDefault="005C5598" w:rsidP="0037541B">
      <w:pPr>
        <w:rPr>
          <w:lang w:eastAsia="ja-JP"/>
        </w:rPr>
      </w:pPr>
    </w:p>
    <w:p w14:paraId="683E6B95" w14:textId="77777777" w:rsidR="005C5598" w:rsidRDefault="005C5598" w:rsidP="0037541B">
      <w:pPr>
        <w:rPr>
          <w:lang w:eastAsia="ja-JP"/>
        </w:rPr>
      </w:pPr>
    </w:p>
    <w:p w14:paraId="786535AD" w14:textId="77777777" w:rsidR="005C5598" w:rsidRDefault="005C5598" w:rsidP="0037541B">
      <w:pPr>
        <w:rPr>
          <w:lang w:eastAsia="ja-JP"/>
        </w:rPr>
      </w:pPr>
    </w:p>
    <w:p w14:paraId="0A855410" w14:textId="77777777" w:rsidR="005C5598" w:rsidRDefault="005C5598" w:rsidP="0037541B">
      <w:pPr>
        <w:rPr>
          <w:lang w:eastAsia="ja-JP"/>
        </w:rPr>
      </w:pPr>
    </w:p>
    <w:p w14:paraId="0967A3CB" w14:textId="77777777" w:rsidR="005C5598" w:rsidRDefault="005C5598" w:rsidP="0037541B">
      <w:pPr>
        <w:rPr>
          <w:lang w:eastAsia="ja-JP"/>
        </w:rPr>
      </w:pPr>
    </w:p>
    <w:p w14:paraId="63D5F174" w14:textId="77777777" w:rsidR="005C5598" w:rsidRDefault="005C5598" w:rsidP="0037541B">
      <w:pPr>
        <w:rPr>
          <w:lang w:eastAsia="ja-JP"/>
        </w:rPr>
      </w:pPr>
    </w:p>
    <w:p w14:paraId="5DF4DEF2" w14:textId="77777777" w:rsidR="005C5598" w:rsidRDefault="005C5598" w:rsidP="0037541B">
      <w:pPr>
        <w:rPr>
          <w:lang w:eastAsia="ja-JP"/>
        </w:rPr>
      </w:pPr>
    </w:p>
    <w:p w14:paraId="78D30E1D" w14:textId="77777777" w:rsidR="005C5598" w:rsidRDefault="005C5598" w:rsidP="0037541B">
      <w:pPr>
        <w:rPr>
          <w:lang w:eastAsia="ja-JP"/>
        </w:rPr>
      </w:pPr>
    </w:p>
    <w:p w14:paraId="23D18300" w14:textId="77777777" w:rsidR="005C5598" w:rsidRDefault="005C5598" w:rsidP="0037541B">
      <w:pPr>
        <w:rPr>
          <w:lang w:eastAsia="ja-JP"/>
        </w:rPr>
      </w:pPr>
    </w:p>
    <w:p w14:paraId="5C960FB4" w14:textId="77777777" w:rsidR="005C5598" w:rsidRDefault="005C5598" w:rsidP="0037541B">
      <w:pPr>
        <w:rPr>
          <w:lang w:eastAsia="ja-JP"/>
        </w:rPr>
      </w:pPr>
    </w:p>
    <w:p w14:paraId="1244C340" w14:textId="77777777" w:rsidR="005C5598" w:rsidRDefault="005C5598" w:rsidP="0037541B">
      <w:pPr>
        <w:rPr>
          <w:lang w:eastAsia="ja-JP"/>
        </w:rPr>
      </w:pPr>
    </w:p>
    <w:p w14:paraId="59B05410" w14:textId="77777777" w:rsidR="005C5598" w:rsidRDefault="005C5598" w:rsidP="0037541B">
      <w:pPr>
        <w:rPr>
          <w:lang w:eastAsia="ja-JP"/>
        </w:rPr>
      </w:pPr>
    </w:p>
    <w:p w14:paraId="777CFAFA" w14:textId="77777777" w:rsidR="005C5598" w:rsidRDefault="005C5598" w:rsidP="0037541B">
      <w:pPr>
        <w:rPr>
          <w:lang w:eastAsia="ja-JP"/>
        </w:rPr>
      </w:pPr>
    </w:p>
    <w:p w14:paraId="13C553B1" w14:textId="3D9DEF6B" w:rsidR="005C5598" w:rsidRDefault="005C5598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EF6A7FF" wp14:editId="5C497C8D">
                <wp:simplePos x="0" y="0"/>
                <wp:positionH relativeFrom="column">
                  <wp:posOffset>-127000</wp:posOffset>
                </wp:positionH>
                <wp:positionV relativeFrom="paragraph">
                  <wp:posOffset>24130</wp:posOffset>
                </wp:positionV>
                <wp:extent cx="6775450" cy="8013700"/>
                <wp:effectExtent l="0" t="0" r="6350" b="6350"/>
                <wp:wrapNone/>
                <wp:docPr id="1883525566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75450" cy="8013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BB22D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2_04]</w:t>
                            </w:r>
                          </w:p>
                          <w:p w14:paraId="1C347F8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250C32D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006ED5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4CC2C4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27CA609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2_04]</w:t>
                            </w:r>
                          </w:p>
                          <w:p w14:paraId="19E7D2A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D881B3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2_05]</w:t>
                            </w:r>
                          </w:p>
                          <w:p w14:paraId="1988033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1EF20E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DCF11C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BEA6F9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5BC7BB5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2_05]</w:t>
                            </w:r>
                          </w:p>
                          <w:p w14:paraId="186AB70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0FC206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3748E6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2_06]</w:t>
                            </w:r>
                          </w:p>
                          <w:p w14:paraId="5987BD9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478212D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41A988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B5A50A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2D4055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2_06]</w:t>
                            </w:r>
                          </w:p>
                          <w:p w14:paraId="1ADC72D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62EF62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3_07]</w:t>
                            </w:r>
                          </w:p>
                          <w:p w14:paraId="22A628A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B72A3D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804AE7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6A62E5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704CF6B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3_07]</w:t>
                            </w:r>
                          </w:p>
                          <w:p w14:paraId="53A23B1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1C12B5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3_08]</w:t>
                            </w:r>
                          </w:p>
                          <w:p w14:paraId="3AA8372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6258430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F116E4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ABFFC0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119A01F3" w14:textId="02352E02" w:rsidR="005C5598" w:rsidRPr="005C5598" w:rsidRDefault="008074EA" w:rsidP="008074EA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3_08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F6A7FF" id="Rectangle 10" o:spid="_x0000_s1035" style="position:absolute;margin-left:-10pt;margin-top:1.9pt;width:533.5pt;height:631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" fillcolor="#f2f2f2 [3052]" stroked="f" strokeweight="2pt">
                <v:textbox>
                  <w:txbxContent>
                    <w:p w14:paraId="6EBB22D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2_04]</w:t>
                      </w:r>
                    </w:p>
                    <w:p w14:paraId="1C347F8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250C32D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006ED5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4CC2C4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27CA609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2_04]</w:t>
                      </w:r>
                    </w:p>
                    <w:p w14:paraId="19E7D2A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D881B3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2_05]</w:t>
                      </w:r>
                    </w:p>
                    <w:p w14:paraId="1988033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1EF20E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DCF11C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BEA6F9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5BC7BB5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2_05]</w:t>
                      </w:r>
                    </w:p>
                    <w:p w14:paraId="186AB70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0FC206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3748E6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2_06]</w:t>
                      </w:r>
                    </w:p>
                    <w:p w14:paraId="5987BD9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478212D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41A988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B5A50A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2D4055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2_06]</w:t>
                      </w:r>
                    </w:p>
                    <w:p w14:paraId="1ADC72D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62EF62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3_07]</w:t>
                      </w:r>
                    </w:p>
                    <w:p w14:paraId="22A628A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B72A3D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804AE7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6A62E5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704CF6B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3_07]</w:t>
                      </w:r>
                    </w:p>
                    <w:p w14:paraId="53A23B1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1C12B5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3_08]</w:t>
                      </w:r>
                    </w:p>
                    <w:p w14:paraId="3AA8372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6258430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F116E4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ABFFC0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119A01F3" w14:textId="02352E02" w:rsidR="005C5598" w:rsidRPr="005C5598" w:rsidRDefault="008074EA" w:rsidP="008074EA">
                      <w:pPr>
                        <w:jc w:val="center"/>
                        <w:rPr>
                          <w:b/>
                          <w:bCs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3_08]</w:t>
                      </w:r>
                    </w:p>
                  </w:txbxContent>
                </v:textbox>
              </v:rect>
            </w:pict>
          </mc:Fallback>
        </mc:AlternateContent>
      </w:r>
    </w:p>
    <w:p w14:paraId="6C859EEB" w14:textId="77777777" w:rsidR="005C5598" w:rsidRDefault="005C5598" w:rsidP="0037541B">
      <w:pPr>
        <w:rPr>
          <w:lang w:eastAsia="ja-JP"/>
        </w:rPr>
      </w:pPr>
    </w:p>
    <w:p w14:paraId="5F37CF65" w14:textId="77777777" w:rsidR="005C5598" w:rsidRDefault="005C5598" w:rsidP="0037541B">
      <w:pPr>
        <w:rPr>
          <w:lang w:eastAsia="ja-JP"/>
        </w:rPr>
      </w:pPr>
    </w:p>
    <w:p w14:paraId="03A5E297" w14:textId="77777777" w:rsidR="005C5598" w:rsidRDefault="005C5598" w:rsidP="0037541B">
      <w:pPr>
        <w:rPr>
          <w:lang w:eastAsia="ja-JP"/>
        </w:rPr>
      </w:pPr>
    </w:p>
    <w:p w14:paraId="2903BE9A" w14:textId="77777777" w:rsidR="005C5598" w:rsidRDefault="005C5598" w:rsidP="0037541B">
      <w:pPr>
        <w:rPr>
          <w:lang w:eastAsia="ja-JP"/>
        </w:rPr>
      </w:pPr>
    </w:p>
    <w:p w14:paraId="05E13497" w14:textId="77777777" w:rsidR="005C5598" w:rsidRDefault="005C5598" w:rsidP="0037541B">
      <w:pPr>
        <w:rPr>
          <w:lang w:eastAsia="ja-JP"/>
        </w:rPr>
      </w:pPr>
    </w:p>
    <w:p w14:paraId="64F88B64" w14:textId="77777777" w:rsidR="005C5598" w:rsidRDefault="005C5598" w:rsidP="0037541B">
      <w:pPr>
        <w:rPr>
          <w:lang w:eastAsia="ja-JP"/>
        </w:rPr>
      </w:pPr>
    </w:p>
    <w:p w14:paraId="133087D8" w14:textId="77777777" w:rsidR="005C5598" w:rsidRDefault="005C5598" w:rsidP="0037541B">
      <w:pPr>
        <w:rPr>
          <w:lang w:eastAsia="ja-JP"/>
        </w:rPr>
      </w:pPr>
    </w:p>
    <w:p w14:paraId="4AE66A0C" w14:textId="77777777" w:rsidR="005C5598" w:rsidRDefault="005C5598" w:rsidP="0037541B">
      <w:pPr>
        <w:rPr>
          <w:lang w:eastAsia="ja-JP"/>
        </w:rPr>
      </w:pPr>
    </w:p>
    <w:p w14:paraId="1FB9E13C" w14:textId="77777777" w:rsidR="005C5598" w:rsidRDefault="005C5598" w:rsidP="0037541B">
      <w:pPr>
        <w:rPr>
          <w:lang w:eastAsia="ja-JP"/>
        </w:rPr>
      </w:pPr>
    </w:p>
    <w:p w14:paraId="2CE00A04" w14:textId="77777777" w:rsidR="005C5598" w:rsidRDefault="005C5598" w:rsidP="0037541B">
      <w:pPr>
        <w:rPr>
          <w:lang w:eastAsia="ja-JP"/>
        </w:rPr>
      </w:pPr>
    </w:p>
    <w:p w14:paraId="07BE2B44" w14:textId="77777777" w:rsidR="005C5598" w:rsidRDefault="005C5598" w:rsidP="0037541B">
      <w:pPr>
        <w:rPr>
          <w:lang w:eastAsia="ja-JP"/>
        </w:rPr>
      </w:pPr>
    </w:p>
    <w:p w14:paraId="67FD855D" w14:textId="77777777" w:rsidR="005C5598" w:rsidRDefault="005C5598" w:rsidP="0037541B">
      <w:pPr>
        <w:rPr>
          <w:lang w:eastAsia="ja-JP"/>
        </w:rPr>
      </w:pPr>
    </w:p>
    <w:p w14:paraId="7BD72811" w14:textId="77777777" w:rsidR="005C5598" w:rsidRDefault="005C5598" w:rsidP="0037541B">
      <w:pPr>
        <w:rPr>
          <w:lang w:eastAsia="ja-JP"/>
        </w:rPr>
      </w:pPr>
    </w:p>
    <w:p w14:paraId="2AA962DE" w14:textId="77777777" w:rsidR="005C5598" w:rsidRDefault="005C5598" w:rsidP="0037541B">
      <w:pPr>
        <w:rPr>
          <w:lang w:eastAsia="ja-JP"/>
        </w:rPr>
      </w:pPr>
    </w:p>
    <w:p w14:paraId="7A2E6D4D" w14:textId="77777777" w:rsidR="005C5598" w:rsidRDefault="005C5598" w:rsidP="0037541B">
      <w:pPr>
        <w:rPr>
          <w:lang w:eastAsia="ja-JP"/>
        </w:rPr>
      </w:pPr>
    </w:p>
    <w:p w14:paraId="1BEE0F22" w14:textId="77777777" w:rsidR="005C5598" w:rsidRDefault="005C5598" w:rsidP="0037541B">
      <w:pPr>
        <w:rPr>
          <w:lang w:eastAsia="ja-JP"/>
        </w:rPr>
      </w:pPr>
    </w:p>
    <w:p w14:paraId="77E4189A" w14:textId="77777777" w:rsidR="005C5598" w:rsidRDefault="005C5598" w:rsidP="0037541B">
      <w:pPr>
        <w:rPr>
          <w:lang w:eastAsia="ja-JP"/>
        </w:rPr>
      </w:pPr>
    </w:p>
    <w:p w14:paraId="420E7E50" w14:textId="77777777" w:rsidR="005C5598" w:rsidRDefault="005C5598" w:rsidP="0037541B">
      <w:pPr>
        <w:rPr>
          <w:lang w:eastAsia="ja-JP"/>
        </w:rPr>
      </w:pPr>
    </w:p>
    <w:p w14:paraId="6FE8221F" w14:textId="77777777" w:rsidR="005C5598" w:rsidRDefault="005C5598" w:rsidP="0037541B">
      <w:pPr>
        <w:rPr>
          <w:lang w:eastAsia="ja-JP"/>
        </w:rPr>
      </w:pPr>
    </w:p>
    <w:p w14:paraId="27771730" w14:textId="77777777" w:rsidR="005C5598" w:rsidRDefault="005C5598" w:rsidP="0037541B">
      <w:pPr>
        <w:rPr>
          <w:lang w:eastAsia="ja-JP"/>
        </w:rPr>
      </w:pPr>
    </w:p>
    <w:p w14:paraId="7B94ADF0" w14:textId="77777777" w:rsidR="005C5598" w:rsidRDefault="005C5598" w:rsidP="0037541B">
      <w:pPr>
        <w:rPr>
          <w:lang w:eastAsia="ja-JP"/>
        </w:rPr>
      </w:pPr>
    </w:p>
    <w:p w14:paraId="1D3B5291" w14:textId="77777777" w:rsidR="005C5598" w:rsidRDefault="005C5598" w:rsidP="0037541B">
      <w:pPr>
        <w:rPr>
          <w:lang w:eastAsia="ja-JP"/>
        </w:rPr>
      </w:pPr>
    </w:p>
    <w:p w14:paraId="006A9D51" w14:textId="77777777" w:rsidR="005C5598" w:rsidRDefault="005C5598" w:rsidP="0037541B">
      <w:pPr>
        <w:rPr>
          <w:lang w:eastAsia="ja-JP"/>
        </w:rPr>
      </w:pPr>
    </w:p>
    <w:p w14:paraId="50E7C376" w14:textId="77777777" w:rsidR="005C5598" w:rsidRDefault="005C5598" w:rsidP="0037541B">
      <w:pPr>
        <w:rPr>
          <w:lang w:eastAsia="ja-JP"/>
        </w:rPr>
      </w:pPr>
    </w:p>
    <w:p w14:paraId="19C1F6F3" w14:textId="71A0E591" w:rsidR="005C5598" w:rsidRDefault="005C5598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493D7CC" wp14:editId="6D43F5D2">
                <wp:simplePos x="0" y="0"/>
                <wp:positionH relativeFrom="column">
                  <wp:posOffset>-114300</wp:posOffset>
                </wp:positionH>
                <wp:positionV relativeFrom="paragraph">
                  <wp:posOffset>30480</wp:posOffset>
                </wp:positionV>
                <wp:extent cx="6813550" cy="8293100"/>
                <wp:effectExtent l="0" t="0" r="6350" b="0"/>
                <wp:wrapNone/>
                <wp:docPr id="169906770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13550" cy="8293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8F7F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3_09]</w:t>
                            </w:r>
                          </w:p>
                          <w:p w14:paraId="1AECCD7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992295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747C3E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733F0C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EA7E28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3_09]</w:t>
                            </w:r>
                          </w:p>
                          <w:p w14:paraId="59AAE4C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C18ABC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98284D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4_10]</w:t>
                            </w:r>
                          </w:p>
                          <w:p w14:paraId="0F2F625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27DC272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3D5E51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FC1B35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4509D53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4_10]</w:t>
                            </w:r>
                          </w:p>
                          <w:p w14:paraId="25466DB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9EABB5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4_11]</w:t>
                            </w:r>
                          </w:p>
                          <w:p w14:paraId="5D21367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E327E5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225C20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D9121A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13C56D8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4_11]</w:t>
                            </w:r>
                          </w:p>
                          <w:p w14:paraId="18075D5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D9473C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32B44D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1_Q4_12]</w:t>
                            </w:r>
                          </w:p>
                          <w:p w14:paraId="5DFD673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D6C905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8EAA67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D00C79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31F5098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1_Q4_12]</w:t>
                            </w:r>
                          </w:p>
                          <w:p w14:paraId="207C341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7E68C2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29C7AE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1_01]</w:t>
                            </w:r>
                          </w:p>
                          <w:p w14:paraId="0824DB7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90470B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0A6532C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75A311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A1A4B0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1_01]</w:t>
                            </w:r>
                          </w:p>
                          <w:p w14:paraId="7769DA94" w14:textId="1BFF6BC2" w:rsidR="005C5598" w:rsidRDefault="005C5598" w:rsidP="005C559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3D7CC" id="Rectangle 11" o:spid="_x0000_s1036" style="position:absolute;margin-left:-9pt;margin-top:2.4pt;width:536.5pt;height:653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" fillcolor="#f2f2f2 [3052]" stroked="f" strokeweight="2pt">
                <v:textbox>
                  <w:txbxContent>
                    <w:p w14:paraId="2A18F7F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3_09]</w:t>
                      </w:r>
                    </w:p>
                    <w:p w14:paraId="1AECCD7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992295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747C3E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733F0C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EA7E28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3_09]</w:t>
                      </w:r>
                    </w:p>
                    <w:p w14:paraId="59AAE4C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C18ABC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98284D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4_10]</w:t>
                      </w:r>
                    </w:p>
                    <w:p w14:paraId="0F2F625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27DC272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3D5E51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FC1B35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4509D53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4_10]</w:t>
                      </w:r>
                    </w:p>
                    <w:p w14:paraId="25466DB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9EABB5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4_11]</w:t>
                      </w:r>
                    </w:p>
                    <w:p w14:paraId="5D21367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E327E5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225C20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D9121A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13C56D8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4_11]</w:t>
                      </w:r>
                    </w:p>
                    <w:p w14:paraId="18075D5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D9473C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32B44D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1_Q4_12]</w:t>
                      </w:r>
                    </w:p>
                    <w:p w14:paraId="5DFD673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D6C905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8EAA67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D00C79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31F5098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1_Q4_12]</w:t>
                      </w:r>
                    </w:p>
                    <w:p w14:paraId="207C341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7E68C2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29C7AE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1_01]</w:t>
                      </w:r>
                    </w:p>
                    <w:p w14:paraId="0824DB7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90470B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0A6532C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75A311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A1A4B0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1_01]</w:t>
                      </w:r>
                    </w:p>
                    <w:p w14:paraId="7769DA94" w14:textId="1BFF6BC2" w:rsidR="005C5598" w:rsidRDefault="005C5598" w:rsidP="005C5598"/>
                  </w:txbxContent>
                </v:textbox>
              </v:rect>
            </w:pict>
          </mc:Fallback>
        </mc:AlternateContent>
      </w:r>
    </w:p>
    <w:p w14:paraId="3E035818" w14:textId="77777777" w:rsidR="005C5598" w:rsidRDefault="005C5598" w:rsidP="0037541B">
      <w:pPr>
        <w:rPr>
          <w:lang w:eastAsia="ja-JP"/>
        </w:rPr>
      </w:pPr>
    </w:p>
    <w:p w14:paraId="307A8ED0" w14:textId="77777777" w:rsidR="005C5598" w:rsidRDefault="005C5598" w:rsidP="0037541B">
      <w:pPr>
        <w:rPr>
          <w:lang w:eastAsia="ja-JP"/>
        </w:rPr>
      </w:pPr>
    </w:p>
    <w:p w14:paraId="7F9713B5" w14:textId="77777777" w:rsidR="005C5598" w:rsidRDefault="005C5598" w:rsidP="0037541B">
      <w:pPr>
        <w:rPr>
          <w:lang w:eastAsia="ja-JP"/>
        </w:rPr>
      </w:pPr>
    </w:p>
    <w:p w14:paraId="50FDF702" w14:textId="77777777" w:rsidR="005C5598" w:rsidRDefault="005C5598" w:rsidP="0037541B">
      <w:pPr>
        <w:rPr>
          <w:lang w:eastAsia="ja-JP"/>
        </w:rPr>
      </w:pPr>
    </w:p>
    <w:p w14:paraId="44858FDF" w14:textId="77777777" w:rsidR="005C5598" w:rsidRDefault="005C5598" w:rsidP="0037541B">
      <w:pPr>
        <w:rPr>
          <w:lang w:eastAsia="ja-JP"/>
        </w:rPr>
      </w:pPr>
    </w:p>
    <w:p w14:paraId="7084A360" w14:textId="77777777" w:rsidR="005C5598" w:rsidRDefault="005C5598" w:rsidP="0037541B">
      <w:pPr>
        <w:rPr>
          <w:lang w:eastAsia="ja-JP"/>
        </w:rPr>
      </w:pPr>
    </w:p>
    <w:p w14:paraId="6397C0CF" w14:textId="77777777" w:rsidR="005C5598" w:rsidRDefault="005C5598" w:rsidP="0037541B">
      <w:pPr>
        <w:rPr>
          <w:lang w:eastAsia="ja-JP"/>
        </w:rPr>
      </w:pPr>
    </w:p>
    <w:p w14:paraId="7C9B7F26" w14:textId="77777777" w:rsidR="005C5598" w:rsidRDefault="005C5598" w:rsidP="0037541B">
      <w:pPr>
        <w:rPr>
          <w:lang w:eastAsia="ja-JP"/>
        </w:rPr>
      </w:pPr>
    </w:p>
    <w:p w14:paraId="1A2EEA23" w14:textId="77777777" w:rsidR="005C5598" w:rsidRDefault="005C5598" w:rsidP="0037541B">
      <w:pPr>
        <w:rPr>
          <w:lang w:eastAsia="ja-JP"/>
        </w:rPr>
      </w:pPr>
    </w:p>
    <w:p w14:paraId="6192D3AE" w14:textId="77777777" w:rsidR="005C5598" w:rsidRDefault="005C5598" w:rsidP="0037541B">
      <w:pPr>
        <w:rPr>
          <w:lang w:eastAsia="ja-JP"/>
        </w:rPr>
      </w:pPr>
    </w:p>
    <w:p w14:paraId="2F443ED3" w14:textId="77777777" w:rsidR="005C5598" w:rsidRDefault="005C5598" w:rsidP="0037541B">
      <w:pPr>
        <w:rPr>
          <w:lang w:eastAsia="ja-JP"/>
        </w:rPr>
      </w:pPr>
    </w:p>
    <w:p w14:paraId="54AB76DC" w14:textId="77777777" w:rsidR="005C5598" w:rsidRDefault="005C5598" w:rsidP="0037541B">
      <w:pPr>
        <w:rPr>
          <w:lang w:eastAsia="ja-JP"/>
        </w:rPr>
      </w:pPr>
    </w:p>
    <w:p w14:paraId="61A6E81D" w14:textId="77777777" w:rsidR="005C5598" w:rsidRDefault="005C5598" w:rsidP="0037541B">
      <w:pPr>
        <w:rPr>
          <w:lang w:eastAsia="ja-JP"/>
        </w:rPr>
      </w:pPr>
    </w:p>
    <w:p w14:paraId="7FAF51C7" w14:textId="77777777" w:rsidR="005C5598" w:rsidRDefault="005C5598" w:rsidP="0037541B">
      <w:pPr>
        <w:rPr>
          <w:lang w:eastAsia="ja-JP"/>
        </w:rPr>
      </w:pPr>
    </w:p>
    <w:p w14:paraId="74397247" w14:textId="77777777" w:rsidR="005C5598" w:rsidRDefault="005C5598" w:rsidP="0037541B">
      <w:pPr>
        <w:rPr>
          <w:lang w:eastAsia="ja-JP"/>
        </w:rPr>
      </w:pPr>
    </w:p>
    <w:p w14:paraId="2993CB9A" w14:textId="77777777" w:rsidR="005C5598" w:rsidRDefault="005C5598" w:rsidP="0037541B">
      <w:pPr>
        <w:rPr>
          <w:lang w:eastAsia="ja-JP"/>
        </w:rPr>
      </w:pPr>
    </w:p>
    <w:p w14:paraId="7E394746" w14:textId="77777777" w:rsidR="005C5598" w:rsidRDefault="005C5598" w:rsidP="0037541B">
      <w:pPr>
        <w:rPr>
          <w:lang w:eastAsia="ja-JP"/>
        </w:rPr>
      </w:pPr>
    </w:p>
    <w:p w14:paraId="4A9CB7AC" w14:textId="77777777" w:rsidR="005C5598" w:rsidRDefault="005C5598" w:rsidP="0037541B">
      <w:pPr>
        <w:rPr>
          <w:lang w:eastAsia="ja-JP"/>
        </w:rPr>
      </w:pPr>
    </w:p>
    <w:p w14:paraId="14C111F1" w14:textId="77777777" w:rsidR="005C5598" w:rsidRDefault="005C5598" w:rsidP="0037541B">
      <w:pPr>
        <w:rPr>
          <w:lang w:eastAsia="ja-JP"/>
        </w:rPr>
      </w:pPr>
    </w:p>
    <w:p w14:paraId="412C4A9C" w14:textId="77777777" w:rsidR="005C5598" w:rsidRDefault="005C5598" w:rsidP="0037541B">
      <w:pPr>
        <w:rPr>
          <w:lang w:eastAsia="ja-JP"/>
        </w:rPr>
      </w:pPr>
    </w:p>
    <w:p w14:paraId="6AAFB1E2" w14:textId="77777777" w:rsidR="005C5598" w:rsidRDefault="005C5598" w:rsidP="0037541B">
      <w:pPr>
        <w:rPr>
          <w:lang w:eastAsia="ja-JP"/>
        </w:rPr>
      </w:pPr>
    </w:p>
    <w:p w14:paraId="759304F5" w14:textId="77777777" w:rsidR="005C5598" w:rsidRDefault="005C5598" w:rsidP="0037541B">
      <w:pPr>
        <w:rPr>
          <w:lang w:eastAsia="ja-JP"/>
        </w:rPr>
      </w:pPr>
    </w:p>
    <w:p w14:paraId="32D5EBD5" w14:textId="77777777" w:rsidR="005C5598" w:rsidRDefault="005C5598" w:rsidP="0037541B">
      <w:pPr>
        <w:rPr>
          <w:lang w:eastAsia="ja-JP"/>
        </w:rPr>
      </w:pPr>
    </w:p>
    <w:p w14:paraId="4937161E" w14:textId="77777777" w:rsidR="005C5598" w:rsidRDefault="005C5598" w:rsidP="0037541B">
      <w:pPr>
        <w:rPr>
          <w:lang w:eastAsia="ja-JP"/>
        </w:rPr>
      </w:pPr>
    </w:p>
    <w:p w14:paraId="12D3DB8E" w14:textId="50CD3C90" w:rsidR="005C5598" w:rsidRDefault="005C5598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C9944DD" wp14:editId="0687DEE7">
                <wp:simplePos x="0" y="0"/>
                <wp:positionH relativeFrom="column">
                  <wp:posOffset>-133350</wp:posOffset>
                </wp:positionH>
                <wp:positionV relativeFrom="paragraph">
                  <wp:posOffset>43180</wp:posOffset>
                </wp:positionV>
                <wp:extent cx="6794500" cy="8140700"/>
                <wp:effectExtent l="0" t="0" r="6350" b="0"/>
                <wp:wrapNone/>
                <wp:docPr id="255427716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94500" cy="81407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3B9DA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1_02]</w:t>
                            </w:r>
                          </w:p>
                          <w:p w14:paraId="681C248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AB30C1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1E2AFA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079A4C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65B47EC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1_02]</w:t>
                            </w:r>
                          </w:p>
                          <w:p w14:paraId="5871640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116329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1_03]</w:t>
                            </w:r>
                          </w:p>
                          <w:p w14:paraId="1B9E7AA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29D354C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B68D59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FD63C7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8DAC02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1_03]</w:t>
                            </w:r>
                          </w:p>
                          <w:p w14:paraId="4B0A7C0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C45B71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98CF7C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2_04]</w:t>
                            </w:r>
                          </w:p>
                          <w:p w14:paraId="400B00E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12DCBA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4EA683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FACAF5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5ECF8C1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2_04]</w:t>
                            </w:r>
                          </w:p>
                          <w:p w14:paraId="5B3E7FB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7B640C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2_05]</w:t>
                            </w:r>
                          </w:p>
                          <w:p w14:paraId="75E0266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332F016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D55DC8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1F9260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5E34498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2_05]</w:t>
                            </w:r>
                          </w:p>
                          <w:p w14:paraId="16F5DDB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146AFB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2_06]</w:t>
                            </w:r>
                          </w:p>
                          <w:p w14:paraId="3FD0905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3F3F54A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B9FFAE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368BD5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24349B9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2_06]</w:t>
                            </w:r>
                          </w:p>
                          <w:p w14:paraId="486930F4" w14:textId="77777777" w:rsidR="005C5598" w:rsidRDefault="005C5598" w:rsidP="005C559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9944DD" id="Rectangle 12" o:spid="_x0000_s1037" style="position:absolute;margin-left:-10.5pt;margin-top:3.4pt;width:535pt;height:641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" fillcolor="#f2f2f2 [3052]" stroked="f" strokeweight="2pt">
                <v:textbox>
                  <w:txbxContent>
                    <w:p w14:paraId="763B9DA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1_02]</w:t>
                      </w:r>
                    </w:p>
                    <w:p w14:paraId="681C248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AB30C1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1E2AFA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079A4C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65B47EC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1_02]</w:t>
                      </w:r>
                    </w:p>
                    <w:p w14:paraId="5871640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116329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1_03]</w:t>
                      </w:r>
                    </w:p>
                    <w:p w14:paraId="1B9E7AA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29D354C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B68D59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FD63C7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8DAC02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1_03]</w:t>
                      </w:r>
                    </w:p>
                    <w:p w14:paraId="4B0A7C0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C45B71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98CF7C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2_04]</w:t>
                      </w:r>
                    </w:p>
                    <w:p w14:paraId="400B00E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12DCBA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4EA683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FACAF5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5ECF8C1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2_04]</w:t>
                      </w:r>
                    </w:p>
                    <w:p w14:paraId="5B3E7FB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7B640C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2_05]</w:t>
                      </w:r>
                    </w:p>
                    <w:p w14:paraId="75E0266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332F016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D55DC8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1F9260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5E34498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2_05]</w:t>
                      </w:r>
                    </w:p>
                    <w:p w14:paraId="16F5DDB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146AFB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2_06]</w:t>
                      </w:r>
                    </w:p>
                    <w:p w14:paraId="3FD0905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3F3F54A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B9FFAE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368BD5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24349B9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2_06]</w:t>
                      </w:r>
                    </w:p>
                    <w:p w14:paraId="486930F4" w14:textId="77777777" w:rsidR="005C5598" w:rsidRDefault="005C5598" w:rsidP="005C559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7507DC1" w14:textId="77777777" w:rsidR="005C5598" w:rsidRDefault="005C5598" w:rsidP="0037541B">
      <w:pPr>
        <w:rPr>
          <w:lang w:eastAsia="ja-JP"/>
        </w:rPr>
      </w:pPr>
    </w:p>
    <w:p w14:paraId="27681739" w14:textId="77777777" w:rsidR="005C5598" w:rsidRDefault="005C5598" w:rsidP="0037541B">
      <w:pPr>
        <w:rPr>
          <w:lang w:eastAsia="ja-JP"/>
        </w:rPr>
      </w:pPr>
    </w:p>
    <w:p w14:paraId="0F82E5E8" w14:textId="77777777" w:rsidR="005C5598" w:rsidRDefault="005C5598" w:rsidP="0037541B">
      <w:pPr>
        <w:rPr>
          <w:lang w:eastAsia="ja-JP"/>
        </w:rPr>
      </w:pPr>
    </w:p>
    <w:p w14:paraId="36332642" w14:textId="77777777" w:rsidR="005C5598" w:rsidRDefault="005C5598" w:rsidP="0037541B">
      <w:pPr>
        <w:rPr>
          <w:lang w:eastAsia="ja-JP"/>
        </w:rPr>
      </w:pPr>
    </w:p>
    <w:p w14:paraId="7AE7E2CC" w14:textId="77777777" w:rsidR="005C5598" w:rsidRDefault="005C5598" w:rsidP="0037541B">
      <w:pPr>
        <w:rPr>
          <w:lang w:eastAsia="ja-JP"/>
        </w:rPr>
      </w:pPr>
    </w:p>
    <w:p w14:paraId="3FFF3C32" w14:textId="77777777" w:rsidR="005C5598" w:rsidRDefault="005C5598" w:rsidP="0037541B">
      <w:pPr>
        <w:rPr>
          <w:lang w:eastAsia="ja-JP"/>
        </w:rPr>
      </w:pPr>
    </w:p>
    <w:p w14:paraId="6644CDCA" w14:textId="77777777" w:rsidR="005C5598" w:rsidRDefault="005C5598" w:rsidP="0037541B">
      <w:pPr>
        <w:rPr>
          <w:lang w:eastAsia="ja-JP"/>
        </w:rPr>
      </w:pPr>
    </w:p>
    <w:p w14:paraId="6ADCF2B2" w14:textId="77777777" w:rsidR="005C5598" w:rsidRDefault="005C5598" w:rsidP="0037541B">
      <w:pPr>
        <w:rPr>
          <w:lang w:eastAsia="ja-JP"/>
        </w:rPr>
      </w:pPr>
    </w:p>
    <w:p w14:paraId="6DEDAF4B" w14:textId="77777777" w:rsidR="005C5598" w:rsidRDefault="005C5598" w:rsidP="0037541B">
      <w:pPr>
        <w:rPr>
          <w:lang w:eastAsia="ja-JP"/>
        </w:rPr>
      </w:pPr>
    </w:p>
    <w:p w14:paraId="63FFDDCD" w14:textId="77777777" w:rsidR="005C5598" w:rsidRDefault="005C5598" w:rsidP="0037541B">
      <w:pPr>
        <w:rPr>
          <w:lang w:eastAsia="ja-JP"/>
        </w:rPr>
      </w:pPr>
    </w:p>
    <w:p w14:paraId="3F38F724" w14:textId="77777777" w:rsidR="005C5598" w:rsidRDefault="005C5598" w:rsidP="0037541B">
      <w:pPr>
        <w:rPr>
          <w:lang w:eastAsia="ja-JP"/>
        </w:rPr>
      </w:pPr>
    </w:p>
    <w:p w14:paraId="1E47FE82" w14:textId="77777777" w:rsidR="005C5598" w:rsidRDefault="005C5598" w:rsidP="0037541B">
      <w:pPr>
        <w:rPr>
          <w:lang w:eastAsia="ja-JP"/>
        </w:rPr>
      </w:pPr>
    </w:p>
    <w:p w14:paraId="2B71124C" w14:textId="77777777" w:rsidR="005C5598" w:rsidRDefault="005C5598" w:rsidP="0037541B">
      <w:pPr>
        <w:rPr>
          <w:lang w:eastAsia="ja-JP"/>
        </w:rPr>
      </w:pPr>
    </w:p>
    <w:p w14:paraId="0E2B4E0D" w14:textId="77777777" w:rsidR="005C5598" w:rsidRDefault="005C5598" w:rsidP="0037541B">
      <w:pPr>
        <w:rPr>
          <w:lang w:eastAsia="ja-JP"/>
        </w:rPr>
      </w:pPr>
    </w:p>
    <w:p w14:paraId="6636A6FB" w14:textId="77777777" w:rsidR="005C5598" w:rsidRDefault="005C5598" w:rsidP="0037541B">
      <w:pPr>
        <w:rPr>
          <w:lang w:eastAsia="ja-JP"/>
        </w:rPr>
      </w:pPr>
    </w:p>
    <w:p w14:paraId="730C6917" w14:textId="77777777" w:rsidR="005C5598" w:rsidRDefault="005C5598" w:rsidP="0037541B">
      <w:pPr>
        <w:rPr>
          <w:lang w:eastAsia="ja-JP"/>
        </w:rPr>
      </w:pPr>
    </w:p>
    <w:p w14:paraId="367638D5" w14:textId="77777777" w:rsidR="005C5598" w:rsidRDefault="005C5598" w:rsidP="0037541B">
      <w:pPr>
        <w:rPr>
          <w:lang w:eastAsia="ja-JP"/>
        </w:rPr>
      </w:pPr>
    </w:p>
    <w:p w14:paraId="70427037" w14:textId="77777777" w:rsidR="005C5598" w:rsidRDefault="005C5598" w:rsidP="0037541B">
      <w:pPr>
        <w:rPr>
          <w:lang w:eastAsia="ja-JP"/>
        </w:rPr>
      </w:pPr>
    </w:p>
    <w:p w14:paraId="55B1C2AC" w14:textId="77777777" w:rsidR="005C5598" w:rsidRDefault="005C5598" w:rsidP="0037541B">
      <w:pPr>
        <w:rPr>
          <w:lang w:eastAsia="ja-JP"/>
        </w:rPr>
      </w:pPr>
    </w:p>
    <w:p w14:paraId="76311962" w14:textId="77777777" w:rsidR="005C5598" w:rsidRDefault="005C5598" w:rsidP="0037541B">
      <w:pPr>
        <w:rPr>
          <w:lang w:eastAsia="ja-JP"/>
        </w:rPr>
      </w:pPr>
    </w:p>
    <w:p w14:paraId="064A0258" w14:textId="77777777" w:rsidR="005C5598" w:rsidRDefault="005C5598" w:rsidP="0037541B">
      <w:pPr>
        <w:rPr>
          <w:lang w:eastAsia="ja-JP"/>
        </w:rPr>
      </w:pPr>
    </w:p>
    <w:p w14:paraId="5C9372AC" w14:textId="77777777" w:rsidR="005C5598" w:rsidRDefault="005C5598" w:rsidP="0037541B">
      <w:pPr>
        <w:rPr>
          <w:lang w:eastAsia="ja-JP"/>
        </w:rPr>
      </w:pPr>
    </w:p>
    <w:p w14:paraId="235711BF" w14:textId="77777777" w:rsidR="005C5598" w:rsidRDefault="005C5598" w:rsidP="0037541B">
      <w:pPr>
        <w:rPr>
          <w:lang w:eastAsia="ja-JP"/>
        </w:rPr>
      </w:pPr>
    </w:p>
    <w:p w14:paraId="551766FC" w14:textId="77777777" w:rsidR="005C5598" w:rsidRDefault="005C5598" w:rsidP="0037541B">
      <w:pPr>
        <w:rPr>
          <w:lang w:eastAsia="ja-JP"/>
        </w:rPr>
      </w:pPr>
    </w:p>
    <w:p w14:paraId="3225E7DC" w14:textId="1F0526E1" w:rsidR="005C5598" w:rsidRDefault="005C5598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3B1523E" wp14:editId="100391DA">
                <wp:simplePos x="0" y="0"/>
                <wp:positionH relativeFrom="column">
                  <wp:posOffset>-38100</wp:posOffset>
                </wp:positionH>
                <wp:positionV relativeFrom="paragraph">
                  <wp:posOffset>17780</wp:posOffset>
                </wp:positionV>
                <wp:extent cx="6686550" cy="7607300"/>
                <wp:effectExtent l="0" t="0" r="0" b="0"/>
                <wp:wrapNone/>
                <wp:docPr id="93503718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6550" cy="7607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B9787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3_07]</w:t>
                            </w:r>
                          </w:p>
                          <w:p w14:paraId="2850266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25DF2DB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DE8B01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2B79B6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38D1717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3_07]</w:t>
                            </w:r>
                          </w:p>
                          <w:p w14:paraId="55F9F0A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0918F5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3_08]</w:t>
                            </w:r>
                          </w:p>
                          <w:p w14:paraId="1B347BD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4780619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32CC05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6DA8A7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8FEC31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3_08]</w:t>
                            </w:r>
                          </w:p>
                          <w:p w14:paraId="308DE96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F3FA47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794CB0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3_09]</w:t>
                            </w:r>
                          </w:p>
                          <w:p w14:paraId="023DEA6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C55DB2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24C5B62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FE8A84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2B8C0CD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3_09]</w:t>
                            </w:r>
                          </w:p>
                          <w:p w14:paraId="36D5B9F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04D4B5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4_10]</w:t>
                            </w:r>
                          </w:p>
                          <w:p w14:paraId="704F60E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30456F2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2C556D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7A29BF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5445ABB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Trips_2022_Q4_10] </w:t>
                            </w:r>
                          </w:p>
                          <w:p w14:paraId="0FD88D2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1ABE19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9F94DB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4_11]</w:t>
                            </w:r>
                          </w:p>
                          <w:p w14:paraId="2C266D3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939001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AC5712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3920C1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14E6364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4_11]</w:t>
                            </w:r>
                          </w:p>
                          <w:p w14:paraId="5149B621" w14:textId="77777777" w:rsidR="005C5598" w:rsidRDefault="005C5598" w:rsidP="005C559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B1523E" id="Rectangle 13" o:spid="_x0000_s1038" style="position:absolute;margin-left:-3pt;margin-top:1.4pt;width:526.5pt;height:599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" fillcolor="#f2f2f2 [3052]" stroked="f" strokeweight="2pt">
                <v:textbox>
                  <w:txbxContent>
                    <w:p w14:paraId="2AB9787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3_07]</w:t>
                      </w:r>
                    </w:p>
                    <w:p w14:paraId="2850266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25DF2DB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DE8B01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2B79B6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38D1717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3_07]</w:t>
                      </w:r>
                    </w:p>
                    <w:p w14:paraId="55F9F0A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0918F5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3_08]</w:t>
                      </w:r>
                    </w:p>
                    <w:p w14:paraId="1B347BD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4780619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32CC05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6DA8A7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8FEC31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3_08]</w:t>
                      </w:r>
                    </w:p>
                    <w:p w14:paraId="308DE96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F3FA47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794CB0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3_09]</w:t>
                      </w:r>
                    </w:p>
                    <w:p w14:paraId="023DEA6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C55DB2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24C5B62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FE8A84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2B8C0CD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3_09]</w:t>
                      </w:r>
                    </w:p>
                    <w:p w14:paraId="36D5B9F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04D4B5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4_10]</w:t>
                      </w:r>
                    </w:p>
                    <w:p w14:paraId="704F60E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30456F2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2C556D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7A29BF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5445ABB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Trips_2022_Q4_10] </w:t>
                      </w:r>
                    </w:p>
                    <w:p w14:paraId="0FD88D2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1ABE19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9F94DB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4_11]</w:t>
                      </w:r>
                    </w:p>
                    <w:p w14:paraId="2C266D3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939001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AC5712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3920C1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14E6364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4_11]</w:t>
                      </w:r>
                    </w:p>
                    <w:p w14:paraId="5149B621" w14:textId="77777777" w:rsidR="005C5598" w:rsidRDefault="005C5598" w:rsidP="005C559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78CF7CCA" w14:textId="77777777" w:rsidR="005C5598" w:rsidRDefault="005C5598" w:rsidP="0037541B">
      <w:pPr>
        <w:rPr>
          <w:lang w:eastAsia="ja-JP"/>
        </w:rPr>
      </w:pPr>
    </w:p>
    <w:p w14:paraId="72574734" w14:textId="77777777" w:rsidR="005C5598" w:rsidRDefault="005C5598" w:rsidP="0037541B">
      <w:pPr>
        <w:rPr>
          <w:lang w:eastAsia="ja-JP"/>
        </w:rPr>
      </w:pPr>
    </w:p>
    <w:p w14:paraId="356197AC" w14:textId="77777777" w:rsidR="005C5598" w:rsidRDefault="005C5598" w:rsidP="0037541B">
      <w:pPr>
        <w:rPr>
          <w:lang w:eastAsia="ja-JP"/>
        </w:rPr>
      </w:pPr>
    </w:p>
    <w:p w14:paraId="52861620" w14:textId="77777777" w:rsidR="005C5598" w:rsidRDefault="005C5598" w:rsidP="0037541B">
      <w:pPr>
        <w:rPr>
          <w:lang w:eastAsia="ja-JP"/>
        </w:rPr>
      </w:pPr>
    </w:p>
    <w:p w14:paraId="44CF83C7" w14:textId="77777777" w:rsidR="005C5598" w:rsidRDefault="005C5598" w:rsidP="0037541B">
      <w:pPr>
        <w:rPr>
          <w:lang w:eastAsia="ja-JP"/>
        </w:rPr>
      </w:pPr>
    </w:p>
    <w:p w14:paraId="49440235" w14:textId="77777777" w:rsidR="005C5598" w:rsidRDefault="005C5598" w:rsidP="0037541B">
      <w:pPr>
        <w:rPr>
          <w:lang w:eastAsia="ja-JP"/>
        </w:rPr>
      </w:pPr>
    </w:p>
    <w:p w14:paraId="3F18F87D" w14:textId="77777777" w:rsidR="005C5598" w:rsidRDefault="005C5598" w:rsidP="0037541B">
      <w:pPr>
        <w:rPr>
          <w:lang w:eastAsia="ja-JP"/>
        </w:rPr>
      </w:pPr>
    </w:p>
    <w:p w14:paraId="28491773" w14:textId="77777777" w:rsidR="005C5598" w:rsidRDefault="005C5598" w:rsidP="0037541B">
      <w:pPr>
        <w:rPr>
          <w:lang w:eastAsia="ja-JP"/>
        </w:rPr>
      </w:pPr>
    </w:p>
    <w:p w14:paraId="2874FE47" w14:textId="77777777" w:rsidR="005C5598" w:rsidRDefault="005C5598" w:rsidP="0037541B">
      <w:pPr>
        <w:rPr>
          <w:lang w:eastAsia="ja-JP"/>
        </w:rPr>
      </w:pPr>
    </w:p>
    <w:p w14:paraId="0FFF84AE" w14:textId="77777777" w:rsidR="005C5598" w:rsidRDefault="005C5598" w:rsidP="0037541B">
      <w:pPr>
        <w:rPr>
          <w:lang w:eastAsia="ja-JP"/>
        </w:rPr>
      </w:pPr>
    </w:p>
    <w:p w14:paraId="6A7FDA6D" w14:textId="77777777" w:rsidR="005C5598" w:rsidRDefault="005C5598" w:rsidP="0037541B">
      <w:pPr>
        <w:rPr>
          <w:lang w:eastAsia="ja-JP"/>
        </w:rPr>
      </w:pPr>
    </w:p>
    <w:p w14:paraId="74199F6E" w14:textId="77777777" w:rsidR="005C5598" w:rsidRDefault="005C5598" w:rsidP="0037541B">
      <w:pPr>
        <w:rPr>
          <w:lang w:eastAsia="ja-JP"/>
        </w:rPr>
      </w:pPr>
    </w:p>
    <w:p w14:paraId="095B9874" w14:textId="77777777" w:rsidR="005C5598" w:rsidRDefault="005C5598" w:rsidP="0037541B">
      <w:pPr>
        <w:rPr>
          <w:lang w:eastAsia="ja-JP"/>
        </w:rPr>
      </w:pPr>
    </w:p>
    <w:p w14:paraId="4C66972A" w14:textId="77777777" w:rsidR="005C5598" w:rsidRDefault="005C5598" w:rsidP="0037541B">
      <w:pPr>
        <w:rPr>
          <w:lang w:eastAsia="ja-JP"/>
        </w:rPr>
      </w:pPr>
    </w:p>
    <w:p w14:paraId="2CE6611B" w14:textId="77777777" w:rsidR="005C5598" w:rsidRDefault="005C5598" w:rsidP="0037541B">
      <w:pPr>
        <w:rPr>
          <w:lang w:eastAsia="ja-JP"/>
        </w:rPr>
      </w:pPr>
    </w:p>
    <w:p w14:paraId="27B7ACA0" w14:textId="77777777" w:rsidR="005C5598" w:rsidRDefault="005C5598" w:rsidP="0037541B">
      <w:pPr>
        <w:rPr>
          <w:lang w:eastAsia="ja-JP"/>
        </w:rPr>
      </w:pPr>
    </w:p>
    <w:p w14:paraId="095C07D5" w14:textId="77777777" w:rsidR="005C5598" w:rsidRDefault="005C5598" w:rsidP="0037541B">
      <w:pPr>
        <w:rPr>
          <w:lang w:eastAsia="ja-JP"/>
        </w:rPr>
      </w:pPr>
    </w:p>
    <w:p w14:paraId="1DCAA228" w14:textId="77777777" w:rsidR="005C5598" w:rsidRDefault="005C5598" w:rsidP="0037541B">
      <w:pPr>
        <w:rPr>
          <w:lang w:eastAsia="ja-JP"/>
        </w:rPr>
      </w:pPr>
    </w:p>
    <w:p w14:paraId="129DDE69" w14:textId="77777777" w:rsidR="005C5598" w:rsidRDefault="005C5598" w:rsidP="0037541B">
      <w:pPr>
        <w:rPr>
          <w:lang w:eastAsia="ja-JP"/>
        </w:rPr>
      </w:pPr>
    </w:p>
    <w:p w14:paraId="7BA0E85A" w14:textId="77777777" w:rsidR="005C5598" w:rsidRDefault="005C5598" w:rsidP="0037541B">
      <w:pPr>
        <w:rPr>
          <w:lang w:eastAsia="ja-JP"/>
        </w:rPr>
      </w:pPr>
    </w:p>
    <w:p w14:paraId="5838ED44" w14:textId="77777777" w:rsidR="005C5598" w:rsidRDefault="005C5598" w:rsidP="0037541B">
      <w:pPr>
        <w:rPr>
          <w:lang w:eastAsia="ja-JP"/>
        </w:rPr>
      </w:pPr>
    </w:p>
    <w:p w14:paraId="7BCA071F" w14:textId="77777777" w:rsidR="005C5598" w:rsidRDefault="005C5598" w:rsidP="0037541B">
      <w:pPr>
        <w:rPr>
          <w:lang w:eastAsia="ja-JP"/>
        </w:rPr>
      </w:pPr>
    </w:p>
    <w:p w14:paraId="224E65B4" w14:textId="77777777" w:rsidR="005C5598" w:rsidRDefault="005C5598" w:rsidP="0037541B">
      <w:pPr>
        <w:rPr>
          <w:lang w:eastAsia="ja-JP"/>
        </w:rPr>
      </w:pPr>
    </w:p>
    <w:p w14:paraId="7E9CBEAE" w14:textId="77777777" w:rsidR="008074EA" w:rsidRDefault="008074EA" w:rsidP="0037541B">
      <w:pPr>
        <w:rPr>
          <w:lang w:eastAsia="ja-JP"/>
        </w:rPr>
      </w:pPr>
    </w:p>
    <w:p w14:paraId="260DC4FD" w14:textId="317AD656" w:rsidR="008074EA" w:rsidRDefault="008074EA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07D6B0C" wp14:editId="00ECDAF5">
                <wp:simplePos x="0" y="0"/>
                <wp:positionH relativeFrom="column">
                  <wp:posOffset>-82550</wp:posOffset>
                </wp:positionH>
                <wp:positionV relativeFrom="paragraph">
                  <wp:posOffset>-45720</wp:posOffset>
                </wp:positionV>
                <wp:extent cx="6661150" cy="8020050"/>
                <wp:effectExtent l="0" t="0" r="6350" b="0"/>
                <wp:wrapNone/>
                <wp:docPr id="123349743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1150" cy="8020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98943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2_Q4_12]</w:t>
                            </w:r>
                          </w:p>
                          <w:p w14:paraId="0D7BBA9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EB1C3F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4B827D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07DD7FB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57790E5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2_Q4_12]</w:t>
                            </w:r>
                          </w:p>
                          <w:p w14:paraId="5A289D7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632DA0F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1_01]</w:t>
                            </w:r>
                          </w:p>
                          <w:p w14:paraId="6886040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7855F6A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4E5658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F73B5B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5510167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1_01]</w:t>
                            </w:r>
                          </w:p>
                          <w:p w14:paraId="653B726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4A1C89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3D983E0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1_02]</w:t>
                            </w:r>
                          </w:p>
                          <w:p w14:paraId="148FE30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6F05CA5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C2FCE3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6107A5D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7D72255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1_02]</w:t>
                            </w:r>
                          </w:p>
                          <w:p w14:paraId="1F0F343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255362C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1_03]</w:t>
                            </w:r>
                          </w:p>
                          <w:p w14:paraId="0B01074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4180A487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7F34AD4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2E9502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6BB467F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1_03]</w:t>
                            </w:r>
                          </w:p>
                          <w:p w14:paraId="030473D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CDD29D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2_04]</w:t>
                            </w:r>
                          </w:p>
                          <w:p w14:paraId="2B9C01E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B025DC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4D55B9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48285D3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4F8CF64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2_04]</w:t>
                            </w:r>
                          </w:p>
                          <w:p w14:paraId="6DCFC4F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6C4687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2_05]</w:t>
                            </w:r>
                          </w:p>
                          <w:p w14:paraId="47E949C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BBFD38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923788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0D4992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4703740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2_05]</w:t>
                            </w:r>
                          </w:p>
                          <w:p w14:paraId="1EAA28D3" w14:textId="77777777" w:rsidR="008074EA" w:rsidRDefault="008074EA" w:rsidP="008074E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7D6B0C" id="Rectangle 23" o:spid="_x0000_s1039" style="position:absolute;margin-left:-6.5pt;margin-top:-3.6pt;width:524.5pt;height:631.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" fillcolor="#f2f2f2 [3052]" stroked="f" strokeweight="2pt">
                <v:textbox>
                  <w:txbxContent>
                    <w:p w14:paraId="1998943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2_Q4_12]</w:t>
                      </w:r>
                    </w:p>
                    <w:p w14:paraId="0D7BBA9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EB1C3F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4B827D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07DD7FB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57790E5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2_Q4_12]</w:t>
                      </w:r>
                    </w:p>
                    <w:p w14:paraId="5A289D7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632DA0F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1_01]</w:t>
                      </w:r>
                    </w:p>
                    <w:p w14:paraId="6886040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7855F6A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4E5658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F73B5B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5510167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1_01]</w:t>
                      </w:r>
                    </w:p>
                    <w:p w14:paraId="653B726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4A1C89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3D983E0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1_02]</w:t>
                      </w:r>
                    </w:p>
                    <w:p w14:paraId="148FE30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6F05CA5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C2FCE3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6107A5D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7D72255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1_02]</w:t>
                      </w:r>
                    </w:p>
                    <w:p w14:paraId="1F0F343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255362C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1_03]</w:t>
                      </w:r>
                    </w:p>
                    <w:p w14:paraId="0B01074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4180A487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7F34AD4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2E9502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6BB467F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1_03]</w:t>
                      </w:r>
                    </w:p>
                    <w:p w14:paraId="030473D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CDD29D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2_04]</w:t>
                      </w:r>
                    </w:p>
                    <w:p w14:paraId="2B9C01E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B025DC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4D55B9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48285D3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4F8CF64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2_04]</w:t>
                      </w:r>
                    </w:p>
                    <w:p w14:paraId="6DCFC4F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6C4687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2_05]</w:t>
                      </w:r>
                    </w:p>
                    <w:p w14:paraId="47E949C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BBFD38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923788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0D4992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4703740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2_05]</w:t>
                      </w:r>
                    </w:p>
                    <w:p w14:paraId="1EAA28D3" w14:textId="77777777" w:rsidR="008074EA" w:rsidRDefault="008074EA" w:rsidP="008074E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46CB2F13" w14:textId="77777777" w:rsidR="008074EA" w:rsidRDefault="008074EA" w:rsidP="0037541B">
      <w:pPr>
        <w:rPr>
          <w:lang w:eastAsia="ja-JP"/>
        </w:rPr>
      </w:pPr>
    </w:p>
    <w:p w14:paraId="6EA6031F" w14:textId="77777777" w:rsidR="008074EA" w:rsidRDefault="008074EA" w:rsidP="0037541B">
      <w:pPr>
        <w:rPr>
          <w:lang w:eastAsia="ja-JP"/>
        </w:rPr>
      </w:pPr>
    </w:p>
    <w:p w14:paraId="3A280EEA" w14:textId="77777777" w:rsidR="008074EA" w:rsidRDefault="008074EA" w:rsidP="0037541B">
      <w:pPr>
        <w:rPr>
          <w:lang w:eastAsia="ja-JP"/>
        </w:rPr>
      </w:pPr>
    </w:p>
    <w:p w14:paraId="42827FE3" w14:textId="77777777" w:rsidR="008074EA" w:rsidRDefault="008074EA" w:rsidP="0037541B">
      <w:pPr>
        <w:rPr>
          <w:lang w:eastAsia="ja-JP"/>
        </w:rPr>
      </w:pPr>
    </w:p>
    <w:p w14:paraId="436286F4" w14:textId="77777777" w:rsidR="008074EA" w:rsidRDefault="008074EA" w:rsidP="0037541B">
      <w:pPr>
        <w:rPr>
          <w:lang w:eastAsia="ja-JP"/>
        </w:rPr>
      </w:pPr>
    </w:p>
    <w:p w14:paraId="712377D6" w14:textId="77777777" w:rsidR="008074EA" w:rsidRDefault="008074EA" w:rsidP="0037541B">
      <w:pPr>
        <w:rPr>
          <w:lang w:eastAsia="ja-JP"/>
        </w:rPr>
      </w:pPr>
    </w:p>
    <w:p w14:paraId="75400EE3" w14:textId="77777777" w:rsidR="008074EA" w:rsidRDefault="008074EA" w:rsidP="0037541B">
      <w:pPr>
        <w:rPr>
          <w:lang w:eastAsia="ja-JP"/>
        </w:rPr>
      </w:pPr>
    </w:p>
    <w:p w14:paraId="3E494857" w14:textId="77777777" w:rsidR="008074EA" w:rsidRDefault="008074EA" w:rsidP="0037541B">
      <w:pPr>
        <w:rPr>
          <w:lang w:eastAsia="ja-JP"/>
        </w:rPr>
      </w:pPr>
    </w:p>
    <w:p w14:paraId="01D269A8" w14:textId="77777777" w:rsidR="008074EA" w:rsidRDefault="008074EA" w:rsidP="0037541B">
      <w:pPr>
        <w:rPr>
          <w:lang w:eastAsia="ja-JP"/>
        </w:rPr>
      </w:pPr>
    </w:p>
    <w:p w14:paraId="31275D12" w14:textId="77777777" w:rsidR="008074EA" w:rsidRDefault="008074EA" w:rsidP="0037541B">
      <w:pPr>
        <w:rPr>
          <w:lang w:eastAsia="ja-JP"/>
        </w:rPr>
      </w:pPr>
    </w:p>
    <w:p w14:paraId="4617A7F2" w14:textId="77777777" w:rsidR="008074EA" w:rsidRDefault="008074EA" w:rsidP="0037541B">
      <w:pPr>
        <w:rPr>
          <w:lang w:eastAsia="ja-JP"/>
        </w:rPr>
      </w:pPr>
    </w:p>
    <w:p w14:paraId="60402DDC" w14:textId="77777777" w:rsidR="008074EA" w:rsidRDefault="008074EA" w:rsidP="0037541B">
      <w:pPr>
        <w:rPr>
          <w:lang w:eastAsia="ja-JP"/>
        </w:rPr>
      </w:pPr>
    </w:p>
    <w:p w14:paraId="4F1AE4E2" w14:textId="77777777" w:rsidR="008074EA" w:rsidRDefault="008074EA" w:rsidP="0037541B">
      <w:pPr>
        <w:rPr>
          <w:lang w:eastAsia="ja-JP"/>
        </w:rPr>
      </w:pPr>
    </w:p>
    <w:p w14:paraId="7AC1E55E" w14:textId="77777777" w:rsidR="008074EA" w:rsidRDefault="008074EA" w:rsidP="0037541B">
      <w:pPr>
        <w:rPr>
          <w:lang w:eastAsia="ja-JP"/>
        </w:rPr>
      </w:pPr>
    </w:p>
    <w:p w14:paraId="5DC22B29" w14:textId="77777777" w:rsidR="008074EA" w:rsidRDefault="008074EA" w:rsidP="0037541B">
      <w:pPr>
        <w:rPr>
          <w:lang w:eastAsia="ja-JP"/>
        </w:rPr>
      </w:pPr>
    </w:p>
    <w:p w14:paraId="516E6A84" w14:textId="77777777" w:rsidR="008074EA" w:rsidRDefault="008074EA" w:rsidP="0037541B">
      <w:pPr>
        <w:rPr>
          <w:lang w:eastAsia="ja-JP"/>
        </w:rPr>
      </w:pPr>
    </w:p>
    <w:p w14:paraId="59EFDC9F" w14:textId="77777777" w:rsidR="008074EA" w:rsidRDefault="008074EA" w:rsidP="0037541B">
      <w:pPr>
        <w:rPr>
          <w:lang w:eastAsia="ja-JP"/>
        </w:rPr>
      </w:pPr>
    </w:p>
    <w:p w14:paraId="412C2BE0" w14:textId="77777777" w:rsidR="008074EA" w:rsidRDefault="008074EA" w:rsidP="0037541B">
      <w:pPr>
        <w:rPr>
          <w:lang w:eastAsia="ja-JP"/>
        </w:rPr>
      </w:pPr>
    </w:p>
    <w:p w14:paraId="39C542B9" w14:textId="77777777" w:rsidR="008074EA" w:rsidRDefault="008074EA" w:rsidP="0037541B">
      <w:pPr>
        <w:rPr>
          <w:lang w:eastAsia="ja-JP"/>
        </w:rPr>
      </w:pPr>
    </w:p>
    <w:p w14:paraId="3B300BE9" w14:textId="77777777" w:rsidR="008074EA" w:rsidRDefault="008074EA" w:rsidP="0037541B">
      <w:pPr>
        <w:rPr>
          <w:lang w:eastAsia="ja-JP"/>
        </w:rPr>
      </w:pPr>
    </w:p>
    <w:p w14:paraId="36F94E46" w14:textId="77777777" w:rsidR="008074EA" w:rsidRDefault="008074EA" w:rsidP="0037541B">
      <w:pPr>
        <w:rPr>
          <w:lang w:eastAsia="ja-JP"/>
        </w:rPr>
      </w:pPr>
    </w:p>
    <w:p w14:paraId="524ED311" w14:textId="77777777" w:rsidR="008074EA" w:rsidRDefault="008074EA" w:rsidP="0037541B">
      <w:pPr>
        <w:rPr>
          <w:lang w:eastAsia="ja-JP"/>
        </w:rPr>
      </w:pPr>
    </w:p>
    <w:p w14:paraId="79A78AC6" w14:textId="77777777" w:rsidR="008074EA" w:rsidRDefault="008074EA" w:rsidP="0037541B">
      <w:pPr>
        <w:rPr>
          <w:lang w:eastAsia="ja-JP"/>
        </w:rPr>
      </w:pPr>
    </w:p>
    <w:p w14:paraId="7A26047E" w14:textId="77777777" w:rsidR="008074EA" w:rsidRDefault="008074EA" w:rsidP="0037541B">
      <w:pPr>
        <w:rPr>
          <w:lang w:eastAsia="ja-JP"/>
        </w:rPr>
      </w:pPr>
    </w:p>
    <w:p w14:paraId="24F49543" w14:textId="15ACED39" w:rsidR="008074EA" w:rsidRDefault="008074EA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6155CA8" wp14:editId="4490DAAD">
                <wp:simplePos x="0" y="0"/>
                <wp:positionH relativeFrom="column">
                  <wp:posOffset>-95250</wp:posOffset>
                </wp:positionH>
                <wp:positionV relativeFrom="paragraph">
                  <wp:posOffset>11430</wp:posOffset>
                </wp:positionV>
                <wp:extent cx="6616700" cy="8185150"/>
                <wp:effectExtent l="0" t="0" r="0" b="6350"/>
                <wp:wrapNone/>
                <wp:docPr id="1902589180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16700" cy="81851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B17F6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2_06]</w:t>
                            </w:r>
                          </w:p>
                          <w:p w14:paraId="7172878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1C768A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A073B5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27D576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D8F8EA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2_06]</w:t>
                            </w:r>
                          </w:p>
                          <w:p w14:paraId="5760238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E411A1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3_07]</w:t>
                            </w:r>
                          </w:p>
                          <w:p w14:paraId="4291ADFB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69CC4BA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5D800F5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4D9D1E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3574FF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3_07]</w:t>
                            </w:r>
                          </w:p>
                          <w:p w14:paraId="47A3423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D2F49F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3_08]</w:t>
                            </w:r>
                          </w:p>
                          <w:p w14:paraId="7A362FD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BD76A5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6218181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16063C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79E078B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3_08]</w:t>
                            </w:r>
                          </w:p>
                          <w:p w14:paraId="33842A3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0549E7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3_9]</w:t>
                            </w:r>
                          </w:p>
                          <w:p w14:paraId="794FA87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00000C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B29C64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2CA772C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2EEBD2C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3_9]</w:t>
                            </w:r>
                          </w:p>
                          <w:p w14:paraId="2802E26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1B3904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4_10]</w:t>
                            </w:r>
                          </w:p>
                          <w:p w14:paraId="30B218D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3B6F699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3C3280E6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887D67C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0E3C5893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4_10]</w:t>
                            </w:r>
                          </w:p>
                          <w:p w14:paraId="3C1EA6E4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EF5481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4_11]</w:t>
                            </w:r>
                          </w:p>
                          <w:p w14:paraId="22DBEE0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6A4761A0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4F792438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56F642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4D6287B5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4_11]</w:t>
                            </w:r>
                          </w:p>
                          <w:p w14:paraId="58580FB1" w14:textId="77777777" w:rsidR="008074EA" w:rsidRDefault="008074EA" w:rsidP="008074E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155CA8" id="Rectangle 24" o:spid="_x0000_s1040" style="position:absolute;margin-left:-7.5pt;margin-top:.9pt;width:521pt;height:644.5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" fillcolor="#f2f2f2 [3052]" stroked="f" strokeweight="2pt">
                <v:textbox>
                  <w:txbxContent>
                    <w:p w14:paraId="61B17F6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2_06]</w:t>
                      </w:r>
                    </w:p>
                    <w:p w14:paraId="7172878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1C768A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A073B5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27D576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D8F8EA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2_06]</w:t>
                      </w:r>
                    </w:p>
                    <w:p w14:paraId="5760238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E411A1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3_07]</w:t>
                      </w:r>
                    </w:p>
                    <w:p w14:paraId="4291ADFB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69CC4BA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5D800F5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4D9D1E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3574FF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3_07]</w:t>
                      </w:r>
                    </w:p>
                    <w:p w14:paraId="47A3423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D2F49F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3_08]</w:t>
                      </w:r>
                    </w:p>
                    <w:p w14:paraId="7A362FD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BD76A5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6218181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16063C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79E078B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3_08]</w:t>
                      </w:r>
                    </w:p>
                    <w:p w14:paraId="33842A3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0549E7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3_9]</w:t>
                      </w:r>
                    </w:p>
                    <w:p w14:paraId="794FA87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00000C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B29C64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2CA772C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2EEBD2C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3_9]</w:t>
                      </w:r>
                    </w:p>
                    <w:p w14:paraId="2802E26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1B3904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4_10]</w:t>
                      </w:r>
                    </w:p>
                    <w:p w14:paraId="30B218D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3B6F699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3C3280E6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887D67C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0E3C5893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4_10]</w:t>
                      </w:r>
                    </w:p>
                    <w:p w14:paraId="3C1EA6E4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EF5481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4_11]</w:t>
                      </w:r>
                    </w:p>
                    <w:p w14:paraId="22DBEE0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6A4761A0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4F792438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56F642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4D6287B5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4_11]</w:t>
                      </w:r>
                    </w:p>
                    <w:p w14:paraId="58580FB1" w14:textId="77777777" w:rsidR="008074EA" w:rsidRDefault="008074EA" w:rsidP="008074EA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17EAB709" w14:textId="77777777" w:rsidR="008074EA" w:rsidRDefault="008074EA" w:rsidP="0037541B">
      <w:pPr>
        <w:rPr>
          <w:lang w:eastAsia="ja-JP"/>
        </w:rPr>
      </w:pPr>
    </w:p>
    <w:p w14:paraId="1E5C5CF7" w14:textId="77777777" w:rsidR="008074EA" w:rsidRDefault="008074EA" w:rsidP="0037541B">
      <w:pPr>
        <w:rPr>
          <w:lang w:eastAsia="ja-JP"/>
        </w:rPr>
      </w:pPr>
    </w:p>
    <w:p w14:paraId="0BFFE8EA" w14:textId="77777777" w:rsidR="008074EA" w:rsidRDefault="008074EA" w:rsidP="0037541B">
      <w:pPr>
        <w:rPr>
          <w:lang w:eastAsia="ja-JP"/>
        </w:rPr>
      </w:pPr>
    </w:p>
    <w:p w14:paraId="065C107D" w14:textId="77777777" w:rsidR="008074EA" w:rsidRDefault="008074EA" w:rsidP="0037541B">
      <w:pPr>
        <w:rPr>
          <w:lang w:eastAsia="ja-JP"/>
        </w:rPr>
      </w:pPr>
    </w:p>
    <w:p w14:paraId="0520667D" w14:textId="77777777" w:rsidR="008074EA" w:rsidRDefault="008074EA" w:rsidP="0037541B">
      <w:pPr>
        <w:rPr>
          <w:lang w:eastAsia="ja-JP"/>
        </w:rPr>
      </w:pPr>
    </w:p>
    <w:p w14:paraId="2944BDD0" w14:textId="77777777" w:rsidR="008074EA" w:rsidRDefault="008074EA" w:rsidP="0037541B">
      <w:pPr>
        <w:rPr>
          <w:lang w:eastAsia="ja-JP"/>
        </w:rPr>
      </w:pPr>
    </w:p>
    <w:p w14:paraId="2C36F8A5" w14:textId="77777777" w:rsidR="008074EA" w:rsidRDefault="008074EA" w:rsidP="0037541B">
      <w:pPr>
        <w:rPr>
          <w:lang w:eastAsia="ja-JP"/>
        </w:rPr>
      </w:pPr>
    </w:p>
    <w:p w14:paraId="5BBC592D" w14:textId="77777777" w:rsidR="008074EA" w:rsidRDefault="008074EA" w:rsidP="0037541B">
      <w:pPr>
        <w:rPr>
          <w:lang w:eastAsia="ja-JP"/>
        </w:rPr>
      </w:pPr>
    </w:p>
    <w:p w14:paraId="5991EB7B" w14:textId="77777777" w:rsidR="008074EA" w:rsidRDefault="008074EA" w:rsidP="0037541B">
      <w:pPr>
        <w:rPr>
          <w:lang w:eastAsia="ja-JP"/>
        </w:rPr>
      </w:pPr>
    </w:p>
    <w:p w14:paraId="00AE29C8" w14:textId="77777777" w:rsidR="008074EA" w:rsidRDefault="008074EA" w:rsidP="0037541B">
      <w:pPr>
        <w:rPr>
          <w:lang w:eastAsia="ja-JP"/>
        </w:rPr>
      </w:pPr>
    </w:p>
    <w:p w14:paraId="03CA0F45" w14:textId="77777777" w:rsidR="008074EA" w:rsidRDefault="008074EA" w:rsidP="0037541B">
      <w:pPr>
        <w:rPr>
          <w:lang w:eastAsia="ja-JP"/>
        </w:rPr>
      </w:pPr>
    </w:p>
    <w:p w14:paraId="34CDA994" w14:textId="77777777" w:rsidR="008074EA" w:rsidRDefault="008074EA" w:rsidP="0037541B">
      <w:pPr>
        <w:rPr>
          <w:lang w:eastAsia="ja-JP"/>
        </w:rPr>
      </w:pPr>
    </w:p>
    <w:p w14:paraId="0CEF7EEE" w14:textId="77777777" w:rsidR="008074EA" w:rsidRDefault="008074EA" w:rsidP="0037541B">
      <w:pPr>
        <w:rPr>
          <w:lang w:eastAsia="ja-JP"/>
        </w:rPr>
      </w:pPr>
    </w:p>
    <w:p w14:paraId="265260D3" w14:textId="77777777" w:rsidR="008074EA" w:rsidRDefault="008074EA" w:rsidP="0037541B">
      <w:pPr>
        <w:rPr>
          <w:lang w:eastAsia="ja-JP"/>
        </w:rPr>
      </w:pPr>
    </w:p>
    <w:p w14:paraId="17159FF4" w14:textId="77777777" w:rsidR="008074EA" w:rsidRDefault="008074EA" w:rsidP="0037541B">
      <w:pPr>
        <w:rPr>
          <w:lang w:eastAsia="ja-JP"/>
        </w:rPr>
      </w:pPr>
    </w:p>
    <w:p w14:paraId="06E133BE" w14:textId="77777777" w:rsidR="008074EA" w:rsidRDefault="008074EA" w:rsidP="0037541B">
      <w:pPr>
        <w:rPr>
          <w:lang w:eastAsia="ja-JP"/>
        </w:rPr>
      </w:pPr>
    </w:p>
    <w:p w14:paraId="4B854DA3" w14:textId="77777777" w:rsidR="008074EA" w:rsidRDefault="008074EA" w:rsidP="0037541B">
      <w:pPr>
        <w:rPr>
          <w:lang w:eastAsia="ja-JP"/>
        </w:rPr>
      </w:pPr>
    </w:p>
    <w:p w14:paraId="2AB712F7" w14:textId="77777777" w:rsidR="008074EA" w:rsidRDefault="008074EA" w:rsidP="0037541B">
      <w:pPr>
        <w:rPr>
          <w:lang w:eastAsia="ja-JP"/>
        </w:rPr>
      </w:pPr>
    </w:p>
    <w:p w14:paraId="7E9D112E" w14:textId="77777777" w:rsidR="008074EA" w:rsidRDefault="008074EA" w:rsidP="0037541B">
      <w:pPr>
        <w:rPr>
          <w:lang w:eastAsia="ja-JP"/>
        </w:rPr>
      </w:pPr>
    </w:p>
    <w:p w14:paraId="71A5A0D3" w14:textId="77777777" w:rsidR="008074EA" w:rsidRDefault="008074EA" w:rsidP="0037541B">
      <w:pPr>
        <w:rPr>
          <w:lang w:eastAsia="ja-JP"/>
        </w:rPr>
      </w:pPr>
    </w:p>
    <w:p w14:paraId="78447471" w14:textId="77777777" w:rsidR="008074EA" w:rsidRDefault="008074EA" w:rsidP="0037541B">
      <w:pPr>
        <w:rPr>
          <w:lang w:eastAsia="ja-JP"/>
        </w:rPr>
      </w:pPr>
    </w:p>
    <w:p w14:paraId="6A8B6E15" w14:textId="77777777" w:rsidR="008074EA" w:rsidRDefault="008074EA" w:rsidP="0037541B">
      <w:pPr>
        <w:rPr>
          <w:lang w:eastAsia="ja-JP"/>
        </w:rPr>
      </w:pPr>
    </w:p>
    <w:p w14:paraId="7B2CBA9B" w14:textId="77777777" w:rsidR="008074EA" w:rsidRDefault="008074EA" w:rsidP="0037541B">
      <w:pPr>
        <w:rPr>
          <w:lang w:eastAsia="ja-JP"/>
        </w:rPr>
      </w:pPr>
    </w:p>
    <w:p w14:paraId="57617CC4" w14:textId="77777777" w:rsidR="008074EA" w:rsidRDefault="008074EA" w:rsidP="0037541B">
      <w:pPr>
        <w:rPr>
          <w:lang w:eastAsia="ja-JP"/>
        </w:rPr>
      </w:pPr>
    </w:p>
    <w:p w14:paraId="5880EB2E" w14:textId="36F08548" w:rsidR="008074EA" w:rsidRDefault="008074EA" w:rsidP="0037541B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435E842" wp14:editId="56E22B7B">
                <wp:simplePos x="0" y="0"/>
                <wp:positionH relativeFrom="column">
                  <wp:posOffset>-88900</wp:posOffset>
                </wp:positionH>
                <wp:positionV relativeFrom="paragraph">
                  <wp:posOffset>-26670</wp:posOffset>
                </wp:positionV>
                <wp:extent cx="6635750" cy="2260600"/>
                <wp:effectExtent l="0" t="0" r="0" b="6350"/>
                <wp:wrapNone/>
                <wp:docPr id="468605088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5750" cy="2260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DD2BC7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nsert [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.[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rips_2023_Q4_12]</w:t>
                            </w:r>
                          </w:p>
                          <w:p w14:paraId="389555C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SER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409B699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op_Ti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</w:p>
                          <w:p w14:paraId="13AEE19A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7119881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abl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ed_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tart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at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member_casual</w:t>
                            </w:r>
                            <w:proofErr w:type="spellEnd"/>
                          </w:p>
                          <w:p w14:paraId="3914523F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[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o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]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.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[Trips_2023_Q4_12]</w:t>
                            </w:r>
                          </w:p>
                          <w:p w14:paraId="5BA41C5E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1E1280D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75CA55C2" w14:textId="77777777" w:rsidR="008074EA" w:rsidRDefault="008074EA" w:rsidP="008074E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 Finally, check the total rows for the completed table</w:t>
                            </w:r>
                          </w:p>
                          <w:p w14:paraId="348E8746" w14:textId="6E48E7EA" w:rsidR="008074EA" w:rsidRDefault="008074EA" w:rsidP="008074EA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tal_Rows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35E842" id="Rectangle 25" o:spid="_x0000_s1041" style="position:absolute;margin-left:-7pt;margin-top:-2.1pt;width:522.5pt;height:178pt;z-index:251683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" fillcolor="#f2f2f2 [3052]" stroked="f" strokeweight="2pt">
                <v:textbox>
                  <w:txbxContent>
                    <w:p w14:paraId="1DD2BC7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nsert [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.[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rips_2023_Q4_12]</w:t>
                      </w:r>
                    </w:p>
                    <w:p w14:paraId="389555C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SER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409B699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op_Ti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</w:p>
                    <w:p w14:paraId="13AEE19A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7119881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abl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ed_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tart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at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member_casual</w:t>
                      </w:r>
                      <w:proofErr w:type="spellEnd"/>
                    </w:p>
                    <w:p w14:paraId="3914523F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[</w:t>
                      </w:r>
                      <w:proofErr w:type="spellStart"/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o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]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.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[Trips_2023_Q4_12]</w:t>
                      </w:r>
                    </w:p>
                    <w:p w14:paraId="5BA41C5E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1E1280D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75CA55C2" w14:textId="77777777" w:rsidR="008074EA" w:rsidRDefault="008074EA" w:rsidP="008074E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 Finally, check the total rows for the completed table</w:t>
                      </w:r>
                    </w:p>
                    <w:p w14:paraId="348E8746" w14:textId="6E48E7EA" w:rsidR="008074EA" w:rsidRDefault="008074EA" w:rsidP="008074EA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tal_Rows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</w:txbxContent>
                </v:textbox>
              </v:rect>
            </w:pict>
          </mc:Fallback>
        </mc:AlternateContent>
      </w:r>
    </w:p>
    <w:p w14:paraId="62139B0B" w14:textId="77777777" w:rsidR="008074EA" w:rsidRDefault="008074EA" w:rsidP="0037541B">
      <w:pPr>
        <w:rPr>
          <w:lang w:eastAsia="ja-JP"/>
        </w:rPr>
      </w:pPr>
    </w:p>
    <w:p w14:paraId="3A298ADB" w14:textId="77777777" w:rsidR="008074EA" w:rsidRDefault="008074EA" w:rsidP="0037541B">
      <w:pPr>
        <w:rPr>
          <w:lang w:eastAsia="ja-JP"/>
        </w:rPr>
      </w:pPr>
    </w:p>
    <w:p w14:paraId="0F663EC7" w14:textId="77777777" w:rsidR="008074EA" w:rsidRDefault="008074EA" w:rsidP="0037541B">
      <w:pPr>
        <w:rPr>
          <w:lang w:eastAsia="ja-JP"/>
        </w:rPr>
      </w:pPr>
    </w:p>
    <w:p w14:paraId="21C5AF71" w14:textId="77777777" w:rsidR="008074EA" w:rsidRDefault="008074EA" w:rsidP="0037541B">
      <w:pPr>
        <w:rPr>
          <w:lang w:eastAsia="ja-JP"/>
        </w:rPr>
      </w:pPr>
    </w:p>
    <w:p w14:paraId="66BB5B47" w14:textId="77777777" w:rsidR="008074EA" w:rsidRDefault="008074EA" w:rsidP="0037541B">
      <w:pPr>
        <w:rPr>
          <w:lang w:eastAsia="ja-JP"/>
        </w:rPr>
      </w:pPr>
    </w:p>
    <w:p w14:paraId="15F85910" w14:textId="77777777" w:rsidR="008074EA" w:rsidRDefault="008074EA" w:rsidP="0037541B">
      <w:pPr>
        <w:rPr>
          <w:lang w:eastAsia="ja-JP"/>
        </w:rPr>
      </w:pPr>
    </w:p>
    <w:p w14:paraId="5837EB7D" w14:textId="3E6B58C8" w:rsidR="005C5598" w:rsidRDefault="005C5598" w:rsidP="0037541B">
      <w:pPr>
        <w:rPr>
          <w:lang w:eastAsia="ja-JP"/>
        </w:rPr>
      </w:pPr>
      <w:r>
        <w:rPr>
          <w:lang w:eastAsia="ja-JP"/>
        </w:rPr>
        <w:t xml:space="preserve">Our Trips_2020_2023 table contain </w:t>
      </w:r>
      <w:r w:rsidRPr="005C5598">
        <w:rPr>
          <w:lang w:eastAsia="ja-JP"/>
        </w:rPr>
        <w:t>20</w:t>
      </w:r>
      <w:r w:rsidR="008074EA">
        <w:rPr>
          <w:lang w:eastAsia="ja-JP"/>
        </w:rPr>
        <w:t>,</w:t>
      </w:r>
      <w:r w:rsidRPr="005C5598">
        <w:rPr>
          <w:lang w:eastAsia="ja-JP"/>
        </w:rPr>
        <w:t>524</w:t>
      </w:r>
      <w:r w:rsidR="008074EA">
        <w:rPr>
          <w:lang w:eastAsia="ja-JP"/>
        </w:rPr>
        <w:t>,</w:t>
      </w:r>
      <w:r w:rsidRPr="005C5598">
        <w:rPr>
          <w:lang w:eastAsia="ja-JP"/>
        </w:rPr>
        <w:t>340</w:t>
      </w:r>
      <w:r>
        <w:rPr>
          <w:lang w:eastAsia="ja-JP"/>
        </w:rPr>
        <w:t xml:space="preserve"> rows</w:t>
      </w:r>
      <w:r w:rsidR="008074EA">
        <w:rPr>
          <w:lang w:eastAsia="ja-JP"/>
        </w:rPr>
        <w:t xml:space="preserve">. </w:t>
      </w:r>
    </w:p>
    <w:p w14:paraId="3E6803D4" w14:textId="200B1737" w:rsidR="008074EA" w:rsidRDefault="008074EA" w:rsidP="0037541B">
      <w:pPr>
        <w:rPr>
          <w:lang w:eastAsia="ja-JP"/>
        </w:rPr>
      </w:pPr>
      <w:r w:rsidRPr="008074EA">
        <w:rPr>
          <w:noProof/>
          <w:lang w:eastAsia="ja-JP"/>
        </w:rPr>
        <w:drawing>
          <wp:inline distT="0" distB="0" distL="0" distR="0" wp14:anchorId="6486578B" wp14:editId="10D9630A">
            <wp:extent cx="1524213" cy="962159"/>
            <wp:effectExtent l="0" t="0" r="0" b="9525"/>
            <wp:docPr id="1992608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60810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57FE6" w14:textId="66438621" w:rsidR="008074EA" w:rsidRDefault="008074EA" w:rsidP="0037541B">
      <w:pPr>
        <w:rPr>
          <w:lang w:eastAsia="ja-JP"/>
        </w:rPr>
      </w:pPr>
      <w:r>
        <w:rPr>
          <w:lang w:eastAsia="ja-JP"/>
        </w:rPr>
        <w:t xml:space="preserve">After merging to these 2 new tables, I consider drop the individual tables since we have them all in the backup file. </w:t>
      </w:r>
    </w:p>
    <w:p w14:paraId="127FCFFC" w14:textId="77777777" w:rsidR="008074EA" w:rsidRDefault="008074EA" w:rsidP="0037541B">
      <w:pPr>
        <w:rPr>
          <w:lang w:eastAsia="ja-JP"/>
        </w:rPr>
      </w:pPr>
    </w:p>
    <w:p w14:paraId="4FBA7D03" w14:textId="77777777" w:rsidR="008074EA" w:rsidRDefault="008074EA" w:rsidP="0037541B">
      <w:pPr>
        <w:rPr>
          <w:lang w:eastAsia="ja-JP"/>
        </w:rPr>
      </w:pPr>
    </w:p>
    <w:p w14:paraId="73331AEE" w14:textId="77777777" w:rsidR="008074EA" w:rsidRDefault="008074EA" w:rsidP="0037541B">
      <w:pPr>
        <w:rPr>
          <w:lang w:eastAsia="ja-JP"/>
        </w:rPr>
      </w:pPr>
    </w:p>
    <w:p w14:paraId="49500CD8" w14:textId="77777777" w:rsidR="008074EA" w:rsidRDefault="008074EA" w:rsidP="0037541B">
      <w:pPr>
        <w:rPr>
          <w:lang w:eastAsia="ja-JP"/>
        </w:rPr>
      </w:pPr>
    </w:p>
    <w:p w14:paraId="500C6F88" w14:textId="77777777" w:rsidR="008074EA" w:rsidRDefault="008074EA" w:rsidP="0037541B">
      <w:pPr>
        <w:rPr>
          <w:lang w:eastAsia="ja-JP"/>
        </w:rPr>
      </w:pPr>
    </w:p>
    <w:p w14:paraId="3DD1B65C" w14:textId="77777777" w:rsidR="008074EA" w:rsidRDefault="008074EA" w:rsidP="0037541B">
      <w:pPr>
        <w:rPr>
          <w:lang w:eastAsia="ja-JP"/>
        </w:rPr>
      </w:pPr>
    </w:p>
    <w:p w14:paraId="0FEA8E48" w14:textId="77777777" w:rsidR="008074EA" w:rsidRDefault="008074EA" w:rsidP="0037541B">
      <w:pPr>
        <w:rPr>
          <w:lang w:eastAsia="ja-JP"/>
        </w:rPr>
      </w:pPr>
    </w:p>
    <w:p w14:paraId="61760D8C" w14:textId="77777777" w:rsidR="00F95379" w:rsidRDefault="00F95379" w:rsidP="0037541B">
      <w:pPr>
        <w:rPr>
          <w:lang w:eastAsia="ja-JP"/>
        </w:rPr>
      </w:pPr>
    </w:p>
    <w:p w14:paraId="5C6C5B1C" w14:textId="77777777" w:rsidR="00F95379" w:rsidRDefault="00F95379" w:rsidP="0037541B">
      <w:pPr>
        <w:rPr>
          <w:lang w:eastAsia="ja-JP"/>
        </w:rPr>
      </w:pPr>
    </w:p>
    <w:p w14:paraId="721D1C26" w14:textId="77777777" w:rsidR="00F95379" w:rsidRDefault="00F95379" w:rsidP="0037541B">
      <w:pPr>
        <w:rPr>
          <w:lang w:eastAsia="ja-JP"/>
        </w:rPr>
      </w:pPr>
    </w:p>
    <w:p w14:paraId="0BA55ABE" w14:textId="77777777" w:rsidR="008074EA" w:rsidRDefault="008074EA" w:rsidP="0037541B">
      <w:pPr>
        <w:rPr>
          <w:lang w:eastAsia="ja-JP"/>
        </w:rPr>
      </w:pPr>
    </w:p>
    <w:p w14:paraId="7F00AF86" w14:textId="3148AA9B" w:rsidR="0075139C" w:rsidRDefault="00E430CF" w:rsidP="001002ED">
      <w:pPr>
        <w:pStyle w:val="Heading2"/>
        <w:rPr>
          <w:lang w:eastAsia="ja-JP"/>
        </w:rPr>
      </w:pPr>
      <w:r>
        <w:rPr>
          <w:lang w:eastAsia="ja-JP"/>
        </w:rPr>
        <w:lastRenderedPageBreak/>
        <w:t>Data</w:t>
      </w:r>
      <w:r w:rsidR="00A23676">
        <w:rPr>
          <w:lang w:eastAsia="ja-JP"/>
        </w:rPr>
        <w:t xml:space="preserve"> cleaning and</w:t>
      </w:r>
      <w:r>
        <w:rPr>
          <w:lang w:eastAsia="ja-JP"/>
        </w:rPr>
        <w:t xml:space="preserve"> validation </w:t>
      </w:r>
    </w:p>
    <w:p w14:paraId="0EBF3CE7" w14:textId="53D5F594" w:rsidR="008B0DFD" w:rsidRPr="008B0DFD" w:rsidRDefault="008B0DFD" w:rsidP="008B0DFD">
      <w:pPr>
        <w:pStyle w:val="Heading3"/>
        <w:rPr>
          <w:lang w:eastAsia="ja-JP"/>
        </w:rPr>
      </w:pPr>
      <w:r>
        <w:rPr>
          <w:lang w:eastAsia="ja-JP"/>
        </w:rPr>
        <w:t>For table Trips_2013_2019</w:t>
      </w:r>
    </w:p>
    <w:p w14:paraId="421FAC3C" w14:textId="4590248A" w:rsidR="00E430CF" w:rsidRPr="00E430CF" w:rsidRDefault="00922F22" w:rsidP="00E430CF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5D69886" wp14:editId="46B7CC03">
                <wp:simplePos x="0" y="0"/>
                <wp:positionH relativeFrom="column">
                  <wp:posOffset>-38100</wp:posOffset>
                </wp:positionH>
                <wp:positionV relativeFrom="paragraph">
                  <wp:posOffset>61595</wp:posOffset>
                </wp:positionV>
                <wp:extent cx="6737350" cy="1250950"/>
                <wp:effectExtent l="0" t="0" r="6350" b="6350"/>
                <wp:wrapNone/>
                <wp:docPr id="1669648454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37350" cy="1250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E003B1" w14:textId="77777777" w:rsidR="00922F22" w:rsidRDefault="00922F22" w:rsidP="00922F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See Total user type </w:t>
                            </w:r>
                          </w:p>
                          <w:p w14:paraId="19FA7AAA" w14:textId="77777777" w:rsidR="00922F22" w:rsidRDefault="00922F22" w:rsidP="00922F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39408BAC" w14:textId="77777777" w:rsidR="00922F22" w:rsidRDefault="00922F22" w:rsidP="00922F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ype_count</w:t>
                            </w:r>
                            <w:proofErr w:type="spellEnd"/>
                          </w:p>
                          <w:p w14:paraId="7C3B1CFF" w14:textId="2AFA7074" w:rsidR="00922F22" w:rsidRDefault="00922F22" w:rsidP="00922F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5748ABA9" w14:textId="19EE4B0A" w:rsidR="00922F22" w:rsidRPr="00922F22" w:rsidRDefault="00922F22" w:rsidP="00922F22">
                            <w:pP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D69886" id="Rectangle 5" o:spid="_x0000_s1042" style="position:absolute;margin-left:-3pt;margin-top:4.85pt;width:530.5pt;height:9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" fillcolor="#f2f2f2 [3052]" stroked="f" strokeweight="2pt">
                <v:textbox>
                  <w:txbxContent>
                    <w:p w14:paraId="51E003B1" w14:textId="77777777" w:rsidR="00922F22" w:rsidRDefault="00922F22" w:rsidP="00922F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See Total user type </w:t>
                      </w:r>
                    </w:p>
                    <w:p w14:paraId="19FA7AAA" w14:textId="77777777" w:rsidR="00922F22" w:rsidRDefault="00922F22" w:rsidP="00922F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39408BAC" w14:textId="77777777" w:rsidR="00922F22" w:rsidRDefault="00922F22" w:rsidP="00922F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ype_count</w:t>
                      </w:r>
                      <w:proofErr w:type="spellEnd"/>
                    </w:p>
                    <w:p w14:paraId="7C3B1CFF" w14:textId="2AFA7074" w:rsidR="00922F22" w:rsidRDefault="00922F22" w:rsidP="00922F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5748ABA9" w14:textId="19EE4B0A" w:rsidR="00922F22" w:rsidRPr="00922F22" w:rsidRDefault="00922F22" w:rsidP="00922F22">
                      <w:pP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</w:p>
                  </w:txbxContent>
                </v:textbox>
              </v:rect>
            </w:pict>
          </mc:Fallback>
        </mc:AlternateContent>
      </w:r>
    </w:p>
    <w:p w14:paraId="26D392DA" w14:textId="77777777" w:rsidR="0075139C" w:rsidRDefault="0075139C" w:rsidP="0037541B">
      <w:pPr>
        <w:rPr>
          <w:lang w:eastAsia="ja-JP"/>
        </w:rPr>
      </w:pPr>
    </w:p>
    <w:p w14:paraId="489415BB" w14:textId="77777777" w:rsidR="00922F22" w:rsidRPr="00922F22" w:rsidRDefault="00922F22" w:rsidP="00922F22">
      <w:pPr>
        <w:rPr>
          <w:lang w:eastAsia="ja-JP"/>
        </w:rPr>
      </w:pPr>
    </w:p>
    <w:p w14:paraId="07FF39C8" w14:textId="77777777" w:rsidR="00922F22" w:rsidRDefault="00922F22" w:rsidP="00922F22">
      <w:pPr>
        <w:rPr>
          <w:lang w:eastAsia="ja-JP"/>
        </w:rPr>
      </w:pPr>
    </w:p>
    <w:p w14:paraId="0F954999" w14:textId="77777777" w:rsidR="00922F22" w:rsidRDefault="00922F22" w:rsidP="00922F22">
      <w:pPr>
        <w:rPr>
          <w:lang w:eastAsia="ja-JP"/>
        </w:rPr>
      </w:pPr>
    </w:p>
    <w:p w14:paraId="2E8E3641" w14:textId="53FFD80A" w:rsidR="00922F22" w:rsidRDefault="00F95379" w:rsidP="00922F22">
      <w:pPr>
        <w:rPr>
          <w:lang w:eastAsia="ja-JP"/>
        </w:rPr>
      </w:pPr>
      <w:r w:rsidRPr="00F95379">
        <w:rPr>
          <w:noProof/>
          <w:lang w:eastAsia="ja-JP"/>
        </w:rPr>
        <w:drawing>
          <wp:inline distT="0" distB="0" distL="0" distR="0" wp14:anchorId="190FE794" wp14:editId="1233DA7B">
            <wp:extent cx="1790950" cy="1086002"/>
            <wp:effectExtent l="0" t="0" r="0" b="0"/>
            <wp:docPr id="1249817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81724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90950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CB52C" w14:textId="77777777" w:rsidR="00922F22" w:rsidRDefault="00922F22" w:rsidP="00922F22">
      <w:pPr>
        <w:rPr>
          <w:lang w:eastAsia="ja-JP"/>
        </w:rPr>
      </w:pPr>
      <w:r>
        <w:rPr>
          <w:lang w:eastAsia="ja-JP"/>
        </w:rPr>
        <w:t>We have</w:t>
      </w:r>
    </w:p>
    <w:p w14:paraId="3C17A747" w14:textId="2DACF96F" w:rsidR="00922F22" w:rsidRDefault="00F95379" w:rsidP="00922F22">
      <w:pPr>
        <w:pStyle w:val="ListParagraph"/>
        <w:numPr>
          <w:ilvl w:val="0"/>
          <w:numId w:val="33"/>
        </w:numPr>
        <w:rPr>
          <w:lang w:eastAsia="ja-JP"/>
        </w:rPr>
      </w:pPr>
      <w:r w:rsidRPr="00F95379">
        <w:rPr>
          <w:lang w:eastAsia="ja-JP"/>
        </w:rPr>
        <w:t>5302100</w:t>
      </w:r>
      <w:r w:rsidR="00922F22">
        <w:rPr>
          <w:lang w:eastAsia="ja-JP"/>
        </w:rPr>
        <w:t xml:space="preserve"> customers (Day-pass, short rides) </w:t>
      </w:r>
    </w:p>
    <w:p w14:paraId="0E2AFE17" w14:textId="34026381" w:rsidR="00922F22" w:rsidRDefault="00F95379" w:rsidP="00922F22">
      <w:pPr>
        <w:pStyle w:val="ListParagraph"/>
        <w:numPr>
          <w:ilvl w:val="0"/>
          <w:numId w:val="33"/>
        </w:numPr>
        <w:rPr>
          <w:lang w:eastAsia="ja-JP"/>
        </w:rPr>
      </w:pPr>
      <w:r w:rsidRPr="00F95379">
        <w:rPr>
          <w:lang w:eastAsia="ja-JP"/>
        </w:rPr>
        <w:t>15870360</w:t>
      </w:r>
      <w:r w:rsidR="00922F22">
        <w:rPr>
          <w:lang w:eastAsia="ja-JP"/>
        </w:rPr>
        <w:t xml:space="preserve"> Subscribers (Annual membership).  </w:t>
      </w:r>
    </w:p>
    <w:p w14:paraId="1C9C8188" w14:textId="75018448" w:rsidR="00922F22" w:rsidRDefault="00922F22" w:rsidP="00922F22">
      <w:pPr>
        <w:pStyle w:val="ListParagraph"/>
        <w:numPr>
          <w:ilvl w:val="0"/>
          <w:numId w:val="33"/>
        </w:numPr>
        <w:rPr>
          <w:lang w:eastAsia="ja-JP"/>
        </w:rPr>
      </w:pPr>
      <w:r>
        <w:rPr>
          <w:lang w:eastAsia="ja-JP"/>
        </w:rPr>
        <w:t xml:space="preserve">190 Dependent </w:t>
      </w:r>
    </w:p>
    <w:p w14:paraId="73F23AA5" w14:textId="0D3BE01B" w:rsidR="00922F22" w:rsidRDefault="00922F22" w:rsidP="00922F22">
      <w:pPr>
        <w:rPr>
          <w:lang w:eastAsia="ja-JP"/>
        </w:rPr>
      </w:pPr>
      <w:r>
        <w:rPr>
          <w:lang w:eastAsia="ja-JP"/>
        </w:rPr>
        <w:t xml:space="preserve">Since in this scope of project we only focus on customer and membership riders, I will drop the dependent values. </w:t>
      </w:r>
    </w:p>
    <w:p w14:paraId="22CD9D82" w14:textId="5F10FED6" w:rsidR="00922F22" w:rsidRDefault="007A357E" w:rsidP="00922F22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A0D3F12" wp14:editId="3A139C2B">
                <wp:simplePos x="0" y="0"/>
                <wp:positionH relativeFrom="column">
                  <wp:posOffset>31750</wp:posOffset>
                </wp:positionH>
                <wp:positionV relativeFrom="paragraph">
                  <wp:posOffset>8890</wp:posOffset>
                </wp:positionV>
                <wp:extent cx="6451600" cy="800100"/>
                <wp:effectExtent l="0" t="0" r="6350" b="0"/>
                <wp:wrapNone/>
                <wp:docPr id="510570948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51600" cy="800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0E6618" w14:textId="77777777" w:rsidR="007A357E" w:rsidRDefault="007A357E" w:rsidP="007A357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Drop Dependent Users </w:t>
                            </w:r>
                          </w:p>
                          <w:p w14:paraId="226FA01B" w14:textId="738E08F4" w:rsidR="007A357E" w:rsidRDefault="007A357E" w:rsidP="007A357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ELE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28F9A6EA" w14:textId="2F5DE92D" w:rsidR="007A357E" w:rsidRDefault="007A357E" w:rsidP="007A357E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Dependent'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0D3F12" id="Rectangle 6" o:spid="_x0000_s1043" style="position:absolute;margin-left:2.5pt;margin-top:.7pt;width:508pt;height:63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" fillcolor="#f2f2f2 [3052]" stroked="f" strokeweight="2pt">
                <v:textbox>
                  <w:txbxContent>
                    <w:p w14:paraId="6B0E6618" w14:textId="77777777" w:rsidR="007A357E" w:rsidRDefault="007A357E" w:rsidP="007A357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Drop Dependent Users </w:t>
                      </w:r>
                    </w:p>
                    <w:p w14:paraId="226FA01B" w14:textId="738E08F4" w:rsidR="007A357E" w:rsidRDefault="007A357E" w:rsidP="007A357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ELE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28F9A6EA" w14:textId="2F5DE92D" w:rsidR="007A357E" w:rsidRDefault="007A357E" w:rsidP="007A357E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Dependent'</w:t>
                      </w:r>
                    </w:p>
                  </w:txbxContent>
                </v:textbox>
              </v:rect>
            </w:pict>
          </mc:Fallback>
        </mc:AlternateContent>
      </w:r>
    </w:p>
    <w:p w14:paraId="0113F9E9" w14:textId="77777777" w:rsidR="00922F22" w:rsidRDefault="00922F22" w:rsidP="00922F22">
      <w:pPr>
        <w:rPr>
          <w:lang w:eastAsia="ja-JP"/>
        </w:rPr>
      </w:pPr>
    </w:p>
    <w:p w14:paraId="24854435" w14:textId="77777777" w:rsidR="007A357E" w:rsidRDefault="007A357E" w:rsidP="00922F22">
      <w:pPr>
        <w:rPr>
          <w:lang w:eastAsia="ja-JP"/>
        </w:rPr>
      </w:pPr>
    </w:p>
    <w:p w14:paraId="1A6BC05C" w14:textId="6E0ACF96" w:rsidR="007A357E" w:rsidRDefault="00584F3D" w:rsidP="00922F22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FCAA0F5" wp14:editId="5DDD54D0">
                <wp:simplePos x="0" y="0"/>
                <wp:positionH relativeFrom="column">
                  <wp:posOffset>31750</wp:posOffset>
                </wp:positionH>
                <wp:positionV relativeFrom="paragraph">
                  <wp:posOffset>478155</wp:posOffset>
                </wp:positionV>
                <wp:extent cx="6515100" cy="933450"/>
                <wp:effectExtent l="0" t="0" r="0" b="0"/>
                <wp:wrapNone/>
                <wp:docPr id="1129035727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9334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54505B" w14:textId="3E923392" w:rsidR="00584F3D" w:rsidRDefault="00584F3D" w:rsidP="00584F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Check </w:t>
                            </w:r>
                            <w:r w:rsidR="00AA2588"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ulls fo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From and </w:t>
                            </w:r>
                            <w:proofErr w:type="gramStart"/>
                            <w:r w:rsidR="00AA2588"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tation Id</w:t>
                            </w:r>
                          </w:p>
                          <w:p w14:paraId="259B76A5" w14:textId="77777777" w:rsidR="00584F3D" w:rsidRDefault="00584F3D" w:rsidP="00584F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</w:p>
                          <w:p w14:paraId="58236BA3" w14:textId="575B526E" w:rsidR="00584F3D" w:rsidRDefault="00584F3D" w:rsidP="00584F3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73B4609E" w14:textId="61E521EE" w:rsidR="00584F3D" w:rsidRDefault="00584F3D" w:rsidP="00584F3D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UL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Id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ULL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AA0F5" id="Rectangle 14" o:spid="_x0000_s1044" style="position:absolute;margin-left:2.5pt;margin-top:37.65pt;width:513pt;height:73.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" fillcolor="#f2f2f2 [3052]" stroked="f" strokeweight="2pt">
                <v:textbox>
                  <w:txbxContent>
                    <w:p w14:paraId="0854505B" w14:textId="3E923392" w:rsidR="00584F3D" w:rsidRDefault="00584F3D" w:rsidP="00584F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Check </w:t>
                      </w:r>
                      <w:r w:rsidR="00AA2588"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ulls for</w:t>
                      </w: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From and </w:t>
                      </w:r>
                      <w:proofErr w:type="gramStart"/>
                      <w:r w:rsidR="00AA2588"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</w:t>
                      </w: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station Id</w:t>
                      </w:r>
                    </w:p>
                    <w:p w14:paraId="259B76A5" w14:textId="77777777" w:rsidR="00584F3D" w:rsidRDefault="00584F3D" w:rsidP="00584F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</w:p>
                    <w:p w14:paraId="58236BA3" w14:textId="575B526E" w:rsidR="00584F3D" w:rsidRDefault="00584F3D" w:rsidP="00584F3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73B4609E" w14:textId="61E521EE" w:rsidR="00584F3D" w:rsidRDefault="00584F3D" w:rsidP="00584F3D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ULL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Id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ULL;</w:t>
                      </w:r>
                    </w:p>
                  </w:txbxContent>
                </v:textbox>
              </v:rect>
            </w:pict>
          </mc:Fallback>
        </mc:AlternateContent>
      </w:r>
      <w:r w:rsidR="00A23676">
        <w:rPr>
          <w:lang w:eastAsia="ja-JP"/>
        </w:rPr>
        <w:t xml:space="preserve">Next, I will check for </w:t>
      </w:r>
      <w:r>
        <w:rPr>
          <w:lang w:eastAsia="ja-JP"/>
        </w:rPr>
        <w:t xml:space="preserve">from and to station id </w:t>
      </w:r>
      <w:r w:rsidR="00A23676">
        <w:rPr>
          <w:lang w:eastAsia="ja-JP"/>
        </w:rPr>
        <w:t>nulls for Trips_2013_2019 table</w:t>
      </w:r>
      <w:r>
        <w:rPr>
          <w:lang w:eastAsia="ja-JP"/>
        </w:rPr>
        <w:t xml:space="preserve">. Note that for Customer types, there will be no data for Gender and birth year. </w:t>
      </w:r>
    </w:p>
    <w:p w14:paraId="10E6F292" w14:textId="77777777" w:rsidR="00584F3D" w:rsidRDefault="00584F3D" w:rsidP="00922F22">
      <w:pPr>
        <w:rPr>
          <w:lang w:eastAsia="ja-JP"/>
        </w:rPr>
      </w:pPr>
    </w:p>
    <w:p w14:paraId="1BAEAC9D" w14:textId="77777777" w:rsidR="00A23676" w:rsidRDefault="00A23676" w:rsidP="00922F22">
      <w:pPr>
        <w:rPr>
          <w:lang w:eastAsia="ja-JP"/>
        </w:rPr>
      </w:pPr>
    </w:p>
    <w:p w14:paraId="6CE01E5E" w14:textId="77777777" w:rsidR="007A357E" w:rsidRDefault="007A357E" w:rsidP="00922F22">
      <w:pPr>
        <w:rPr>
          <w:lang w:eastAsia="ja-JP"/>
        </w:rPr>
      </w:pPr>
    </w:p>
    <w:p w14:paraId="4948823C" w14:textId="322E2A4C" w:rsidR="007A357E" w:rsidRDefault="00584F3D" w:rsidP="00922F22">
      <w:pPr>
        <w:rPr>
          <w:lang w:eastAsia="ja-JP"/>
        </w:rPr>
      </w:pPr>
      <w:r>
        <w:rPr>
          <w:lang w:eastAsia="ja-JP"/>
        </w:rPr>
        <w:t xml:space="preserve">We don’t have any nulls in these 2 columns. </w:t>
      </w:r>
    </w:p>
    <w:p w14:paraId="508A6503" w14:textId="77777777" w:rsidR="00584F3D" w:rsidRDefault="00584F3D" w:rsidP="00922F22">
      <w:pPr>
        <w:rPr>
          <w:lang w:eastAsia="ja-JP"/>
        </w:rPr>
      </w:pPr>
    </w:p>
    <w:p w14:paraId="2C53A776" w14:textId="7690C3A2" w:rsidR="00584F3D" w:rsidRDefault="00AA2588" w:rsidP="00922F22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AE0D0C" wp14:editId="22E70D63">
                <wp:simplePos x="0" y="0"/>
                <wp:positionH relativeFrom="column">
                  <wp:posOffset>-19050</wp:posOffset>
                </wp:positionH>
                <wp:positionV relativeFrom="paragraph">
                  <wp:posOffset>652780</wp:posOffset>
                </wp:positionV>
                <wp:extent cx="6572250" cy="1085850"/>
                <wp:effectExtent l="0" t="0" r="0" b="0"/>
                <wp:wrapNone/>
                <wp:docPr id="668890503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72250" cy="1085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D4DFEC" w14:textId="77777777" w:rsidR="00AA2588" w:rsidRDefault="00AA2588" w:rsidP="00AA258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dentify any Birth year that &lt; 1920</w:t>
                            </w:r>
                          </w:p>
                          <w:p w14:paraId="219F2080" w14:textId="77777777" w:rsidR="00AA2588" w:rsidRDefault="00AA2588" w:rsidP="00AA258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</w:p>
                          <w:p w14:paraId="70AE9814" w14:textId="095ED47B" w:rsidR="00AA2588" w:rsidRDefault="00AA2588" w:rsidP="00AA258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13_2019</w:t>
                            </w:r>
                          </w:p>
                          <w:p w14:paraId="1FE0AA89" w14:textId="750D1F57" w:rsidR="00AA2588" w:rsidRDefault="00AA2588" w:rsidP="00AA2588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irth_Ye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&lt;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9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E0D0C" id="Rectangle 15" o:spid="_x0000_s1045" style="position:absolute;margin-left:-1.5pt;margin-top:51.4pt;width:517.5pt;height:85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" fillcolor="#f2f2f2 [3052]" stroked="f" strokeweight="2pt">
                <v:textbox>
                  <w:txbxContent>
                    <w:p w14:paraId="20D4DFEC" w14:textId="77777777" w:rsidR="00AA2588" w:rsidRDefault="00AA2588" w:rsidP="00AA258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dentify any Birth year that &lt; 1920</w:t>
                      </w:r>
                    </w:p>
                    <w:p w14:paraId="219F2080" w14:textId="77777777" w:rsidR="00AA2588" w:rsidRDefault="00AA2588" w:rsidP="00AA258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</w:p>
                    <w:p w14:paraId="70AE9814" w14:textId="095ED47B" w:rsidR="00AA2588" w:rsidRDefault="00AA2588" w:rsidP="00AA258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13_2019</w:t>
                      </w:r>
                    </w:p>
                    <w:p w14:paraId="1FE0AA89" w14:textId="750D1F57" w:rsidR="00AA2588" w:rsidRDefault="00AA2588" w:rsidP="00AA2588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irth_Ye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&lt;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920</w:t>
                      </w:r>
                    </w:p>
                  </w:txbxContent>
                </v:textbox>
              </v:rect>
            </w:pict>
          </mc:Fallback>
        </mc:AlternateContent>
      </w:r>
      <w:r w:rsidR="00584F3D">
        <w:rPr>
          <w:lang w:eastAsia="ja-JP"/>
        </w:rPr>
        <w:t xml:space="preserve">With regard to the </w:t>
      </w:r>
      <w:proofErr w:type="spellStart"/>
      <w:r w:rsidR="00584F3D">
        <w:rPr>
          <w:lang w:eastAsia="ja-JP"/>
        </w:rPr>
        <w:t>Birth_Year</w:t>
      </w:r>
      <w:proofErr w:type="spellEnd"/>
      <w:r w:rsidR="00584F3D">
        <w:rPr>
          <w:lang w:eastAsia="ja-JP"/>
        </w:rPr>
        <w:t xml:space="preserve"> columns, I consider removing any birthyear that less than 1920 as 10</w:t>
      </w:r>
      <w:r>
        <w:rPr>
          <w:lang w:eastAsia="ja-JP"/>
        </w:rPr>
        <w:t>0</w:t>
      </w:r>
      <w:r w:rsidR="00584F3D">
        <w:rPr>
          <w:lang w:eastAsia="ja-JP"/>
        </w:rPr>
        <w:t>+ years old membership would be</w:t>
      </w:r>
      <w:r>
        <w:rPr>
          <w:lang w:eastAsia="ja-JP"/>
        </w:rPr>
        <w:t xml:space="preserve"> likely</w:t>
      </w:r>
      <w:r w:rsidR="00584F3D">
        <w:rPr>
          <w:lang w:eastAsia="ja-JP"/>
        </w:rPr>
        <w:t xml:space="preserve"> </w:t>
      </w:r>
      <w:r>
        <w:rPr>
          <w:lang w:eastAsia="ja-JP"/>
        </w:rPr>
        <w:t>abnormal</w:t>
      </w:r>
      <w:r w:rsidR="00584F3D">
        <w:rPr>
          <w:lang w:eastAsia="ja-JP"/>
        </w:rPr>
        <w:t xml:space="preserve"> entries. </w:t>
      </w:r>
      <w:r>
        <w:rPr>
          <w:lang w:eastAsia="ja-JP"/>
        </w:rPr>
        <w:t xml:space="preserve">However, some other data values are still valuable so I will just let it be for now. </w:t>
      </w:r>
    </w:p>
    <w:p w14:paraId="443FDCEA" w14:textId="77777777" w:rsidR="00AA2588" w:rsidRDefault="00AA2588" w:rsidP="00922F22">
      <w:pPr>
        <w:rPr>
          <w:lang w:eastAsia="ja-JP"/>
        </w:rPr>
      </w:pPr>
    </w:p>
    <w:p w14:paraId="5B433243" w14:textId="77777777" w:rsidR="00584F3D" w:rsidRDefault="00584F3D" w:rsidP="00922F22">
      <w:pPr>
        <w:rPr>
          <w:lang w:eastAsia="ja-JP"/>
        </w:rPr>
      </w:pPr>
    </w:p>
    <w:p w14:paraId="3F6231D6" w14:textId="77777777" w:rsidR="007A357E" w:rsidRDefault="007A357E" w:rsidP="00922F22">
      <w:pPr>
        <w:rPr>
          <w:lang w:eastAsia="ja-JP"/>
        </w:rPr>
      </w:pPr>
    </w:p>
    <w:p w14:paraId="3D08D199" w14:textId="77777777" w:rsidR="00AA2588" w:rsidRDefault="00AA2588" w:rsidP="00922F22">
      <w:pPr>
        <w:rPr>
          <w:lang w:eastAsia="ja-JP"/>
        </w:rPr>
      </w:pPr>
    </w:p>
    <w:p w14:paraId="22E2704A" w14:textId="10F7B170" w:rsidR="00AA2588" w:rsidRDefault="00AA2588" w:rsidP="00922F22">
      <w:pPr>
        <w:rPr>
          <w:lang w:eastAsia="ja-JP"/>
        </w:rPr>
      </w:pPr>
      <w:r>
        <w:rPr>
          <w:lang w:eastAsia="ja-JP"/>
        </w:rPr>
        <w:t xml:space="preserve">We have </w:t>
      </w:r>
      <w:r w:rsidR="00F95379">
        <w:rPr>
          <w:lang w:eastAsia="ja-JP"/>
        </w:rPr>
        <w:t>5611</w:t>
      </w:r>
      <w:r>
        <w:rPr>
          <w:lang w:eastAsia="ja-JP"/>
        </w:rPr>
        <w:t xml:space="preserve"> records.</w:t>
      </w:r>
    </w:p>
    <w:p w14:paraId="7D22CFAE" w14:textId="77777777" w:rsidR="00AA2588" w:rsidRDefault="00AA2588" w:rsidP="00922F22">
      <w:pPr>
        <w:rPr>
          <w:lang w:eastAsia="ja-JP"/>
        </w:rPr>
      </w:pPr>
    </w:p>
    <w:p w14:paraId="3C2C82A9" w14:textId="40AF7345" w:rsidR="00AA2588" w:rsidRDefault="00AA2588" w:rsidP="00AA2588">
      <w:pPr>
        <w:pStyle w:val="Heading3"/>
        <w:rPr>
          <w:lang w:eastAsia="ja-JP"/>
        </w:rPr>
      </w:pPr>
      <w:r>
        <w:rPr>
          <w:lang w:eastAsia="ja-JP"/>
        </w:rPr>
        <w:t>For table Trips_2020_2023</w:t>
      </w:r>
    </w:p>
    <w:p w14:paraId="04611A11" w14:textId="67FD6F58" w:rsidR="00AA2588" w:rsidRDefault="00A750C3" w:rsidP="00AA2588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0A56162" wp14:editId="6F6BAB5D">
                <wp:simplePos x="0" y="0"/>
                <wp:positionH relativeFrom="column">
                  <wp:posOffset>19050</wp:posOffset>
                </wp:positionH>
                <wp:positionV relativeFrom="paragraph">
                  <wp:posOffset>301625</wp:posOffset>
                </wp:positionV>
                <wp:extent cx="6648450" cy="1022350"/>
                <wp:effectExtent l="0" t="0" r="0" b="6350"/>
                <wp:wrapNone/>
                <wp:docPr id="42076815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8450" cy="10223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07826D" w14:textId="77777777" w:rsidR="00A750C3" w:rsidRDefault="00A750C3" w:rsidP="00A750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See Total user type for 2020_2023</w:t>
                            </w:r>
                          </w:p>
                          <w:p w14:paraId="36235CDA" w14:textId="77777777" w:rsidR="00A750C3" w:rsidRDefault="00A750C3" w:rsidP="00A750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05ADD517" w14:textId="77777777" w:rsidR="00A750C3" w:rsidRDefault="00A750C3" w:rsidP="00A750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ype_count</w:t>
                            </w:r>
                            <w:proofErr w:type="spellEnd"/>
                          </w:p>
                          <w:p w14:paraId="78D4882D" w14:textId="2D9624BF" w:rsidR="00A750C3" w:rsidRDefault="00A750C3" w:rsidP="00A750C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39B7DCA4" w14:textId="0C7928BA" w:rsidR="00A750C3" w:rsidRDefault="00A750C3" w:rsidP="00A750C3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A56162" id="Rectangle 16" o:spid="_x0000_s1046" style="position:absolute;margin-left:1.5pt;margin-top:23.75pt;width:523.5pt;height:80.5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" fillcolor="#f2f2f2 [3052]" stroked="f" strokeweight="2pt">
                <v:textbox>
                  <w:txbxContent>
                    <w:p w14:paraId="3707826D" w14:textId="77777777" w:rsidR="00A750C3" w:rsidRDefault="00A750C3" w:rsidP="00A750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See Total user type for 2020_2023</w:t>
                      </w:r>
                    </w:p>
                    <w:p w14:paraId="36235CDA" w14:textId="77777777" w:rsidR="00A750C3" w:rsidRDefault="00A750C3" w:rsidP="00A750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05ADD517" w14:textId="77777777" w:rsidR="00A750C3" w:rsidRDefault="00A750C3" w:rsidP="00A750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ype_count</w:t>
                      </w:r>
                      <w:proofErr w:type="spellEnd"/>
                    </w:p>
                    <w:p w14:paraId="78D4882D" w14:textId="2D9624BF" w:rsidR="00A750C3" w:rsidRDefault="00A750C3" w:rsidP="00A750C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39B7DCA4" w14:textId="0C7928BA" w:rsidR="00A750C3" w:rsidRDefault="00A750C3" w:rsidP="00A750C3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lang w:eastAsia="ja-JP"/>
        </w:rPr>
        <w:t xml:space="preserve">Firstly, I ensure we only have 2 types of customers, member and casual </w:t>
      </w:r>
    </w:p>
    <w:p w14:paraId="2249067B" w14:textId="77777777" w:rsidR="00A750C3" w:rsidRDefault="00A750C3" w:rsidP="00AA2588">
      <w:pPr>
        <w:rPr>
          <w:lang w:eastAsia="ja-JP"/>
        </w:rPr>
      </w:pPr>
    </w:p>
    <w:p w14:paraId="075DE3C7" w14:textId="77777777" w:rsidR="00A750C3" w:rsidRDefault="00A750C3" w:rsidP="00AA2588">
      <w:pPr>
        <w:rPr>
          <w:lang w:eastAsia="ja-JP"/>
        </w:rPr>
      </w:pPr>
    </w:p>
    <w:p w14:paraId="411312F2" w14:textId="77777777" w:rsidR="00A750C3" w:rsidRDefault="00A750C3" w:rsidP="00AA2588">
      <w:pPr>
        <w:rPr>
          <w:lang w:eastAsia="ja-JP"/>
        </w:rPr>
      </w:pPr>
    </w:p>
    <w:p w14:paraId="5D6D8CFF" w14:textId="77777777" w:rsidR="00A750C3" w:rsidRDefault="00A750C3" w:rsidP="00AA2588">
      <w:pPr>
        <w:rPr>
          <w:lang w:eastAsia="ja-JP"/>
        </w:rPr>
      </w:pPr>
    </w:p>
    <w:p w14:paraId="40CC9198" w14:textId="028B69FB" w:rsidR="00A750C3" w:rsidRDefault="00A750C3" w:rsidP="00AA2588">
      <w:pPr>
        <w:rPr>
          <w:lang w:eastAsia="ja-JP"/>
        </w:rPr>
      </w:pPr>
      <w:r>
        <w:rPr>
          <w:lang w:eastAsia="ja-JP"/>
        </w:rPr>
        <w:t xml:space="preserve">We have </w:t>
      </w:r>
      <w:r w:rsidRPr="00A750C3">
        <w:rPr>
          <w:lang w:eastAsia="ja-JP"/>
        </w:rPr>
        <w:t>12247549</w:t>
      </w:r>
      <w:r>
        <w:rPr>
          <w:lang w:eastAsia="ja-JP"/>
        </w:rPr>
        <w:t xml:space="preserve"> members and </w:t>
      </w:r>
      <w:r w:rsidRPr="00A750C3">
        <w:rPr>
          <w:lang w:eastAsia="ja-JP"/>
        </w:rPr>
        <w:t>8276791</w:t>
      </w:r>
      <w:r>
        <w:rPr>
          <w:lang w:eastAsia="ja-JP"/>
        </w:rPr>
        <w:t xml:space="preserve"> casuals</w:t>
      </w:r>
    </w:p>
    <w:p w14:paraId="349E64B8" w14:textId="218EEC1B" w:rsidR="00A750C3" w:rsidRDefault="00A750C3" w:rsidP="00AA2588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3047EE3" wp14:editId="2F9FAC49">
                <wp:simplePos x="0" y="0"/>
                <wp:positionH relativeFrom="column">
                  <wp:posOffset>19050</wp:posOffset>
                </wp:positionH>
                <wp:positionV relativeFrom="paragraph">
                  <wp:posOffset>261620</wp:posOffset>
                </wp:positionV>
                <wp:extent cx="6699250" cy="952500"/>
                <wp:effectExtent l="0" t="0" r="6350" b="0"/>
                <wp:wrapNone/>
                <wp:docPr id="1722251050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9250" cy="9525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918107" w14:textId="77777777" w:rsidR="004B57B4" w:rsidRDefault="004B57B4" w:rsidP="004B57B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identify Total bicycle types for Trips_2020_2023</w:t>
                            </w:r>
                          </w:p>
                          <w:p w14:paraId="210FA650" w14:textId="77777777" w:rsidR="004B57B4" w:rsidRDefault="004B57B4" w:rsidP="004B57B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,</w:t>
                            </w:r>
                          </w:p>
                          <w:p w14:paraId="706C0A73" w14:textId="77777777" w:rsidR="004B57B4" w:rsidRDefault="004B57B4" w:rsidP="004B57B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UN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_Typ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_count</w:t>
                            </w:r>
                          </w:p>
                          <w:p w14:paraId="7BD9D13D" w14:textId="15AEBA35" w:rsidR="004B57B4" w:rsidRDefault="004B57B4" w:rsidP="004B57B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26BD99D2" w14:textId="6E3D0DEA" w:rsidR="004B57B4" w:rsidRDefault="004B57B4" w:rsidP="004B57B4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GROU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BY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Ride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Typ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047EE3" id="Rectangle 17" o:spid="_x0000_s1047" style="position:absolute;margin-left:1.5pt;margin-top:20.6pt;width:527.5pt;height: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" fillcolor="#f2f2f2 [3052]" stroked="f" strokeweight="2pt">
                <v:textbox>
                  <w:txbxContent>
                    <w:p w14:paraId="18918107" w14:textId="77777777" w:rsidR="004B57B4" w:rsidRDefault="004B57B4" w:rsidP="004B57B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identify Total bicycle types for Trips_2020_2023</w:t>
                      </w:r>
                    </w:p>
                    <w:p w14:paraId="210FA650" w14:textId="77777777" w:rsidR="004B57B4" w:rsidRDefault="004B57B4" w:rsidP="004B57B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,</w:t>
                      </w:r>
                    </w:p>
                    <w:p w14:paraId="706C0A73" w14:textId="77777777" w:rsidR="004B57B4" w:rsidRDefault="004B57B4" w:rsidP="004B57B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UNT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_Typ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_count</w:t>
                      </w:r>
                    </w:p>
                    <w:p w14:paraId="7BD9D13D" w14:textId="15AEBA35" w:rsidR="004B57B4" w:rsidRDefault="004B57B4" w:rsidP="004B57B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26BD99D2" w14:textId="6E3D0DEA" w:rsidR="004B57B4" w:rsidRDefault="004B57B4" w:rsidP="004B57B4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GROU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BY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Ride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Type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lang w:eastAsia="ja-JP"/>
        </w:rPr>
        <w:t xml:space="preserve">Next, I will identify bicycle types </w:t>
      </w:r>
    </w:p>
    <w:p w14:paraId="33B5A72C" w14:textId="77777777" w:rsidR="00A750C3" w:rsidRDefault="00A750C3" w:rsidP="00AA2588">
      <w:pPr>
        <w:rPr>
          <w:lang w:eastAsia="ja-JP"/>
        </w:rPr>
      </w:pPr>
    </w:p>
    <w:p w14:paraId="13A519A7" w14:textId="77777777" w:rsidR="004B57B4" w:rsidRDefault="004B57B4" w:rsidP="00AA2588">
      <w:pPr>
        <w:rPr>
          <w:lang w:eastAsia="ja-JP"/>
        </w:rPr>
      </w:pPr>
    </w:p>
    <w:p w14:paraId="06F76172" w14:textId="77777777" w:rsidR="004B57B4" w:rsidRDefault="004B57B4" w:rsidP="00AA2588">
      <w:pPr>
        <w:rPr>
          <w:lang w:eastAsia="ja-JP"/>
        </w:rPr>
      </w:pPr>
    </w:p>
    <w:p w14:paraId="450AE0CC" w14:textId="05E679E5" w:rsidR="004B57B4" w:rsidRDefault="004B57B4" w:rsidP="00AA2588">
      <w:pPr>
        <w:rPr>
          <w:lang w:eastAsia="ja-JP"/>
        </w:rPr>
      </w:pPr>
      <w:r>
        <w:rPr>
          <w:lang w:eastAsia="ja-JP"/>
        </w:rPr>
        <w:t xml:space="preserve">We have 3 types of bicycles: electric, classic, docked </w:t>
      </w:r>
    </w:p>
    <w:p w14:paraId="1CEA6556" w14:textId="77777777" w:rsidR="004B57B4" w:rsidRDefault="004B57B4" w:rsidP="00AA2588">
      <w:pPr>
        <w:rPr>
          <w:lang w:eastAsia="ja-JP"/>
        </w:rPr>
      </w:pPr>
    </w:p>
    <w:p w14:paraId="2CBC891A" w14:textId="77777777" w:rsidR="00646E63" w:rsidRDefault="00646E63" w:rsidP="00AA2588">
      <w:pPr>
        <w:rPr>
          <w:lang w:eastAsia="ja-JP"/>
        </w:rPr>
      </w:pPr>
    </w:p>
    <w:p w14:paraId="5E4ED89D" w14:textId="77777777" w:rsidR="004B57B4" w:rsidRDefault="004B57B4" w:rsidP="00AA2588">
      <w:pPr>
        <w:rPr>
          <w:lang w:eastAsia="ja-JP"/>
        </w:rPr>
      </w:pPr>
    </w:p>
    <w:p w14:paraId="4B96C669" w14:textId="77777777" w:rsidR="004B57B4" w:rsidRDefault="004B57B4" w:rsidP="00AA2588">
      <w:pPr>
        <w:rPr>
          <w:lang w:eastAsia="ja-JP"/>
        </w:rPr>
      </w:pPr>
    </w:p>
    <w:p w14:paraId="64DF53AF" w14:textId="77777777" w:rsidR="004B57B4" w:rsidRDefault="004B57B4" w:rsidP="00AA2588">
      <w:pPr>
        <w:rPr>
          <w:lang w:eastAsia="ja-JP"/>
        </w:rPr>
      </w:pPr>
    </w:p>
    <w:p w14:paraId="1E9FEB93" w14:textId="75BC4A13" w:rsidR="004B57B4" w:rsidRDefault="00CA3710" w:rsidP="00AA2588">
      <w:pPr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372BCC1" wp14:editId="31E9EA9E">
                <wp:simplePos x="0" y="0"/>
                <wp:positionH relativeFrom="column">
                  <wp:posOffset>-25400</wp:posOffset>
                </wp:positionH>
                <wp:positionV relativeFrom="paragraph">
                  <wp:posOffset>278130</wp:posOffset>
                </wp:positionV>
                <wp:extent cx="6419850" cy="1130300"/>
                <wp:effectExtent l="0" t="0" r="0" b="0"/>
                <wp:wrapNone/>
                <wp:docPr id="1268927796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9850" cy="11303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3A2806" w14:textId="77777777" w:rsidR="00CA3710" w:rsidRDefault="00CA3710" w:rsidP="00CA371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Check nulls for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o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for Trips_2020_2023</w:t>
                            </w:r>
                          </w:p>
                          <w:p w14:paraId="6F1E5248" w14:textId="77777777" w:rsidR="00CA3710" w:rsidRDefault="00CA3710" w:rsidP="00CA371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94787C4" w14:textId="6B2A4257" w:rsidR="00CA3710" w:rsidRDefault="00CA3710" w:rsidP="00CA371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B76B7D4" w14:textId="483074E5" w:rsidR="00CA3710" w:rsidRDefault="00CA3710" w:rsidP="00CA3710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ull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o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Station_Name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u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72BCC1" id="Rectangle 18" o:spid="_x0000_s1048" style="position:absolute;margin-left:-2pt;margin-top:21.9pt;width:505.5pt;height:8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" fillcolor="#f2f2f2 [3052]" stroked="f" strokeweight="2pt">
                <v:textbox>
                  <w:txbxContent>
                    <w:p w14:paraId="413A2806" w14:textId="77777777" w:rsidR="00CA3710" w:rsidRDefault="00CA3710" w:rsidP="00CA371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Check nulls for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o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for Trips_2020_2023</w:t>
                      </w:r>
                    </w:p>
                    <w:p w14:paraId="6F1E5248" w14:textId="77777777" w:rsidR="00CA3710" w:rsidRDefault="00CA3710" w:rsidP="00CA371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94787C4" w14:textId="6B2A4257" w:rsidR="00CA3710" w:rsidRDefault="00CA3710" w:rsidP="00CA371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B76B7D4" w14:textId="483074E5" w:rsidR="00CA3710" w:rsidRDefault="00CA3710" w:rsidP="00CA3710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ull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o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Station_Name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ull</w:t>
                      </w:r>
                    </w:p>
                  </w:txbxContent>
                </v:textbox>
              </v:rect>
            </w:pict>
          </mc:Fallback>
        </mc:AlternateContent>
      </w:r>
      <w:r w:rsidR="004B57B4">
        <w:rPr>
          <w:lang w:eastAsia="ja-JP"/>
        </w:rPr>
        <w:t xml:space="preserve">Next, I will check null values for from station and to station name columns </w:t>
      </w:r>
    </w:p>
    <w:p w14:paraId="4778CEBE" w14:textId="77777777" w:rsidR="004B57B4" w:rsidRDefault="004B57B4" w:rsidP="00AA2588">
      <w:pPr>
        <w:rPr>
          <w:lang w:eastAsia="ja-JP"/>
        </w:rPr>
      </w:pPr>
    </w:p>
    <w:p w14:paraId="2506DAD2" w14:textId="77777777" w:rsidR="004B57B4" w:rsidRDefault="004B57B4" w:rsidP="00AA2588">
      <w:pPr>
        <w:rPr>
          <w:lang w:eastAsia="ja-JP"/>
        </w:rPr>
      </w:pPr>
    </w:p>
    <w:p w14:paraId="78477C22" w14:textId="77777777" w:rsidR="00CA3710" w:rsidRDefault="00CA3710" w:rsidP="00AA2588">
      <w:pPr>
        <w:rPr>
          <w:lang w:eastAsia="ja-JP"/>
        </w:rPr>
      </w:pPr>
    </w:p>
    <w:p w14:paraId="5B4A4966" w14:textId="77777777" w:rsidR="00CA3710" w:rsidRDefault="00CA3710" w:rsidP="00AA2588">
      <w:pPr>
        <w:rPr>
          <w:lang w:eastAsia="ja-JP"/>
        </w:rPr>
      </w:pPr>
    </w:p>
    <w:p w14:paraId="1DCB6C71" w14:textId="281A02DA" w:rsidR="00CA3710" w:rsidRDefault="00CA3710" w:rsidP="00AA2588">
      <w:pPr>
        <w:rPr>
          <w:lang w:eastAsia="ja-JP"/>
        </w:rPr>
      </w:pPr>
      <w:r>
        <w:rPr>
          <w:lang w:eastAsia="ja-JP"/>
        </w:rPr>
        <w:t xml:space="preserve">We have 3,844, 356 rows that contain nulls either in </w:t>
      </w:r>
      <w:proofErr w:type="spellStart"/>
      <w:proofErr w:type="gramStart"/>
      <w:r>
        <w:rPr>
          <w:lang w:eastAsia="ja-JP"/>
        </w:rPr>
        <w:t>From</w:t>
      </w:r>
      <w:proofErr w:type="gramEnd"/>
      <w:r>
        <w:rPr>
          <w:lang w:eastAsia="ja-JP"/>
        </w:rPr>
        <w:t>_Station_Name</w:t>
      </w:r>
      <w:proofErr w:type="spellEnd"/>
      <w:r>
        <w:rPr>
          <w:lang w:eastAsia="ja-JP"/>
        </w:rPr>
        <w:t xml:space="preserve"> or </w:t>
      </w:r>
      <w:proofErr w:type="spellStart"/>
      <w:r>
        <w:rPr>
          <w:lang w:eastAsia="ja-JP"/>
        </w:rPr>
        <w:t>To_Station_Name</w:t>
      </w:r>
      <w:proofErr w:type="spellEnd"/>
      <w:r>
        <w:rPr>
          <w:lang w:eastAsia="ja-JP"/>
        </w:rPr>
        <w:t xml:space="preserve">. </w:t>
      </w:r>
    </w:p>
    <w:p w14:paraId="66D13541" w14:textId="713DAE92" w:rsidR="00CA3710" w:rsidRDefault="00136328" w:rsidP="00AA2588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5EFCA4" wp14:editId="1BB291E7">
                <wp:simplePos x="0" y="0"/>
                <wp:positionH relativeFrom="column">
                  <wp:posOffset>-25400</wp:posOffset>
                </wp:positionH>
                <wp:positionV relativeFrom="paragraph">
                  <wp:posOffset>73025</wp:posOffset>
                </wp:positionV>
                <wp:extent cx="6483350" cy="1054100"/>
                <wp:effectExtent l="0" t="0" r="0" b="0"/>
                <wp:wrapNone/>
                <wp:docPr id="174387100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3350" cy="1054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94C86C" w14:textId="77777777" w:rsidR="00136328" w:rsidRDefault="00136328" w:rsidP="001363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Check nulls for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for Trips_2020_2023</w:t>
                            </w:r>
                          </w:p>
                          <w:p w14:paraId="1ED98E89" w14:textId="77777777" w:rsidR="00136328" w:rsidRDefault="00136328" w:rsidP="001363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1B3DD332" w14:textId="1AF2C6D4" w:rsidR="00136328" w:rsidRDefault="00136328" w:rsidP="0013632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59152A4A" w14:textId="2DDBEC33" w:rsidR="00136328" w:rsidRDefault="00136328" w:rsidP="00136328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R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_Lng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u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5EFCA4" id="Rectangle 19" o:spid="_x0000_s1049" style="position:absolute;margin-left:-2pt;margin-top:5.75pt;width:510.5pt;height:83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" fillcolor="#f2f2f2 [3052]" stroked="f" strokeweight="2pt">
                <v:textbox>
                  <w:txbxContent>
                    <w:p w14:paraId="1894C86C" w14:textId="77777777" w:rsidR="00136328" w:rsidRDefault="00136328" w:rsidP="001363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Check nulls for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for Trips_2020_2023</w:t>
                      </w:r>
                    </w:p>
                    <w:p w14:paraId="1ED98E89" w14:textId="77777777" w:rsidR="00136328" w:rsidRDefault="00136328" w:rsidP="001363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1B3DD332" w14:textId="1AF2C6D4" w:rsidR="00136328" w:rsidRDefault="00136328" w:rsidP="0013632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59152A4A" w14:textId="2DDBEC33" w:rsidR="00136328" w:rsidRDefault="00136328" w:rsidP="00136328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R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_Lng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ull</w:t>
                      </w:r>
                    </w:p>
                  </w:txbxContent>
                </v:textbox>
              </v:rect>
            </w:pict>
          </mc:Fallback>
        </mc:AlternateContent>
      </w:r>
    </w:p>
    <w:p w14:paraId="5A8DC951" w14:textId="77777777" w:rsidR="00136328" w:rsidRPr="00136328" w:rsidRDefault="00136328" w:rsidP="00136328">
      <w:pPr>
        <w:rPr>
          <w:lang w:eastAsia="ja-JP"/>
        </w:rPr>
      </w:pPr>
    </w:p>
    <w:p w14:paraId="66933AD2" w14:textId="77777777" w:rsidR="00136328" w:rsidRPr="00136328" w:rsidRDefault="00136328" w:rsidP="00136328">
      <w:pPr>
        <w:rPr>
          <w:lang w:eastAsia="ja-JP"/>
        </w:rPr>
      </w:pPr>
    </w:p>
    <w:p w14:paraId="13C7295D" w14:textId="77777777" w:rsidR="00136328" w:rsidRDefault="00136328" w:rsidP="00136328">
      <w:pPr>
        <w:rPr>
          <w:lang w:eastAsia="ja-JP"/>
        </w:rPr>
      </w:pPr>
    </w:p>
    <w:p w14:paraId="12A820D7" w14:textId="71FF526E" w:rsidR="00136328" w:rsidRDefault="00136328" w:rsidP="00136328">
      <w:pPr>
        <w:tabs>
          <w:tab w:val="left" w:pos="980"/>
        </w:tabs>
        <w:rPr>
          <w:lang w:eastAsia="ja-JP"/>
        </w:rPr>
      </w:pPr>
      <w:r>
        <w:rPr>
          <w:lang w:eastAsia="ja-JP"/>
        </w:rPr>
        <w:t xml:space="preserve">We have 21885 for Ending Latitude </w:t>
      </w:r>
    </w:p>
    <w:p w14:paraId="040A4CD2" w14:textId="0DDD1301" w:rsidR="00136328" w:rsidRDefault="00136328" w:rsidP="00136328">
      <w:pPr>
        <w:tabs>
          <w:tab w:val="left" w:pos="980"/>
        </w:tabs>
        <w:rPr>
          <w:lang w:eastAsia="ja-JP"/>
        </w:rPr>
      </w:pPr>
      <w:r>
        <w:rPr>
          <w:lang w:eastAsia="ja-JP"/>
        </w:rPr>
        <w:t xml:space="preserve">For our data, given we still have many other valuable data in other columns and the longitude and latitude is adequate, so I decided to leave the nulls value untouched. </w:t>
      </w:r>
    </w:p>
    <w:p w14:paraId="20F303E3" w14:textId="4E30C83F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  <w:r w:rsidRPr="00136328">
        <w:rPr>
          <w:b/>
          <w:bCs/>
          <w:noProof/>
          <w:lang w:eastAsia="ja-JP"/>
        </w:rPr>
        <w:drawing>
          <wp:inline distT="0" distB="0" distL="0" distR="0" wp14:anchorId="407EF7D2" wp14:editId="3CB908EA">
            <wp:extent cx="6400800" cy="1488440"/>
            <wp:effectExtent l="0" t="0" r="0" b="0"/>
            <wp:docPr id="12235954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59541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48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1D553" w14:textId="77777777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</w:p>
    <w:p w14:paraId="7CBA7131" w14:textId="77777777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</w:p>
    <w:p w14:paraId="55F24FE8" w14:textId="77777777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</w:p>
    <w:p w14:paraId="5FAC69AE" w14:textId="77777777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</w:p>
    <w:p w14:paraId="7F4FA25D" w14:textId="77777777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</w:p>
    <w:p w14:paraId="1195C0A9" w14:textId="77777777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</w:p>
    <w:p w14:paraId="3B303F6F" w14:textId="77777777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</w:p>
    <w:p w14:paraId="6B879798" w14:textId="77777777" w:rsidR="00136328" w:rsidRDefault="00136328" w:rsidP="00136328">
      <w:pPr>
        <w:tabs>
          <w:tab w:val="left" w:pos="980"/>
        </w:tabs>
        <w:rPr>
          <w:b/>
          <w:bCs/>
          <w:lang w:eastAsia="ja-JP"/>
        </w:rPr>
      </w:pPr>
    </w:p>
    <w:p w14:paraId="100149CF" w14:textId="77777777" w:rsidR="004B7B69" w:rsidRDefault="00136328" w:rsidP="001002ED">
      <w:pPr>
        <w:pStyle w:val="Heading2"/>
        <w:rPr>
          <w:lang w:eastAsia="ja-JP"/>
        </w:rPr>
      </w:pPr>
      <w:r>
        <w:rPr>
          <w:lang w:eastAsia="ja-JP"/>
        </w:rPr>
        <w:lastRenderedPageBreak/>
        <w:t xml:space="preserve">Data normalization </w:t>
      </w:r>
    </w:p>
    <w:p w14:paraId="780A5F67" w14:textId="1CD988FD" w:rsidR="00136328" w:rsidRDefault="005950E8" w:rsidP="004B7B69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EDAC5EB" wp14:editId="7CF8390D">
                <wp:simplePos x="0" y="0"/>
                <wp:positionH relativeFrom="column">
                  <wp:posOffset>-19050</wp:posOffset>
                </wp:positionH>
                <wp:positionV relativeFrom="paragraph">
                  <wp:posOffset>530225</wp:posOffset>
                </wp:positionV>
                <wp:extent cx="6565900" cy="2451100"/>
                <wp:effectExtent l="0" t="0" r="6350" b="6350"/>
                <wp:wrapNone/>
                <wp:docPr id="170308141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65900" cy="2451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BA9609" w14:textId="2B3CF156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Change user types to 'Casual' and '</w:t>
                            </w:r>
                            <w:r w:rsidR="00646E63"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ubscrib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 for Trips_2020_2023</w:t>
                            </w:r>
                          </w:p>
                          <w:p w14:paraId="001A9EFB" w14:textId="63630849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proofErr w:type="spell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lTE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1851B025" w14:textId="77777777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D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2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nvarchar</w:t>
                            </w:r>
                            <w:proofErr w:type="spellEnd"/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5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;</w:t>
                            </w:r>
                          </w:p>
                          <w:p w14:paraId="10DF2E53" w14:textId="77777777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5D00CE72" w14:textId="6941B607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FF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PDAT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02FCC277" w14:textId="77777777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2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A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35BD0D1F" w14:textId="60EB4880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asual'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</w:t>
                            </w:r>
                            <w:r w:rsidR="004172C3"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ustom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</w:t>
                            </w:r>
                          </w:p>
                          <w:p w14:paraId="30AD3974" w14:textId="4B3364B0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ab/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L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</w:t>
                            </w:r>
                            <w:r w:rsidR="00646E63"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ubscrib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</w:t>
                            </w:r>
                          </w:p>
                          <w:p w14:paraId="0081E3CC" w14:textId="77777777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  <w:p w14:paraId="120CB59F" w14:textId="77777777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0CA04432" w14:textId="0DAA9C64" w:rsidR="005950E8" w:rsidRDefault="005950E8" w:rsidP="005950E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LTER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ABL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</w:p>
                          <w:p w14:paraId="251D7FBC" w14:textId="7B64F050" w:rsidR="005950E8" w:rsidRDefault="005950E8" w:rsidP="005950E8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RO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OLUM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AC5EB" id="Rectangle 20" o:spid="_x0000_s1050" style="position:absolute;margin-left:-1.5pt;margin-top:41.75pt;width:517pt;height:193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" fillcolor="#f2f2f2 [3052]" stroked="f" strokeweight="2pt">
                <v:textbox>
                  <w:txbxContent>
                    <w:p w14:paraId="3BBA9609" w14:textId="2B3CF156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Change user types to 'Casual' and '</w:t>
                      </w:r>
                      <w:r w:rsidR="00646E63"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scriber</w:t>
                      </w: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 for Trips_2020_2023</w:t>
                      </w:r>
                    </w:p>
                    <w:p w14:paraId="001A9EFB" w14:textId="63630849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proofErr w:type="spell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lTE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1851B025" w14:textId="77777777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D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2 </w:t>
                      </w:r>
                      <w:proofErr w:type="spellStart"/>
                      <w:proofErr w:type="gramStart"/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nvarchar</w:t>
                      </w:r>
                      <w:proofErr w:type="spellEnd"/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proofErr w:type="gramEnd"/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5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;</w:t>
                      </w:r>
                    </w:p>
                    <w:p w14:paraId="10DF2E53" w14:textId="77777777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5D00CE72" w14:textId="6941B607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FF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PDAT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02FCC277" w14:textId="77777777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2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A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35BD0D1F" w14:textId="60EB4880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asual'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</w:t>
                      </w:r>
                      <w:r w:rsidR="004172C3"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ustomer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</w:t>
                      </w:r>
                    </w:p>
                    <w:p w14:paraId="30AD3974" w14:textId="4B3364B0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ab/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L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</w:t>
                      </w:r>
                      <w:r w:rsidR="00646E63"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ubscriber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</w:t>
                      </w:r>
                    </w:p>
                    <w:p w14:paraId="0081E3CC" w14:textId="77777777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  <w:p w14:paraId="120CB59F" w14:textId="77777777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0CA04432" w14:textId="0DAA9C64" w:rsidR="005950E8" w:rsidRDefault="005950E8" w:rsidP="005950E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LTER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ABL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</w:p>
                    <w:p w14:paraId="251D7FBC" w14:textId="7B64F050" w:rsidR="005950E8" w:rsidRDefault="005950E8" w:rsidP="005950E8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RO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OLUM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</w:txbxContent>
                </v:textbox>
              </v:rect>
            </w:pict>
          </mc:Fallback>
        </mc:AlternateContent>
      </w:r>
      <w:r w:rsidR="004B7B69">
        <w:rPr>
          <w:lang w:eastAsia="ja-JP"/>
        </w:rPr>
        <w:t>I noticed for Trips_2013_2019 the customer types are ‘Customer’ and ‘Subscriber” while for Trips_2020_2023, they are ‘member’ and ‘casual’. Therefore, to keep it consistent, I decided to keep</w:t>
      </w:r>
      <w:r w:rsidR="004B7B69" w:rsidRPr="004B7B69">
        <w:rPr>
          <w:b/>
          <w:bCs/>
          <w:lang w:eastAsia="ja-JP"/>
        </w:rPr>
        <w:t xml:space="preserve"> ‘C</w:t>
      </w:r>
      <w:r>
        <w:rPr>
          <w:b/>
          <w:bCs/>
          <w:lang w:eastAsia="ja-JP"/>
        </w:rPr>
        <w:t>ustomer</w:t>
      </w:r>
      <w:r w:rsidR="004B7B69" w:rsidRPr="004B7B69">
        <w:rPr>
          <w:b/>
          <w:bCs/>
          <w:lang w:eastAsia="ja-JP"/>
        </w:rPr>
        <w:t xml:space="preserve">’ and ‘Subscriber’. </w:t>
      </w:r>
    </w:p>
    <w:p w14:paraId="0F6A2216" w14:textId="77777777" w:rsidR="005950E8" w:rsidRPr="005950E8" w:rsidRDefault="005950E8" w:rsidP="005950E8">
      <w:pPr>
        <w:rPr>
          <w:lang w:eastAsia="ja-JP"/>
        </w:rPr>
      </w:pPr>
    </w:p>
    <w:p w14:paraId="250BAD30" w14:textId="77777777" w:rsidR="005950E8" w:rsidRPr="005950E8" w:rsidRDefault="005950E8" w:rsidP="005950E8">
      <w:pPr>
        <w:rPr>
          <w:lang w:eastAsia="ja-JP"/>
        </w:rPr>
      </w:pPr>
    </w:p>
    <w:p w14:paraId="2FE8ABDE" w14:textId="77777777" w:rsidR="005950E8" w:rsidRPr="005950E8" w:rsidRDefault="005950E8" w:rsidP="005950E8">
      <w:pPr>
        <w:rPr>
          <w:lang w:eastAsia="ja-JP"/>
        </w:rPr>
      </w:pPr>
    </w:p>
    <w:p w14:paraId="49BDD30D" w14:textId="77777777" w:rsidR="005950E8" w:rsidRPr="005950E8" w:rsidRDefault="005950E8" w:rsidP="005950E8">
      <w:pPr>
        <w:rPr>
          <w:lang w:eastAsia="ja-JP"/>
        </w:rPr>
      </w:pPr>
    </w:p>
    <w:p w14:paraId="19E6E9A0" w14:textId="77777777" w:rsidR="005950E8" w:rsidRPr="005950E8" w:rsidRDefault="005950E8" w:rsidP="005950E8">
      <w:pPr>
        <w:rPr>
          <w:lang w:eastAsia="ja-JP"/>
        </w:rPr>
      </w:pPr>
    </w:p>
    <w:p w14:paraId="119622B0" w14:textId="77777777" w:rsidR="005950E8" w:rsidRPr="005950E8" w:rsidRDefault="005950E8" w:rsidP="005950E8">
      <w:pPr>
        <w:rPr>
          <w:lang w:eastAsia="ja-JP"/>
        </w:rPr>
      </w:pPr>
    </w:p>
    <w:p w14:paraId="4A857CE2" w14:textId="77777777" w:rsidR="005950E8" w:rsidRPr="005950E8" w:rsidRDefault="005950E8" w:rsidP="005950E8">
      <w:pPr>
        <w:rPr>
          <w:lang w:eastAsia="ja-JP"/>
        </w:rPr>
      </w:pPr>
    </w:p>
    <w:p w14:paraId="0048A839" w14:textId="77777777" w:rsidR="005950E8" w:rsidRDefault="005950E8" w:rsidP="005950E8">
      <w:pPr>
        <w:rPr>
          <w:lang w:eastAsia="ja-JP"/>
        </w:rPr>
      </w:pPr>
    </w:p>
    <w:p w14:paraId="5248617E" w14:textId="0BC27202" w:rsidR="00974BE7" w:rsidRDefault="00974BE7" w:rsidP="005950E8">
      <w:pPr>
        <w:rPr>
          <w:lang w:eastAsia="ja-JP"/>
        </w:rPr>
      </w:pPr>
      <w:r>
        <w:rPr>
          <w:lang w:eastAsia="ja-JP"/>
        </w:rPr>
        <w:t>However, when I try to perform the above queries, I encountered the transaction log error.</w:t>
      </w:r>
    </w:p>
    <w:p w14:paraId="13AFC1DB" w14:textId="014DB479" w:rsidR="004172C3" w:rsidRDefault="005D2C96" w:rsidP="005950E8">
      <w:pPr>
        <w:rPr>
          <w:lang w:eastAsia="ja-JP"/>
        </w:rPr>
      </w:pPr>
      <w:r w:rsidRPr="005D2C96">
        <w:rPr>
          <w:noProof/>
          <w:lang w:eastAsia="ja-JP"/>
        </w:rPr>
        <w:drawing>
          <wp:inline distT="0" distB="0" distL="0" distR="0" wp14:anchorId="1D114546" wp14:editId="4575FBDF">
            <wp:extent cx="6400800" cy="1280160"/>
            <wp:effectExtent l="0" t="0" r="0" b="0"/>
            <wp:docPr id="1909758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758209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421B9" w14:textId="0CB27E3B" w:rsidR="00974BE7" w:rsidRDefault="00974BE7" w:rsidP="005950E8">
      <w:pPr>
        <w:rPr>
          <w:lang w:eastAsia="ja-JP"/>
        </w:rPr>
      </w:pPr>
      <w:r>
        <w:rPr>
          <w:lang w:eastAsia="ja-JP"/>
        </w:rPr>
        <w:t xml:space="preserve">So, to deal with this, I check the disk log transaction space </w:t>
      </w:r>
    </w:p>
    <w:p w14:paraId="4994E662" w14:textId="401BF1E8" w:rsidR="00974BE7" w:rsidRDefault="00974BE7" w:rsidP="005950E8">
      <w:pPr>
        <w:rPr>
          <w:lang w:eastAsia="ja-JP"/>
        </w:rPr>
      </w:pPr>
      <w:r>
        <w:rPr>
          <w:noProof/>
          <w:lang w:eastAsia="ja-JP"/>
          <w14:ligatures w14:val="standardContextual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49BD558" wp14:editId="7D3DA0E2">
                <wp:simplePos x="0" y="0"/>
                <wp:positionH relativeFrom="column">
                  <wp:posOffset>95250</wp:posOffset>
                </wp:positionH>
                <wp:positionV relativeFrom="paragraph">
                  <wp:posOffset>20955</wp:posOffset>
                </wp:positionV>
                <wp:extent cx="6521450" cy="323850"/>
                <wp:effectExtent l="0" t="0" r="0" b="0"/>
                <wp:wrapNone/>
                <wp:docPr id="1302782881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1450" cy="323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899EE6" w14:textId="735467F3" w:rsidR="007A6E47" w:rsidRDefault="007A6E47" w:rsidP="007A6E47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DBCC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SQLPERF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(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LOGSPAC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9BD558" id="Rectangle 26" o:spid="_x0000_s1051" style="position:absolute;margin-left:7.5pt;margin-top:1.65pt;width:513.5pt;height:25.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" fillcolor="#f2f2f2 [3052]" stroked="f" strokeweight="2pt">
                <v:textbox>
                  <w:txbxContent>
                    <w:p w14:paraId="02899EE6" w14:textId="735467F3" w:rsidR="007A6E47" w:rsidRDefault="007A6E47" w:rsidP="007A6E47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DBCC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SQLPERF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(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LOGSPACE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);</w:t>
                      </w:r>
                    </w:p>
                  </w:txbxContent>
                </v:textbox>
              </v:rect>
            </w:pict>
          </mc:Fallback>
        </mc:AlternateContent>
      </w:r>
    </w:p>
    <w:p w14:paraId="679DCF62" w14:textId="7A040D37" w:rsidR="007A6E47" w:rsidRDefault="007A6E47" w:rsidP="007A6E47">
      <w:pPr>
        <w:rPr>
          <w:lang w:eastAsia="ja-JP"/>
        </w:rPr>
      </w:pPr>
      <w:r>
        <w:rPr>
          <w:lang w:eastAsia="ja-JP"/>
        </w:rPr>
        <w:t xml:space="preserve">I can see that the </w:t>
      </w:r>
      <w:proofErr w:type="spellStart"/>
      <w:r>
        <w:rPr>
          <w:lang w:eastAsia="ja-JP"/>
        </w:rPr>
        <w:t>Bike_Share</w:t>
      </w:r>
      <w:proofErr w:type="spellEnd"/>
      <w:r>
        <w:rPr>
          <w:lang w:eastAsia="ja-JP"/>
        </w:rPr>
        <w:t xml:space="preserve"> database takes nearly 97% of log space. So instead of directly shrink the log space which could slow the queries over time, I decided to use temp table to achieve this query. </w:t>
      </w:r>
    </w:p>
    <w:p w14:paraId="5D56715C" w14:textId="6C8DEF4E" w:rsidR="007A6E47" w:rsidRDefault="007A6E47" w:rsidP="007A6E47">
      <w:pPr>
        <w:tabs>
          <w:tab w:val="left" w:pos="1630"/>
        </w:tabs>
        <w:rPr>
          <w:lang w:eastAsia="ja-JP"/>
        </w:rPr>
      </w:pPr>
      <w:r w:rsidRPr="007A6E47">
        <w:rPr>
          <w:noProof/>
          <w:lang w:eastAsia="ja-JP"/>
        </w:rPr>
        <w:drawing>
          <wp:inline distT="0" distB="0" distL="0" distR="0" wp14:anchorId="1C228677" wp14:editId="738D31E8">
            <wp:extent cx="3419952" cy="1400370"/>
            <wp:effectExtent l="0" t="0" r="9525" b="9525"/>
            <wp:docPr id="67607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0739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B79B0" w14:textId="77777777" w:rsidR="007A6E47" w:rsidRDefault="007A6E47" w:rsidP="007A6E47">
      <w:pPr>
        <w:tabs>
          <w:tab w:val="left" w:pos="1630"/>
        </w:tabs>
        <w:rPr>
          <w:lang w:eastAsia="ja-JP"/>
        </w:rPr>
      </w:pPr>
    </w:p>
    <w:p w14:paraId="17FA147B" w14:textId="0DF2FED0" w:rsidR="007A6E47" w:rsidRDefault="007A6E47" w:rsidP="007A6E47">
      <w:pPr>
        <w:tabs>
          <w:tab w:val="left" w:pos="1630"/>
        </w:tabs>
        <w:rPr>
          <w:lang w:eastAsia="ja-JP"/>
        </w:rPr>
      </w:pPr>
      <w:r>
        <w:rPr>
          <w:noProof/>
          <w:lang w:eastAsia="ja-JP"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1F81997" wp14:editId="432FAFB2">
                <wp:simplePos x="0" y="0"/>
                <wp:positionH relativeFrom="column">
                  <wp:posOffset>-12700</wp:posOffset>
                </wp:positionH>
                <wp:positionV relativeFrom="paragraph">
                  <wp:posOffset>11430</wp:posOffset>
                </wp:positionV>
                <wp:extent cx="6521450" cy="2197100"/>
                <wp:effectExtent l="0" t="0" r="0" b="0"/>
                <wp:wrapNone/>
                <wp:docPr id="1646128033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1450" cy="21971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431CE5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--Try temp table </w:t>
                            </w:r>
                          </w:p>
                          <w:p w14:paraId="36B8766D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,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5DA4098A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CA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</w:p>
                          <w:p w14:paraId="790EDA15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W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=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asual'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HEN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Customer'</w:t>
                            </w:r>
                          </w:p>
                          <w:p w14:paraId="49D1477F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LSE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FF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'Subscriber'</w:t>
                            </w:r>
                          </w:p>
                          <w:p w14:paraId="7CB0B451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END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AS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User_Type2</w:t>
                            </w:r>
                          </w:p>
                          <w:p w14:paraId="220277D2" w14:textId="75E3FF6E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INTO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#TempTrips</w:t>
                            </w:r>
                            <w:r w:rsidR="00EC402A"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_2020_2023</w:t>
                            </w:r>
                          </w:p>
                          <w:p w14:paraId="53BB7872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Trips_2020_2023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;</w:t>
                            </w:r>
                          </w:p>
                          <w:p w14:paraId="5A08A05A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17FC8EF7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</w:p>
                          <w:p w14:paraId="4F054D48" w14:textId="77777777" w:rsidR="007A6E47" w:rsidRDefault="007A6E47" w:rsidP="007A6E4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</w:pPr>
                            <w:r>
                              <w:rPr>
                                <w:rFonts w:ascii="Consolas" w:eastAsiaTheme="minorEastAsia" w:hAnsi="Consolas" w:cs="Consolas"/>
                                <w:color w:val="008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--View top 100 of the #tempTrips</w:t>
                            </w:r>
                          </w:p>
                          <w:p w14:paraId="7395EC89" w14:textId="19729BCD" w:rsidR="007A6E47" w:rsidRDefault="007A6E47" w:rsidP="007A6E47"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SELECT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top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100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80808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*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FF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>from</w:t>
                            </w:r>
                            <w:r>
                              <w:rPr>
                                <w:rFonts w:ascii="Consolas" w:eastAsiaTheme="minorEastAsia" w:hAnsi="Consolas" w:cs="Consolas"/>
                                <w:color w:val="000000"/>
                                <w:sz w:val="19"/>
                                <w:szCs w:val="19"/>
                                <w:lang w:eastAsia="ja-JP"/>
                                <w14:ligatures w14:val="standardContextual"/>
                              </w:rPr>
                              <w:t xml:space="preserve"> #TempTri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F81997" id="Rectangle 27" o:spid="_x0000_s1052" style="position:absolute;margin-left:-1pt;margin-top:.9pt;width:513.5pt;height:173pt;z-index:251685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" fillcolor="#f2f2f2 [3052]" stroked="f" strokeweight="2pt">
                <v:textbox>
                  <w:txbxContent>
                    <w:p w14:paraId="71431CE5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--Try temp table </w:t>
                      </w:r>
                    </w:p>
                    <w:p w14:paraId="36B8766D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,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5DA4098A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CA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</w:p>
                    <w:p w14:paraId="790EDA15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W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 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=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asual'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HEN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Customer'</w:t>
                      </w:r>
                    </w:p>
                    <w:p w14:paraId="49D1477F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LSE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FF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'Subscriber'</w:t>
                      </w:r>
                    </w:p>
                    <w:p w14:paraId="7CB0B451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  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END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AS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User_Type2</w:t>
                      </w:r>
                    </w:p>
                    <w:p w14:paraId="220277D2" w14:textId="75E3FF6E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INTO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#TempTrips</w:t>
                      </w:r>
                      <w:r w:rsidR="00EC402A"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_2020_2023</w:t>
                      </w:r>
                    </w:p>
                    <w:p w14:paraId="53BB7872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Trips_2020_2023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;</w:t>
                      </w:r>
                    </w:p>
                    <w:p w14:paraId="5A08A05A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17FC8EF7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</w:p>
                    <w:p w14:paraId="4F054D48" w14:textId="77777777" w:rsidR="007A6E47" w:rsidRDefault="007A6E47" w:rsidP="007A6E4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</w:pPr>
                      <w:r>
                        <w:rPr>
                          <w:rFonts w:ascii="Consolas" w:eastAsiaTheme="minorEastAsia" w:hAnsi="Consolas" w:cs="Consolas"/>
                          <w:color w:val="008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--View top 100 of the #tempTrips</w:t>
                      </w:r>
                    </w:p>
                    <w:p w14:paraId="7395EC89" w14:textId="19729BCD" w:rsidR="007A6E47" w:rsidRDefault="007A6E47" w:rsidP="007A6E47"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SELECT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top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100</w:t>
                      </w:r>
                      <w:r>
                        <w:rPr>
                          <w:rFonts w:ascii="Consolas" w:eastAsiaTheme="minorEastAsia" w:hAnsi="Consolas" w:cs="Consolas"/>
                          <w:color w:val="80808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*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</w:t>
                      </w:r>
                      <w:r>
                        <w:rPr>
                          <w:rFonts w:ascii="Consolas" w:eastAsiaTheme="minorEastAsia" w:hAnsi="Consolas" w:cs="Consolas"/>
                          <w:color w:val="0000FF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>from</w:t>
                      </w:r>
                      <w:r>
                        <w:rPr>
                          <w:rFonts w:ascii="Consolas" w:eastAsiaTheme="minorEastAsia" w:hAnsi="Consolas" w:cs="Consolas"/>
                          <w:color w:val="000000"/>
                          <w:sz w:val="19"/>
                          <w:szCs w:val="19"/>
                          <w:lang w:eastAsia="ja-JP"/>
                          <w14:ligatures w14:val="standardContextual"/>
                        </w:rPr>
                        <w:t xml:space="preserve"> #TempTrips</w:t>
                      </w:r>
                    </w:p>
                  </w:txbxContent>
                </v:textbox>
              </v:rect>
            </w:pict>
          </mc:Fallback>
        </mc:AlternateContent>
      </w:r>
    </w:p>
    <w:p w14:paraId="146DE212" w14:textId="77777777" w:rsidR="007A6E47" w:rsidRPr="007A6E47" w:rsidRDefault="007A6E47" w:rsidP="007A6E47">
      <w:pPr>
        <w:rPr>
          <w:lang w:eastAsia="ja-JP"/>
        </w:rPr>
      </w:pPr>
    </w:p>
    <w:p w14:paraId="03F20836" w14:textId="77777777" w:rsidR="007A6E47" w:rsidRPr="007A6E47" w:rsidRDefault="007A6E47" w:rsidP="007A6E47">
      <w:pPr>
        <w:rPr>
          <w:lang w:eastAsia="ja-JP"/>
        </w:rPr>
      </w:pPr>
    </w:p>
    <w:p w14:paraId="4899726D" w14:textId="77777777" w:rsidR="007A6E47" w:rsidRPr="007A6E47" w:rsidRDefault="007A6E47" w:rsidP="007A6E47">
      <w:pPr>
        <w:rPr>
          <w:lang w:eastAsia="ja-JP"/>
        </w:rPr>
      </w:pPr>
    </w:p>
    <w:p w14:paraId="207BB931" w14:textId="77777777" w:rsidR="007A6E47" w:rsidRPr="007A6E47" w:rsidRDefault="007A6E47" w:rsidP="007A6E47">
      <w:pPr>
        <w:rPr>
          <w:lang w:eastAsia="ja-JP"/>
        </w:rPr>
      </w:pPr>
    </w:p>
    <w:p w14:paraId="4B9AEB61" w14:textId="77777777" w:rsidR="007A6E47" w:rsidRPr="007A6E47" w:rsidRDefault="007A6E47" w:rsidP="007A6E47">
      <w:pPr>
        <w:rPr>
          <w:lang w:eastAsia="ja-JP"/>
        </w:rPr>
      </w:pPr>
    </w:p>
    <w:p w14:paraId="139764CE" w14:textId="77777777" w:rsidR="007A6E47" w:rsidRPr="007A6E47" w:rsidRDefault="007A6E47" w:rsidP="007A6E47">
      <w:pPr>
        <w:rPr>
          <w:lang w:eastAsia="ja-JP"/>
        </w:rPr>
      </w:pPr>
    </w:p>
    <w:p w14:paraId="16392C6E" w14:textId="6E3A17CB" w:rsidR="007A6E47" w:rsidRDefault="007A6E47" w:rsidP="007A6E47">
      <w:pPr>
        <w:rPr>
          <w:lang w:eastAsia="ja-JP"/>
        </w:rPr>
      </w:pPr>
      <w:r>
        <w:rPr>
          <w:lang w:eastAsia="ja-JP"/>
        </w:rPr>
        <w:t>It works</w:t>
      </w:r>
      <w:r w:rsidR="008E39C0">
        <w:rPr>
          <w:lang w:eastAsia="ja-JP"/>
        </w:rPr>
        <w:t>!!</w:t>
      </w:r>
    </w:p>
    <w:p w14:paraId="4F900A5D" w14:textId="6980BB60" w:rsidR="007A6E47" w:rsidRDefault="007A6E47" w:rsidP="007A6E47">
      <w:pPr>
        <w:rPr>
          <w:lang w:eastAsia="ja-JP"/>
        </w:rPr>
      </w:pPr>
      <w:r w:rsidRPr="007A6E47">
        <w:rPr>
          <w:noProof/>
          <w:lang w:eastAsia="ja-JP"/>
        </w:rPr>
        <w:drawing>
          <wp:inline distT="0" distB="0" distL="0" distR="0" wp14:anchorId="0AA13FA6" wp14:editId="78551659">
            <wp:extent cx="6400800" cy="1335405"/>
            <wp:effectExtent l="0" t="0" r="0" b="0"/>
            <wp:docPr id="10311666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16668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33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B8427" w14:textId="77777777" w:rsidR="008E39C0" w:rsidRDefault="008E39C0" w:rsidP="007A6E47">
      <w:pPr>
        <w:rPr>
          <w:lang w:eastAsia="ja-JP"/>
        </w:rPr>
      </w:pPr>
    </w:p>
    <w:p w14:paraId="38621748" w14:textId="2CDAB2B6" w:rsidR="008E39C0" w:rsidRDefault="008E39C0" w:rsidP="007A6E47">
      <w:pPr>
        <w:rPr>
          <w:lang w:eastAsia="ja-JP"/>
        </w:rPr>
      </w:pPr>
      <w:r>
        <w:rPr>
          <w:lang w:eastAsia="ja-JP"/>
        </w:rPr>
        <w:t>And this is the final step for our data models. In summary, we would have the following tables:</w:t>
      </w:r>
    </w:p>
    <w:p w14:paraId="66034A41" w14:textId="22DB06AC" w:rsidR="008E39C0" w:rsidRDefault="008E39C0" w:rsidP="008E39C0">
      <w:pPr>
        <w:pStyle w:val="ListParagraph"/>
        <w:numPr>
          <w:ilvl w:val="0"/>
          <w:numId w:val="34"/>
        </w:numPr>
        <w:rPr>
          <w:lang w:eastAsia="ja-JP"/>
        </w:rPr>
      </w:pPr>
      <w:proofErr w:type="spellStart"/>
      <w:r>
        <w:rPr>
          <w:lang w:eastAsia="ja-JP"/>
        </w:rPr>
        <w:t>Station_name</w:t>
      </w:r>
      <w:proofErr w:type="spellEnd"/>
      <w:r>
        <w:rPr>
          <w:lang w:eastAsia="ja-JP"/>
        </w:rPr>
        <w:t xml:space="preserve"> (585 rows)</w:t>
      </w:r>
    </w:p>
    <w:p w14:paraId="673EF608" w14:textId="4399F9B8" w:rsidR="008E39C0" w:rsidRDefault="008E39C0" w:rsidP="008E39C0">
      <w:pPr>
        <w:pStyle w:val="ListParagraph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Trips_2013_2019 (</w:t>
      </w:r>
      <w:r w:rsidRPr="008E39C0">
        <w:rPr>
          <w:lang w:eastAsia="ja-JP"/>
        </w:rPr>
        <w:t>21</w:t>
      </w:r>
      <w:r>
        <w:rPr>
          <w:lang w:eastAsia="ja-JP"/>
        </w:rPr>
        <w:t>,</w:t>
      </w:r>
      <w:r w:rsidRPr="008E39C0">
        <w:rPr>
          <w:lang w:eastAsia="ja-JP"/>
        </w:rPr>
        <w:t>172</w:t>
      </w:r>
      <w:r>
        <w:rPr>
          <w:lang w:eastAsia="ja-JP"/>
        </w:rPr>
        <w:t>,</w:t>
      </w:r>
      <w:r w:rsidRPr="008E39C0">
        <w:rPr>
          <w:lang w:eastAsia="ja-JP"/>
        </w:rPr>
        <w:t>460</w:t>
      </w:r>
      <w:r>
        <w:rPr>
          <w:lang w:eastAsia="ja-JP"/>
        </w:rPr>
        <w:t xml:space="preserve"> rows)</w:t>
      </w:r>
    </w:p>
    <w:p w14:paraId="00138E33" w14:textId="3E95E93E" w:rsidR="008E39C0" w:rsidRDefault="008E39C0" w:rsidP="008E39C0">
      <w:pPr>
        <w:pStyle w:val="ListParagraph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Trips_2020_2023 (</w:t>
      </w:r>
      <w:r w:rsidRPr="008E39C0">
        <w:rPr>
          <w:lang w:eastAsia="ja-JP"/>
        </w:rPr>
        <w:t>20</w:t>
      </w:r>
      <w:r>
        <w:rPr>
          <w:lang w:eastAsia="ja-JP"/>
        </w:rPr>
        <w:t>,</w:t>
      </w:r>
      <w:r w:rsidRPr="008E39C0">
        <w:rPr>
          <w:lang w:eastAsia="ja-JP"/>
        </w:rPr>
        <w:t>524</w:t>
      </w:r>
      <w:r>
        <w:rPr>
          <w:lang w:eastAsia="ja-JP"/>
        </w:rPr>
        <w:t>,</w:t>
      </w:r>
      <w:r w:rsidRPr="008E39C0">
        <w:rPr>
          <w:lang w:eastAsia="ja-JP"/>
        </w:rPr>
        <w:t>340</w:t>
      </w:r>
      <w:r>
        <w:rPr>
          <w:lang w:eastAsia="ja-JP"/>
        </w:rPr>
        <w:t xml:space="preserve"> rows)</w:t>
      </w:r>
    </w:p>
    <w:p w14:paraId="64871753" w14:textId="7FDA6028" w:rsidR="008E39C0" w:rsidRDefault="008E39C0" w:rsidP="008E39C0">
      <w:pPr>
        <w:pStyle w:val="ListParagraph"/>
        <w:numPr>
          <w:ilvl w:val="0"/>
          <w:numId w:val="34"/>
        </w:numPr>
        <w:rPr>
          <w:lang w:eastAsia="ja-JP"/>
        </w:rPr>
      </w:pPr>
      <w:r>
        <w:rPr>
          <w:lang w:eastAsia="ja-JP"/>
        </w:rPr>
        <w:t>A temp table #TempTrips (a copy of Trips_2020_2023 with normalized User_Type).</w:t>
      </w:r>
    </w:p>
    <w:p w14:paraId="7F775443" w14:textId="77777777" w:rsidR="008E39C0" w:rsidRDefault="008E39C0" w:rsidP="008E39C0">
      <w:pPr>
        <w:rPr>
          <w:lang w:eastAsia="ja-JP"/>
        </w:rPr>
      </w:pPr>
    </w:p>
    <w:p w14:paraId="12579497" w14:textId="3E43951C" w:rsidR="008E39C0" w:rsidRPr="008E39C0" w:rsidRDefault="008E39C0" w:rsidP="008E39C0">
      <w:pPr>
        <w:rPr>
          <w:b/>
          <w:bCs/>
          <w:lang w:eastAsia="ja-JP"/>
        </w:rPr>
      </w:pPr>
      <w:r w:rsidRPr="008E39C0">
        <w:rPr>
          <w:b/>
          <w:bCs/>
          <w:lang w:eastAsia="ja-JP"/>
        </w:rPr>
        <w:t xml:space="preserve">We will continue the Analysis in the Analysis section </w:t>
      </w:r>
    </w:p>
    <w:sectPr w:rsidR="008E39C0" w:rsidRPr="008E39C0" w:rsidSect="00176AC8">
      <w:headerReference w:type="default" r:id="rId22"/>
      <w:footerReference w:type="default" r:id="rId23"/>
      <w:pgSz w:w="12240" w:h="15840"/>
      <w:pgMar w:top="1080" w:right="1080" w:bottom="1080" w:left="1080" w:header="540" w:footer="14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0D71BF" w14:textId="77777777" w:rsidR="004664B4" w:rsidRDefault="004664B4" w:rsidP="00E5681B">
      <w:pPr>
        <w:spacing w:after="0" w:line="240" w:lineRule="auto"/>
      </w:pPr>
      <w:r>
        <w:separator/>
      </w:r>
    </w:p>
  </w:endnote>
  <w:endnote w:type="continuationSeparator" w:id="0">
    <w:p w14:paraId="279F7B3C" w14:textId="77777777" w:rsidR="004664B4" w:rsidRDefault="004664B4" w:rsidP="00E568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683AB7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tbl>
    <w:tblPr>
      <w:tblW w:w="10080" w:type="dxa"/>
      <w:tblBorders>
        <w:top w:val="single" w:sz="8" w:space="0" w:color="000000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3345"/>
      <w:gridCol w:w="6735"/>
    </w:tblGrid>
    <w:tr w:rsidR="001E4326" w14:paraId="6D1D4121" w14:textId="77777777">
      <w:tc>
        <w:tcPr>
          <w:tcW w:w="3345" w:type="dxa"/>
        </w:tcPr>
        <w:p w14:paraId="18A161EA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023602FC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Cambria" w:eastAsia="Cambria" w:hAnsi="Cambria" w:cs="Cambria"/>
              <w:color w:val="000000"/>
              <w:sz w:val="20"/>
              <w:szCs w:val="20"/>
            </w:rPr>
          </w:pPr>
        </w:p>
      </w:tc>
    </w:tr>
    <w:tr w:rsidR="001E4326" w14:paraId="3E87B49C" w14:textId="77777777">
      <w:tc>
        <w:tcPr>
          <w:tcW w:w="3345" w:type="dxa"/>
        </w:tcPr>
        <w:p w14:paraId="1658890D" w14:textId="77777777" w:rsidR="00426653" w:rsidRDefault="0042665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Roboto" w:eastAsia="Roboto" w:hAnsi="Roboto" w:cs="Roboto"/>
              <w:color w:val="000000"/>
              <w:sz w:val="20"/>
              <w:szCs w:val="20"/>
            </w:rPr>
          </w:pPr>
        </w:p>
      </w:tc>
      <w:tc>
        <w:tcPr>
          <w:tcW w:w="6735" w:type="dxa"/>
        </w:tcPr>
        <w:p w14:paraId="5D8E7E14" w14:textId="77777777" w:rsidR="00426653" w:rsidRDefault="0000000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Roboto" w:eastAsia="Roboto" w:hAnsi="Roboto" w:cs="Roboto"/>
              <w:color w:val="000000"/>
              <w:sz w:val="20"/>
              <w:szCs w:val="20"/>
            </w:rPr>
          </w:pP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Page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PAGE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1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t xml:space="preserve"> of 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begin"/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instrText>NUMPAGES</w:instrTex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separate"/>
          </w:r>
          <w:r>
            <w:rPr>
              <w:rFonts w:ascii="Roboto" w:eastAsia="Roboto" w:hAnsi="Roboto" w:cs="Roboto"/>
              <w:noProof/>
              <w:color w:val="000000"/>
              <w:sz w:val="20"/>
              <w:szCs w:val="20"/>
            </w:rPr>
            <w:t>2</w:t>
          </w:r>
          <w:r>
            <w:rPr>
              <w:rFonts w:ascii="Roboto" w:eastAsia="Roboto" w:hAnsi="Roboto" w:cs="Roboto"/>
              <w:color w:val="000000"/>
              <w:sz w:val="20"/>
              <w:szCs w:val="20"/>
            </w:rPr>
            <w:fldChar w:fldCharType="end"/>
          </w:r>
        </w:p>
      </w:tc>
    </w:tr>
  </w:tbl>
  <w:p w14:paraId="77289B5C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E3F723" w14:textId="77777777" w:rsidR="004664B4" w:rsidRDefault="004664B4" w:rsidP="00E5681B">
      <w:pPr>
        <w:spacing w:after="0" w:line="240" w:lineRule="auto"/>
      </w:pPr>
      <w:r>
        <w:separator/>
      </w:r>
    </w:p>
  </w:footnote>
  <w:footnote w:type="continuationSeparator" w:id="0">
    <w:p w14:paraId="626C907F" w14:textId="77777777" w:rsidR="004664B4" w:rsidRDefault="004664B4" w:rsidP="00E568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27763E" w14:textId="7E24E24F" w:rsidR="00426653" w:rsidRDefault="00C353FB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 xml:space="preserve">Bike Share Annual </w:t>
    </w:r>
    <w:r w:rsidR="00EA6040">
      <w:rPr>
        <w:rFonts w:ascii="Roboto" w:eastAsia="Roboto" w:hAnsi="Roboto" w:cs="Roboto"/>
        <w:color w:val="666666"/>
        <w:sz w:val="24"/>
        <w:szCs w:val="24"/>
      </w:rPr>
      <w:t>M</w:t>
    </w:r>
    <w:r>
      <w:rPr>
        <w:rFonts w:ascii="Roboto" w:eastAsia="Roboto" w:hAnsi="Roboto" w:cs="Roboto"/>
        <w:color w:val="666666"/>
        <w:sz w:val="24"/>
        <w:szCs w:val="24"/>
      </w:rPr>
      <w:t xml:space="preserve">emberships </w:t>
    </w:r>
    <w:r w:rsidR="00EA6040">
      <w:rPr>
        <w:rFonts w:ascii="Roboto" w:eastAsia="Roboto" w:hAnsi="Roboto" w:cs="Roboto"/>
        <w:color w:val="666666"/>
        <w:sz w:val="24"/>
        <w:szCs w:val="24"/>
      </w:rPr>
      <w:t>A</w:t>
    </w:r>
    <w:r>
      <w:rPr>
        <w:rFonts w:ascii="Roboto" w:eastAsia="Roboto" w:hAnsi="Roboto" w:cs="Roboto"/>
        <w:color w:val="666666"/>
        <w:sz w:val="24"/>
        <w:szCs w:val="24"/>
      </w:rPr>
      <w:t>nalysis</w:t>
    </w:r>
  </w:p>
  <w:p w14:paraId="51EFF4CD" w14:textId="77777777" w:rsidR="00426653" w:rsidRDefault="00000000">
    <w:pPr>
      <w:pBdr>
        <w:top w:val="nil"/>
        <w:left w:val="nil"/>
        <w:bottom w:val="single" w:sz="12" w:space="1" w:color="000000"/>
        <w:right w:val="nil"/>
        <w:between w:val="nil"/>
      </w:pBdr>
      <w:tabs>
        <w:tab w:val="center" w:pos="4680"/>
        <w:tab w:val="right" w:pos="9360"/>
        <w:tab w:val="left" w:pos="1065"/>
        <w:tab w:val="left" w:pos="2025"/>
        <w:tab w:val="left" w:pos="2295"/>
        <w:tab w:val="left" w:pos="2520"/>
        <w:tab w:val="right" w:pos="10080"/>
      </w:tabs>
      <w:spacing w:after="0" w:line="240" w:lineRule="auto"/>
      <w:jc w:val="right"/>
      <w:rPr>
        <w:rFonts w:ascii="Roboto" w:eastAsia="Roboto" w:hAnsi="Roboto" w:cs="Roboto"/>
        <w:color w:val="666666"/>
        <w:sz w:val="24"/>
        <w:szCs w:val="24"/>
      </w:rPr>
    </w:pP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  <w:r>
      <w:rPr>
        <w:rFonts w:ascii="Roboto" w:eastAsia="Roboto" w:hAnsi="Roboto" w:cs="Roboto"/>
        <w:color w:val="666666"/>
        <w:sz w:val="24"/>
        <w:szCs w:val="24"/>
      </w:rPr>
      <w:tab/>
    </w:r>
  </w:p>
  <w:p w14:paraId="7D8F32DD" w14:textId="77777777" w:rsidR="00426653" w:rsidRDefault="0042665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Cambria" w:eastAsia="Cambria" w:hAnsi="Cambria" w:cs="Cambr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2122D"/>
    <w:multiLevelType w:val="hybridMultilevel"/>
    <w:tmpl w:val="FD3C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4D5718"/>
    <w:multiLevelType w:val="hybridMultilevel"/>
    <w:tmpl w:val="FC2A9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9084D"/>
    <w:multiLevelType w:val="multilevel"/>
    <w:tmpl w:val="62B894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B893549"/>
    <w:multiLevelType w:val="hybridMultilevel"/>
    <w:tmpl w:val="E6B8DB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4013D7"/>
    <w:multiLevelType w:val="hybridMultilevel"/>
    <w:tmpl w:val="84FAE6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2F2D24"/>
    <w:multiLevelType w:val="hybridMultilevel"/>
    <w:tmpl w:val="CFF21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22E2D"/>
    <w:multiLevelType w:val="hybridMultilevel"/>
    <w:tmpl w:val="50A2E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06B10"/>
    <w:multiLevelType w:val="multilevel"/>
    <w:tmpl w:val="42366E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DC107CC"/>
    <w:multiLevelType w:val="multilevel"/>
    <w:tmpl w:val="8E8289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E8B41AB"/>
    <w:multiLevelType w:val="hybridMultilevel"/>
    <w:tmpl w:val="1B886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241AF5"/>
    <w:multiLevelType w:val="hybridMultilevel"/>
    <w:tmpl w:val="BFCCA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859E5"/>
    <w:multiLevelType w:val="hybridMultilevel"/>
    <w:tmpl w:val="EC2AC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A86933"/>
    <w:multiLevelType w:val="hybridMultilevel"/>
    <w:tmpl w:val="43081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093C5D"/>
    <w:multiLevelType w:val="hybridMultilevel"/>
    <w:tmpl w:val="DD720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A2C58"/>
    <w:multiLevelType w:val="hybridMultilevel"/>
    <w:tmpl w:val="6EE2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16820"/>
    <w:multiLevelType w:val="hybridMultilevel"/>
    <w:tmpl w:val="B7863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607852"/>
    <w:multiLevelType w:val="hybridMultilevel"/>
    <w:tmpl w:val="71DC8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E9445D"/>
    <w:multiLevelType w:val="hybridMultilevel"/>
    <w:tmpl w:val="E4705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7E5AD7"/>
    <w:multiLevelType w:val="hybridMultilevel"/>
    <w:tmpl w:val="59742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DF624E"/>
    <w:multiLevelType w:val="hybridMultilevel"/>
    <w:tmpl w:val="55A2B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B083D"/>
    <w:multiLevelType w:val="hybridMultilevel"/>
    <w:tmpl w:val="99C215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987808"/>
    <w:multiLevelType w:val="hybridMultilevel"/>
    <w:tmpl w:val="C576F3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FA7059"/>
    <w:multiLevelType w:val="hybridMultilevel"/>
    <w:tmpl w:val="AA04F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1113C0"/>
    <w:multiLevelType w:val="hybridMultilevel"/>
    <w:tmpl w:val="B980F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C1448B"/>
    <w:multiLevelType w:val="hybridMultilevel"/>
    <w:tmpl w:val="74D21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27CB5"/>
    <w:multiLevelType w:val="multilevel"/>
    <w:tmpl w:val="DD6890B8"/>
    <w:lvl w:ilvl="0">
      <w:start w:val="1"/>
      <w:numFmt w:val="bullet"/>
      <w:lvlText w:val="●"/>
      <w:lvlJc w:val="left"/>
      <w:pPr>
        <w:ind w:left="180" w:hanging="18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4A11732"/>
    <w:multiLevelType w:val="hybridMultilevel"/>
    <w:tmpl w:val="32FA2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2B4024"/>
    <w:multiLevelType w:val="hybridMultilevel"/>
    <w:tmpl w:val="3416870E"/>
    <w:lvl w:ilvl="0" w:tplc="AEAA20A2">
      <w:start w:val="1"/>
      <w:numFmt w:val="decimal"/>
      <w:lvlText w:val="%1."/>
      <w:lvlJc w:val="left"/>
      <w:pPr>
        <w:ind w:left="8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5" w:hanging="360"/>
      </w:pPr>
    </w:lvl>
    <w:lvl w:ilvl="2" w:tplc="0409001B" w:tentative="1">
      <w:start w:val="1"/>
      <w:numFmt w:val="lowerRoman"/>
      <w:lvlText w:val="%3."/>
      <w:lvlJc w:val="right"/>
      <w:pPr>
        <w:ind w:left="2255" w:hanging="180"/>
      </w:pPr>
    </w:lvl>
    <w:lvl w:ilvl="3" w:tplc="0409000F" w:tentative="1">
      <w:start w:val="1"/>
      <w:numFmt w:val="decimal"/>
      <w:lvlText w:val="%4."/>
      <w:lvlJc w:val="left"/>
      <w:pPr>
        <w:ind w:left="2975" w:hanging="360"/>
      </w:pPr>
    </w:lvl>
    <w:lvl w:ilvl="4" w:tplc="04090019" w:tentative="1">
      <w:start w:val="1"/>
      <w:numFmt w:val="lowerLetter"/>
      <w:lvlText w:val="%5."/>
      <w:lvlJc w:val="left"/>
      <w:pPr>
        <w:ind w:left="3695" w:hanging="360"/>
      </w:pPr>
    </w:lvl>
    <w:lvl w:ilvl="5" w:tplc="0409001B" w:tentative="1">
      <w:start w:val="1"/>
      <w:numFmt w:val="lowerRoman"/>
      <w:lvlText w:val="%6."/>
      <w:lvlJc w:val="right"/>
      <w:pPr>
        <w:ind w:left="4415" w:hanging="180"/>
      </w:pPr>
    </w:lvl>
    <w:lvl w:ilvl="6" w:tplc="0409000F" w:tentative="1">
      <w:start w:val="1"/>
      <w:numFmt w:val="decimal"/>
      <w:lvlText w:val="%7."/>
      <w:lvlJc w:val="left"/>
      <w:pPr>
        <w:ind w:left="5135" w:hanging="360"/>
      </w:pPr>
    </w:lvl>
    <w:lvl w:ilvl="7" w:tplc="04090019" w:tentative="1">
      <w:start w:val="1"/>
      <w:numFmt w:val="lowerLetter"/>
      <w:lvlText w:val="%8."/>
      <w:lvlJc w:val="left"/>
      <w:pPr>
        <w:ind w:left="5855" w:hanging="360"/>
      </w:pPr>
    </w:lvl>
    <w:lvl w:ilvl="8" w:tplc="0409001B" w:tentative="1">
      <w:start w:val="1"/>
      <w:numFmt w:val="lowerRoman"/>
      <w:lvlText w:val="%9."/>
      <w:lvlJc w:val="right"/>
      <w:pPr>
        <w:ind w:left="6575" w:hanging="180"/>
      </w:pPr>
    </w:lvl>
  </w:abstractNum>
  <w:abstractNum w:abstractNumId="28" w15:restartNumberingAfterBreak="0">
    <w:nsid w:val="75B202FB"/>
    <w:multiLevelType w:val="hybridMultilevel"/>
    <w:tmpl w:val="71B6A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A7C3F"/>
    <w:multiLevelType w:val="hybridMultilevel"/>
    <w:tmpl w:val="9716D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0072A0"/>
    <w:multiLevelType w:val="hybridMultilevel"/>
    <w:tmpl w:val="84E83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FA55B0"/>
    <w:multiLevelType w:val="hybridMultilevel"/>
    <w:tmpl w:val="14426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2649D2"/>
    <w:multiLevelType w:val="hybridMultilevel"/>
    <w:tmpl w:val="0C58EE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BB7A42"/>
    <w:multiLevelType w:val="hybridMultilevel"/>
    <w:tmpl w:val="27E250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13922717">
    <w:abstractNumId w:val="21"/>
  </w:num>
  <w:num w:numId="2" w16cid:durableId="2116705227">
    <w:abstractNumId w:val="13"/>
  </w:num>
  <w:num w:numId="3" w16cid:durableId="1302493412">
    <w:abstractNumId w:val="9"/>
  </w:num>
  <w:num w:numId="4" w16cid:durableId="1187788401">
    <w:abstractNumId w:val="18"/>
  </w:num>
  <w:num w:numId="5" w16cid:durableId="18438325">
    <w:abstractNumId w:val="24"/>
  </w:num>
  <w:num w:numId="6" w16cid:durableId="1313755020">
    <w:abstractNumId w:val="30"/>
  </w:num>
  <w:num w:numId="7" w16cid:durableId="820536905">
    <w:abstractNumId w:val="19"/>
  </w:num>
  <w:num w:numId="8" w16cid:durableId="1397895201">
    <w:abstractNumId w:val="5"/>
  </w:num>
  <w:num w:numId="9" w16cid:durableId="503320798">
    <w:abstractNumId w:val="17"/>
  </w:num>
  <w:num w:numId="10" w16cid:durableId="36398678">
    <w:abstractNumId w:val="12"/>
  </w:num>
  <w:num w:numId="11" w16cid:durableId="1588659426">
    <w:abstractNumId w:val="29"/>
  </w:num>
  <w:num w:numId="12" w16cid:durableId="1508599456">
    <w:abstractNumId w:val="20"/>
  </w:num>
  <w:num w:numId="13" w16cid:durableId="1793092788">
    <w:abstractNumId w:val="28"/>
  </w:num>
  <w:num w:numId="14" w16cid:durableId="2071265555">
    <w:abstractNumId w:val="23"/>
  </w:num>
  <w:num w:numId="15" w16cid:durableId="1363361850">
    <w:abstractNumId w:val="16"/>
  </w:num>
  <w:num w:numId="16" w16cid:durableId="846092934">
    <w:abstractNumId w:val="4"/>
  </w:num>
  <w:num w:numId="17" w16cid:durableId="627707204">
    <w:abstractNumId w:val="6"/>
  </w:num>
  <w:num w:numId="18" w16cid:durableId="1602107607">
    <w:abstractNumId w:val="15"/>
  </w:num>
  <w:num w:numId="19" w16cid:durableId="1438599474">
    <w:abstractNumId w:val="11"/>
  </w:num>
  <w:num w:numId="20" w16cid:durableId="1971588731">
    <w:abstractNumId w:val="10"/>
  </w:num>
  <w:num w:numId="21" w16cid:durableId="2052537223">
    <w:abstractNumId w:val="26"/>
  </w:num>
  <w:num w:numId="22" w16cid:durableId="679964492">
    <w:abstractNumId w:val="2"/>
  </w:num>
  <w:num w:numId="23" w16cid:durableId="727000085">
    <w:abstractNumId w:val="7"/>
  </w:num>
  <w:num w:numId="24" w16cid:durableId="846213743">
    <w:abstractNumId w:val="25"/>
  </w:num>
  <w:num w:numId="25" w16cid:durableId="1876120043">
    <w:abstractNumId w:val="8"/>
  </w:num>
  <w:num w:numId="26" w16cid:durableId="683165389">
    <w:abstractNumId w:val="31"/>
  </w:num>
  <w:num w:numId="27" w16cid:durableId="1591043158">
    <w:abstractNumId w:val="32"/>
  </w:num>
  <w:num w:numId="28" w16cid:durableId="722873822">
    <w:abstractNumId w:val="22"/>
  </w:num>
  <w:num w:numId="29" w16cid:durableId="90860593">
    <w:abstractNumId w:val="27"/>
  </w:num>
  <w:num w:numId="30" w16cid:durableId="331371451">
    <w:abstractNumId w:val="33"/>
  </w:num>
  <w:num w:numId="31" w16cid:durableId="728263441">
    <w:abstractNumId w:val="14"/>
  </w:num>
  <w:num w:numId="32" w16cid:durableId="297223495">
    <w:abstractNumId w:val="1"/>
  </w:num>
  <w:num w:numId="33" w16cid:durableId="874929164">
    <w:abstractNumId w:val="3"/>
  </w:num>
  <w:num w:numId="34" w16cid:durableId="5333484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NzQzNTUwNzY3MzFR0lEKTi0uzszPAykwNKwFAEnCpPEtAAAA"/>
  </w:docVars>
  <w:rsids>
    <w:rsidRoot w:val="00C6463F"/>
    <w:rsid w:val="00047EF1"/>
    <w:rsid w:val="00095826"/>
    <w:rsid w:val="000A3139"/>
    <w:rsid w:val="000B46FD"/>
    <w:rsid w:val="000E4F62"/>
    <w:rsid w:val="001002ED"/>
    <w:rsid w:val="0013048C"/>
    <w:rsid w:val="00136328"/>
    <w:rsid w:val="001632E2"/>
    <w:rsid w:val="00176AC8"/>
    <w:rsid w:val="001B6685"/>
    <w:rsid w:val="001C68C7"/>
    <w:rsid w:val="001C6D8D"/>
    <w:rsid w:val="001C7A98"/>
    <w:rsid w:val="001E783E"/>
    <w:rsid w:val="002152BF"/>
    <w:rsid w:val="00234974"/>
    <w:rsid w:val="00256B86"/>
    <w:rsid w:val="0026364F"/>
    <w:rsid w:val="00273B79"/>
    <w:rsid w:val="002C685B"/>
    <w:rsid w:val="003108BA"/>
    <w:rsid w:val="0032265D"/>
    <w:rsid w:val="00334A33"/>
    <w:rsid w:val="00337A5D"/>
    <w:rsid w:val="003438BA"/>
    <w:rsid w:val="0037541B"/>
    <w:rsid w:val="00386672"/>
    <w:rsid w:val="003A1A8D"/>
    <w:rsid w:val="003E14F8"/>
    <w:rsid w:val="003F2A12"/>
    <w:rsid w:val="004172C3"/>
    <w:rsid w:val="00426653"/>
    <w:rsid w:val="004664B4"/>
    <w:rsid w:val="00496903"/>
    <w:rsid w:val="004B3623"/>
    <w:rsid w:val="004B57B4"/>
    <w:rsid w:val="004B7B69"/>
    <w:rsid w:val="004F138C"/>
    <w:rsid w:val="00523E54"/>
    <w:rsid w:val="00584F3D"/>
    <w:rsid w:val="005950E8"/>
    <w:rsid w:val="005C5598"/>
    <w:rsid w:val="005D2C96"/>
    <w:rsid w:val="005D6867"/>
    <w:rsid w:val="00645175"/>
    <w:rsid w:val="0064666B"/>
    <w:rsid w:val="00646E63"/>
    <w:rsid w:val="006719B2"/>
    <w:rsid w:val="006A112C"/>
    <w:rsid w:val="007107DF"/>
    <w:rsid w:val="00740F72"/>
    <w:rsid w:val="0075139C"/>
    <w:rsid w:val="007611DA"/>
    <w:rsid w:val="00780AA3"/>
    <w:rsid w:val="00785116"/>
    <w:rsid w:val="007A1639"/>
    <w:rsid w:val="007A357E"/>
    <w:rsid w:val="007A52C2"/>
    <w:rsid w:val="007A6E47"/>
    <w:rsid w:val="008074EA"/>
    <w:rsid w:val="00811158"/>
    <w:rsid w:val="00834559"/>
    <w:rsid w:val="008718E7"/>
    <w:rsid w:val="00887F12"/>
    <w:rsid w:val="00897C9F"/>
    <w:rsid w:val="008B0DFD"/>
    <w:rsid w:val="008E39C0"/>
    <w:rsid w:val="00922F22"/>
    <w:rsid w:val="009522C1"/>
    <w:rsid w:val="0096006E"/>
    <w:rsid w:val="00974BE7"/>
    <w:rsid w:val="009940CF"/>
    <w:rsid w:val="00996CA5"/>
    <w:rsid w:val="009A06CC"/>
    <w:rsid w:val="009C34B2"/>
    <w:rsid w:val="009D4387"/>
    <w:rsid w:val="00A23676"/>
    <w:rsid w:val="00A750C3"/>
    <w:rsid w:val="00AA2588"/>
    <w:rsid w:val="00AC220F"/>
    <w:rsid w:val="00B05831"/>
    <w:rsid w:val="00B3497C"/>
    <w:rsid w:val="00B67417"/>
    <w:rsid w:val="00BC054D"/>
    <w:rsid w:val="00BD77BF"/>
    <w:rsid w:val="00BE6EE1"/>
    <w:rsid w:val="00BF581E"/>
    <w:rsid w:val="00C32138"/>
    <w:rsid w:val="00C353FB"/>
    <w:rsid w:val="00C6463F"/>
    <w:rsid w:val="00C842C1"/>
    <w:rsid w:val="00C9770C"/>
    <w:rsid w:val="00CA3710"/>
    <w:rsid w:val="00D24BCE"/>
    <w:rsid w:val="00DF14B7"/>
    <w:rsid w:val="00E3530A"/>
    <w:rsid w:val="00E430CF"/>
    <w:rsid w:val="00E43A1F"/>
    <w:rsid w:val="00E5681B"/>
    <w:rsid w:val="00E60125"/>
    <w:rsid w:val="00E74B41"/>
    <w:rsid w:val="00E828D8"/>
    <w:rsid w:val="00EA6040"/>
    <w:rsid w:val="00EB1F9A"/>
    <w:rsid w:val="00EB4538"/>
    <w:rsid w:val="00EC402A"/>
    <w:rsid w:val="00ED27DF"/>
    <w:rsid w:val="00ED46A1"/>
    <w:rsid w:val="00F623DD"/>
    <w:rsid w:val="00F759E0"/>
    <w:rsid w:val="00F76889"/>
    <w:rsid w:val="00F87C09"/>
    <w:rsid w:val="00F95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53EFD8"/>
  <w15:chartTrackingRefBased/>
  <w15:docId w15:val="{9B7A9885-A057-47CC-B223-2AA4DA7B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FFFFFF" w:themeColor="background1"/>
        <w:kern w:val="2"/>
        <w:sz w:val="36"/>
        <w:szCs w:val="22"/>
        <w:lang w:val="en-US" w:eastAsia="ja-JP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mystyle"/>
    <w:qFormat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5681B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b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002ED"/>
    <w:pPr>
      <w:keepNext/>
      <w:keepLines/>
      <w:spacing w:before="40" w:after="0"/>
      <w:ind w:hanging="142"/>
      <w:outlineLvl w:val="1"/>
    </w:pPr>
    <w:rPr>
      <w:rFonts w:asciiTheme="minorHAnsi" w:eastAsiaTheme="majorEastAsia" w:hAnsiTheme="minorHAnsi" w:cstheme="majorBidi"/>
      <w:b/>
      <w:color w:val="31849B" w:themeColor="accent5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76889"/>
    <w:pPr>
      <w:keepNext/>
      <w:keepLines/>
      <w:spacing w:before="40" w:after="0"/>
      <w:outlineLvl w:val="2"/>
    </w:pPr>
    <w:rPr>
      <w:rFonts w:asciiTheme="minorHAnsi" w:eastAsiaTheme="majorEastAsia" w:hAnsiTheme="minorHAnsi" w:cstheme="majorBidi"/>
      <w:b/>
      <w:color w:val="FF000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681B"/>
    <w:rPr>
      <w:rFonts w:eastAsiaTheme="majorEastAsia" w:cstheme="majorBidi"/>
      <w:b/>
      <w:color w:val="000000" w:themeColor="text1"/>
      <w:kern w:val="0"/>
      <w:sz w:val="40"/>
      <w:szCs w:val="40"/>
      <w:lang w:eastAsia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1002ED"/>
    <w:rPr>
      <w:rFonts w:eastAsiaTheme="majorEastAsia" w:cstheme="majorBidi"/>
      <w:b/>
      <w:color w:val="31849B" w:themeColor="accent5" w:themeShade="BF"/>
      <w:kern w:val="0"/>
      <w:sz w:val="28"/>
      <w:szCs w:val="26"/>
      <w:lang w:eastAsia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76889"/>
    <w:rPr>
      <w:rFonts w:eastAsiaTheme="majorEastAsia" w:cstheme="majorBidi"/>
      <w:b/>
      <w:color w:val="FF0000"/>
      <w:kern w:val="0"/>
      <w:sz w:val="28"/>
      <w:szCs w:val="24"/>
      <w:lang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E56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681B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E5681B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39"/>
    <w:rsid w:val="00E5681B"/>
    <w:pPr>
      <w:spacing w:after="0" w:line="240" w:lineRule="auto"/>
    </w:pPr>
    <w:rPr>
      <w:rFonts w:ascii="Calibri" w:eastAsia="Calibri" w:hAnsi="Calibri" w:cs="Calibri"/>
      <w:color w:val="auto"/>
      <w:kern w:val="0"/>
      <w:sz w:val="22"/>
      <w:lang w:eastAsia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E568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81B"/>
    <w:rPr>
      <w:rFonts w:ascii="Calibri" w:eastAsia="Calibri" w:hAnsi="Calibri" w:cs="Calibri"/>
      <w:color w:val="auto"/>
      <w:kern w:val="0"/>
      <w:sz w:val="22"/>
      <w:lang w:eastAsia="en-US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E5681B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054D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F759E0"/>
    <w:pPr>
      <w:keepNext/>
      <w:keepLines/>
      <w:spacing w:after="60"/>
    </w:pPr>
    <w:rPr>
      <w:rFonts w:ascii="Arial" w:eastAsia="Arial" w:hAnsi="Arial" w:cs="Arial"/>
      <w:sz w:val="52"/>
      <w:szCs w:val="52"/>
      <w:lang w:val="en" w:eastAsia="ja-JP"/>
    </w:rPr>
  </w:style>
  <w:style w:type="character" w:customStyle="1" w:styleId="TitleChar">
    <w:name w:val="Title Char"/>
    <w:basedOn w:val="DefaultParagraphFont"/>
    <w:link w:val="Title"/>
    <w:uiPriority w:val="10"/>
    <w:rsid w:val="00F759E0"/>
    <w:rPr>
      <w:rFonts w:ascii="Arial" w:eastAsia="Arial" w:hAnsi="Arial" w:cs="Arial"/>
      <w:color w:val="auto"/>
      <w:kern w:val="0"/>
      <w:sz w:val="52"/>
      <w:szCs w:val="52"/>
      <w:lang w:val="e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7182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9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ivvybikes.com/data-license-agreemen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divvy-tripdata.s3.amazonaws.com/index.html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2</TotalTime>
  <Pages>24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 Khang</dc:creator>
  <cp:keywords/>
  <dc:description/>
  <cp:lastModifiedBy>Ho Khang</cp:lastModifiedBy>
  <cp:revision>26</cp:revision>
  <cp:lastPrinted>2024-05-10T02:06:00Z</cp:lastPrinted>
  <dcterms:created xsi:type="dcterms:W3CDTF">2024-05-09T23:40:00Z</dcterms:created>
  <dcterms:modified xsi:type="dcterms:W3CDTF">2024-10-02T05:16:00Z</dcterms:modified>
</cp:coreProperties>
</file>